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A58E6" w14:textId="77777777" w:rsidR="009202D0" w:rsidRDefault="00FC3BAE">
      <w:pPr>
        <w:pStyle w:val="Ttulo1"/>
        <w:spacing w:before="124"/>
        <w:ind w:left="3352"/>
      </w:pPr>
      <w:r>
        <w:t>ANEXO</w:t>
      </w:r>
      <w:r>
        <w:rPr>
          <w:spacing w:val="-3"/>
        </w:rPr>
        <w:t xml:space="preserve"> </w:t>
      </w:r>
      <w:r>
        <w:t>I</w:t>
      </w:r>
      <w:r>
        <w:rPr>
          <w:spacing w:val="-3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MODELO</w:t>
      </w:r>
      <w:r>
        <w:rPr>
          <w:spacing w:val="-4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PROJETO</w:t>
      </w:r>
      <w:r>
        <w:rPr>
          <w:spacing w:val="-1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PESQUISA</w:t>
      </w:r>
    </w:p>
    <w:p w14:paraId="03515CA8" w14:textId="77777777" w:rsidR="009202D0" w:rsidRDefault="00FC3BAE">
      <w:pPr>
        <w:tabs>
          <w:tab w:val="left" w:pos="3114"/>
          <w:tab w:val="left" w:pos="10493"/>
        </w:tabs>
        <w:spacing w:before="120"/>
        <w:ind w:left="224"/>
        <w:rPr>
          <w:b/>
          <w:sz w:val="24"/>
        </w:rPr>
      </w:pPr>
      <w:r>
        <w:rPr>
          <w:b/>
          <w:sz w:val="24"/>
          <w:shd w:val="clear" w:color="auto" w:fill="E6E6E6"/>
        </w:rPr>
        <w:t xml:space="preserve"> </w:t>
      </w:r>
      <w:r>
        <w:rPr>
          <w:b/>
          <w:sz w:val="24"/>
          <w:shd w:val="clear" w:color="auto" w:fill="E6E6E6"/>
        </w:rPr>
        <w:tab/>
        <w:t>MODELO</w:t>
      </w:r>
      <w:r>
        <w:rPr>
          <w:b/>
          <w:spacing w:val="-3"/>
          <w:sz w:val="24"/>
          <w:shd w:val="clear" w:color="auto" w:fill="E6E6E6"/>
        </w:rPr>
        <w:t xml:space="preserve"> </w:t>
      </w:r>
      <w:r>
        <w:rPr>
          <w:b/>
          <w:sz w:val="24"/>
          <w:shd w:val="clear" w:color="auto" w:fill="E6E6E6"/>
        </w:rPr>
        <w:t>PADRÃO</w:t>
      </w:r>
      <w:r>
        <w:rPr>
          <w:b/>
          <w:spacing w:val="-4"/>
          <w:sz w:val="24"/>
          <w:shd w:val="clear" w:color="auto" w:fill="E6E6E6"/>
        </w:rPr>
        <w:t xml:space="preserve"> </w:t>
      </w:r>
      <w:r>
        <w:rPr>
          <w:b/>
          <w:sz w:val="24"/>
          <w:shd w:val="clear" w:color="auto" w:fill="E6E6E6"/>
        </w:rPr>
        <w:t>DE</w:t>
      </w:r>
      <w:r>
        <w:rPr>
          <w:b/>
          <w:spacing w:val="-2"/>
          <w:sz w:val="24"/>
          <w:shd w:val="clear" w:color="auto" w:fill="E6E6E6"/>
        </w:rPr>
        <w:t xml:space="preserve"> </w:t>
      </w:r>
      <w:r>
        <w:rPr>
          <w:b/>
          <w:sz w:val="24"/>
          <w:shd w:val="clear" w:color="auto" w:fill="E6E6E6"/>
        </w:rPr>
        <w:t>PROJETO</w:t>
      </w:r>
      <w:r>
        <w:rPr>
          <w:b/>
          <w:spacing w:val="-2"/>
          <w:sz w:val="24"/>
          <w:shd w:val="clear" w:color="auto" w:fill="E6E6E6"/>
        </w:rPr>
        <w:t xml:space="preserve"> </w:t>
      </w:r>
      <w:r>
        <w:rPr>
          <w:b/>
          <w:sz w:val="24"/>
          <w:shd w:val="clear" w:color="auto" w:fill="E6E6E6"/>
        </w:rPr>
        <w:t>DE</w:t>
      </w:r>
      <w:r>
        <w:rPr>
          <w:b/>
          <w:spacing w:val="-2"/>
          <w:sz w:val="24"/>
          <w:shd w:val="clear" w:color="auto" w:fill="E6E6E6"/>
        </w:rPr>
        <w:t xml:space="preserve"> </w:t>
      </w:r>
      <w:r>
        <w:rPr>
          <w:b/>
          <w:sz w:val="24"/>
          <w:shd w:val="clear" w:color="auto" w:fill="E6E6E6"/>
        </w:rPr>
        <w:t>PESQUISA</w:t>
      </w:r>
      <w:r>
        <w:rPr>
          <w:b/>
          <w:sz w:val="24"/>
          <w:shd w:val="clear" w:color="auto" w:fill="E6E6E6"/>
        </w:rPr>
        <w:tab/>
      </w:r>
    </w:p>
    <w:p w14:paraId="635C3820" w14:textId="77777777" w:rsidR="009202D0" w:rsidRDefault="009202D0">
      <w:pPr>
        <w:pStyle w:val="Corpodetexto"/>
        <w:spacing w:before="9"/>
        <w:rPr>
          <w:b/>
          <w:sz w:val="19"/>
        </w:rPr>
      </w:pPr>
    </w:p>
    <w:p w14:paraId="63E20C13" w14:textId="77777777" w:rsidR="009202D0" w:rsidRDefault="00FC3BAE">
      <w:pPr>
        <w:pStyle w:val="Ttulo1"/>
        <w:spacing w:before="52"/>
        <w:ind w:left="3085" w:right="3096"/>
        <w:jc w:val="center"/>
      </w:pPr>
      <w:r>
        <w:t>I</w:t>
      </w:r>
      <w:r>
        <w:rPr>
          <w:spacing w:val="-3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IDENTIFICAÇÃO -</w:t>
      </w:r>
      <w:r>
        <w:rPr>
          <w:spacing w:val="-4"/>
        </w:rPr>
        <w:t xml:space="preserve"> </w:t>
      </w:r>
      <w:r>
        <w:t>SEÇÃO</w:t>
      </w:r>
      <w:r>
        <w:rPr>
          <w:spacing w:val="-4"/>
        </w:rPr>
        <w:t xml:space="preserve"> </w:t>
      </w:r>
      <w:r>
        <w:t>ADMINISTRATIVA</w:t>
      </w:r>
    </w:p>
    <w:p w14:paraId="71F62DAF" w14:textId="77777777" w:rsidR="009202D0" w:rsidRDefault="00FC3BAE">
      <w:pPr>
        <w:pStyle w:val="PargrafodaLista"/>
        <w:numPr>
          <w:ilvl w:val="0"/>
          <w:numId w:val="1"/>
        </w:numPr>
        <w:tabs>
          <w:tab w:val="left" w:pos="431"/>
        </w:tabs>
        <w:spacing w:after="3"/>
        <w:ind w:right="9148" w:hanging="431"/>
        <w:rPr>
          <w:b/>
          <w:sz w:val="24"/>
        </w:rPr>
      </w:pPr>
      <w:r>
        <w:rPr>
          <w:b/>
          <w:sz w:val="24"/>
        </w:rPr>
        <w:t>–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ÍTULO</w:t>
      </w:r>
    </w:p>
    <w:tbl>
      <w:tblPr>
        <w:tblStyle w:val="TableNormal"/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438"/>
      </w:tblGrid>
      <w:tr w:rsidR="009202D0" w14:paraId="16433AFA" w14:textId="77777777">
        <w:trPr>
          <w:trHeight w:val="604"/>
        </w:trPr>
        <w:tc>
          <w:tcPr>
            <w:tcW w:w="10438" w:type="dxa"/>
          </w:tcPr>
          <w:p w14:paraId="0C438B4A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</w:tr>
    </w:tbl>
    <w:p w14:paraId="2C3A38ED" w14:textId="77777777" w:rsidR="009202D0" w:rsidRDefault="009202D0">
      <w:pPr>
        <w:pStyle w:val="Corpodetexto"/>
        <w:spacing w:before="8"/>
        <w:rPr>
          <w:b/>
          <w:sz w:val="19"/>
        </w:rPr>
      </w:pPr>
    </w:p>
    <w:p w14:paraId="50A6A71A" w14:textId="77777777" w:rsidR="009202D0" w:rsidRDefault="00FC3BAE">
      <w:pPr>
        <w:pStyle w:val="PargrafodaLista"/>
        <w:numPr>
          <w:ilvl w:val="0"/>
          <w:numId w:val="1"/>
        </w:numPr>
        <w:tabs>
          <w:tab w:val="left" w:pos="431"/>
        </w:tabs>
        <w:spacing w:before="52" w:after="3"/>
        <w:rPr>
          <w:sz w:val="24"/>
        </w:rPr>
      </w:pPr>
      <w:r>
        <w:rPr>
          <w:b/>
          <w:sz w:val="24"/>
        </w:rPr>
        <w:t>–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VIGÊNCIA: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(até</w:t>
      </w:r>
      <w:r>
        <w:rPr>
          <w:spacing w:val="-5"/>
          <w:sz w:val="24"/>
        </w:rPr>
        <w:t xml:space="preserve"> </w:t>
      </w:r>
      <w:r>
        <w:rPr>
          <w:sz w:val="24"/>
        </w:rPr>
        <w:t>60</w:t>
      </w:r>
      <w:r>
        <w:rPr>
          <w:spacing w:val="-3"/>
          <w:sz w:val="24"/>
        </w:rPr>
        <w:t xml:space="preserve"> </w:t>
      </w:r>
      <w:r>
        <w:rPr>
          <w:sz w:val="24"/>
        </w:rPr>
        <w:t>meses)</w:t>
      </w:r>
    </w:p>
    <w:tbl>
      <w:tblPr>
        <w:tblStyle w:val="TableNormal"/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438"/>
      </w:tblGrid>
      <w:tr w:rsidR="009202D0" w14:paraId="4F5C4124" w14:textId="77777777">
        <w:trPr>
          <w:trHeight w:val="913"/>
        </w:trPr>
        <w:tc>
          <w:tcPr>
            <w:tcW w:w="10438" w:type="dxa"/>
          </w:tcPr>
          <w:p w14:paraId="24656378" w14:textId="77777777" w:rsidR="009202D0" w:rsidRDefault="00FC3BAE">
            <w:pPr>
              <w:pStyle w:val="TableParagraph"/>
              <w:spacing w:before="18"/>
              <w:ind w:left="113"/>
              <w:rPr>
                <w:sz w:val="24"/>
              </w:rPr>
            </w:pPr>
            <w:r>
              <w:rPr>
                <w:sz w:val="24"/>
              </w:rPr>
              <w:t>Iníci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evis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mês/ano):</w:t>
            </w:r>
          </w:p>
          <w:p w14:paraId="60A5AFF5" w14:textId="77777777" w:rsidR="009202D0" w:rsidRDefault="00FC3BAE">
            <w:pPr>
              <w:pStyle w:val="TableParagraph"/>
              <w:spacing w:before="146"/>
              <w:ind w:left="113"/>
              <w:rPr>
                <w:sz w:val="24"/>
              </w:rPr>
            </w:pPr>
            <w:r>
              <w:rPr>
                <w:sz w:val="24"/>
              </w:rPr>
              <w:t>Términ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evist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(mês/ano):</w:t>
            </w:r>
          </w:p>
        </w:tc>
      </w:tr>
    </w:tbl>
    <w:p w14:paraId="213BD494" w14:textId="77777777" w:rsidR="009202D0" w:rsidRDefault="009202D0">
      <w:pPr>
        <w:pStyle w:val="Corpodetexto"/>
        <w:spacing w:before="2"/>
      </w:pPr>
    </w:p>
    <w:p w14:paraId="0F56E4B8" w14:textId="77777777" w:rsidR="009202D0" w:rsidRDefault="00FC3BAE">
      <w:pPr>
        <w:pStyle w:val="PargrafodaLista"/>
        <w:numPr>
          <w:ilvl w:val="0"/>
          <w:numId w:val="1"/>
        </w:numPr>
        <w:tabs>
          <w:tab w:val="left" w:pos="431"/>
        </w:tabs>
        <w:spacing w:after="3"/>
        <w:rPr>
          <w:sz w:val="24"/>
        </w:rPr>
      </w:pPr>
      <w:r>
        <w:rPr>
          <w:b/>
          <w:sz w:val="24"/>
        </w:rPr>
        <w:t>-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CLASSIFICAÇÃO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DA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ÁREA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DO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ROJETO:</w:t>
      </w:r>
      <w:r>
        <w:rPr>
          <w:b/>
          <w:spacing w:val="2"/>
          <w:sz w:val="24"/>
        </w:rPr>
        <w:t xml:space="preserve"> </w:t>
      </w:r>
      <w:r>
        <w:rPr>
          <w:sz w:val="24"/>
        </w:rPr>
        <w:t>(de</w:t>
      </w:r>
      <w:r>
        <w:rPr>
          <w:spacing w:val="-4"/>
          <w:sz w:val="24"/>
        </w:rPr>
        <w:t xml:space="preserve"> </w:t>
      </w:r>
      <w:r>
        <w:rPr>
          <w:sz w:val="24"/>
        </w:rPr>
        <w:t>acordo</w:t>
      </w:r>
      <w:r>
        <w:rPr>
          <w:spacing w:val="-5"/>
          <w:sz w:val="24"/>
        </w:rPr>
        <w:t xml:space="preserve"> </w:t>
      </w:r>
      <w:r>
        <w:rPr>
          <w:sz w:val="24"/>
        </w:rPr>
        <w:t>com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5"/>
          <w:sz w:val="24"/>
        </w:rPr>
        <w:t xml:space="preserve"> </w:t>
      </w:r>
      <w:r>
        <w:rPr>
          <w:sz w:val="24"/>
        </w:rPr>
        <w:t>tabela</w:t>
      </w:r>
      <w:r>
        <w:rPr>
          <w:spacing w:val="-4"/>
          <w:sz w:val="24"/>
        </w:rPr>
        <w:t xml:space="preserve"> </w:t>
      </w:r>
      <w:r>
        <w:rPr>
          <w:sz w:val="24"/>
        </w:rPr>
        <w:t>do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CNPq</w:t>
      </w:r>
      <w:proofErr w:type="spellEnd"/>
      <w:r>
        <w:rPr>
          <w:sz w:val="24"/>
        </w:rPr>
        <w:t>)</w:t>
      </w:r>
    </w:p>
    <w:tbl>
      <w:tblPr>
        <w:tblStyle w:val="TableNormal"/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438"/>
      </w:tblGrid>
      <w:tr w:rsidR="009202D0" w14:paraId="43A26B52" w14:textId="77777777">
        <w:trPr>
          <w:trHeight w:val="330"/>
        </w:trPr>
        <w:tc>
          <w:tcPr>
            <w:tcW w:w="10438" w:type="dxa"/>
          </w:tcPr>
          <w:p w14:paraId="13912E1B" w14:textId="77777777" w:rsidR="009202D0" w:rsidRDefault="00FC3BAE">
            <w:pPr>
              <w:pStyle w:val="TableParagraph"/>
              <w:spacing w:before="18" w:line="292" w:lineRule="exact"/>
              <w:ind w:left="113"/>
              <w:rPr>
                <w:sz w:val="24"/>
              </w:rPr>
            </w:pPr>
            <w:r>
              <w:rPr>
                <w:sz w:val="24"/>
              </w:rPr>
              <w:t>a)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o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Área:</w:t>
            </w:r>
          </w:p>
        </w:tc>
      </w:tr>
      <w:tr w:rsidR="009202D0" w14:paraId="04DB84BC" w14:textId="77777777">
        <w:trPr>
          <w:trHeight w:val="333"/>
        </w:trPr>
        <w:tc>
          <w:tcPr>
            <w:tcW w:w="10438" w:type="dxa"/>
          </w:tcPr>
          <w:p w14:paraId="48FBF464" w14:textId="77777777" w:rsidR="009202D0" w:rsidRDefault="00FC3BAE">
            <w:pPr>
              <w:pStyle w:val="TableParagraph"/>
              <w:spacing w:before="21" w:line="292" w:lineRule="exact"/>
              <w:ind w:left="113"/>
              <w:rPr>
                <w:sz w:val="24"/>
              </w:rPr>
            </w:pPr>
            <w:r>
              <w:rPr>
                <w:sz w:val="24"/>
              </w:rPr>
              <w:t>Númer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ódigo:</w:t>
            </w:r>
          </w:p>
        </w:tc>
      </w:tr>
      <w:tr w:rsidR="009202D0" w14:paraId="69368A38" w14:textId="77777777">
        <w:trPr>
          <w:trHeight w:val="333"/>
        </w:trPr>
        <w:tc>
          <w:tcPr>
            <w:tcW w:w="10438" w:type="dxa"/>
          </w:tcPr>
          <w:p w14:paraId="747FE30E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</w:tr>
      <w:tr w:rsidR="009202D0" w14:paraId="6F26B792" w14:textId="77777777">
        <w:trPr>
          <w:trHeight w:val="333"/>
        </w:trPr>
        <w:tc>
          <w:tcPr>
            <w:tcW w:w="10438" w:type="dxa"/>
          </w:tcPr>
          <w:p w14:paraId="6C61632D" w14:textId="77777777" w:rsidR="009202D0" w:rsidRDefault="00FC3BAE">
            <w:pPr>
              <w:pStyle w:val="TableParagraph"/>
              <w:spacing w:before="21" w:line="292" w:lineRule="exact"/>
              <w:ind w:left="113"/>
              <w:rPr>
                <w:sz w:val="24"/>
              </w:rPr>
            </w:pPr>
            <w:r>
              <w:rPr>
                <w:sz w:val="24"/>
              </w:rPr>
              <w:t>b)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om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bárea:</w:t>
            </w:r>
          </w:p>
        </w:tc>
      </w:tr>
      <w:tr w:rsidR="009202D0" w14:paraId="05E81C73" w14:textId="77777777">
        <w:trPr>
          <w:trHeight w:val="333"/>
        </w:trPr>
        <w:tc>
          <w:tcPr>
            <w:tcW w:w="10438" w:type="dxa"/>
          </w:tcPr>
          <w:p w14:paraId="3B5D508E" w14:textId="77777777" w:rsidR="009202D0" w:rsidRDefault="00FC3BAE">
            <w:pPr>
              <w:pStyle w:val="TableParagraph"/>
              <w:spacing w:before="21" w:line="292" w:lineRule="exact"/>
              <w:ind w:left="113"/>
              <w:rPr>
                <w:sz w:val="24"/>
              </w:rPr>
            </w:pPr>
            <w:r>
              <w:rPr>
                <w:sz w:val="24"/>
              </w:rPr>
              <w:t>Númer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ódigo:</w:t>
            </w:r>
          </w:p>
        </w:tc>
      </w:tr>
      <w:tr w:rsidR="009202D0" w14:paraId="49F00312" w14:textId="77777777">
        <w:trPr>
          <w:trHeight w:val="333"/>
        </w:trPr>
        <w:tc>
          <w:tcPr>
            <w:tcW w:w="10438" w:type="dxa"/>
          </w:tcPr>
          <w:p w14:paraId="3498187B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</w:tr>
      <w:tr w:rsidR="009202D0" w14:paraId="3AFBF45E" w14:textId="77777777">
        <w:trPr>
          <w:trHeight w:val="333"/>
        </w:trPr>
        <w:tc>
          <w:tcPr>
            <w:tcW w:w="10438" w:type="dxa"/>
          </w:tcPr>
          <w:p w14:paraId="17B2A1F5" w14:textId="77777777" w:rsidR="009202D0" w:rsidRDefault="00FC3BAE">
            <w:pPr>
              <w:pStyle w:val="TableParagraph"/>
              <w:spacing w:before="21" w:line="292" w:lineRule="exact"/>
              <w:ind w:left="113"/>
              <w:rPr>
                <w:sz w:val="24"/>
              </w:rPr>
            </w:pPr>
            <w:r>
              <w:rPr>
                <w:sz w:val="24"/>
              </w:rPr>
              <w:t>c)Nom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specialidad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(4º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íve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nhecimento):</w:t>
            </w:r>
          </w:p>
        </w:tc>
      </w:tr>
      <w:tr w:rsidR="009202D0" w14:paraId="529740A4" w14:textId="77777777">
        <w:trPr>
          <w:trHeight w:val="333"/>
        </w:trPr>
        <w:tc>
          <w:tcPr>
            <w:tcW w:w="10438" w:type="dxa"/>
          </w:tcPr>
          <w:p w14:paraId="6EDA951C" w14:textId="77777777" w:rsidR="009202D0" w:rsidRDefault="00FC3BAE">
            <w:pPr>
              <w:pStyle w:val="TableParagraph"/>
              <w:spacing w:before="21" w:line="292" w:lineRule="exact"/>
              <w:ind w:left="113"/>
              <w:rPr>
                <w:sz w:val="24"/>
              </w:rPr>
            </w:pPr>
            <w:r>
              <w:rPr>
                <w:sz w:val="24"/>
              </w:rPr>
              <w:t>Númer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ódigo:</w:t>
            </w:r>
          </w:p>
        </w:tc>
      </w:tr>
    </w:tbl>
    <w:p w14:paraId="0F97BBF5" w14:textId="77777777" w:rsidR="009202D0" w:rsidRDefault="009202D0">
      <w:pPr>
        <w:pStyle w:val="Corpodetexto"/>
        <w:spacing w:before="12"/>
        <w:rPr>
          <w:sz w:val="23"/>
        </w:rPr>
      </w:pPr>
    </w:p>
    <w:p w14:paraId="4B125A74" w14:textId="77777777" w:rsidR="009202D0" w:rsidRDefault="00FC3BAE">
      <w:pPr>
        <w:pStyle w:val="PargrafodaLista"/>
        <w:numPr>
          <w:ilvl w:val="0"/>
          <w:numId w:val="1"/>
        </w:numPr>
        <w:tabs>
          <w:tab w:val="left" w:pos="431"/>
        </w:tabs>
        <w:spacing w:after="3"/>
        <w:rPr>
          <w:sz w:val="24"/>
        </w:rPr>
      </w:pPr>
      <w:r>
        <w:rPr>
          <w:b/>
          <w:sz w:val="24"/>
        </w:rPr>
        <w:t>-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LINHA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D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ESQUISA: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(informar</w:t>
      </w:r>
      <w:r>
        <w:rPr>
          <w:spacing w:val="-3"/>
          <w:sz w:val="24"/>
        </w:rPr>
        <w:t xml:space="preserve"> </w:t>
      </w:r>
      <w:r>
        <w:rPr>
          <w:sz w:val="24"/>
        </w:rPr>
        <w:t>em</w:t>
      </w:r>
      <w:r>
        <w:rPr>
          <w:spacing w:val="-4"/>
          <w:sz w:val="24"/>
        </w:rPr>
        <w:t xml:space="preserve"> </w:t>
      </w:r>
      <w:r>
        <w:rPr>
          <w:sz w:val="24"/>
        </w:rPr>
        <w:t>qual(</w:t>
      </w:r>
      <w:proofErr w:type="spellStart"/>
      <w:r>
        <w:rPr>
          <w:sz w:val="24"/>
        </w:rPr>
        <w:t>is</w:t>
      </w:r>
      <w:proofErr w:type="spellEnd"/>
      <w:r>
        <w:rPr>
          <w:sz w:val="24"/>
        </w:rPr>
        <w:t>)</w:t>
      </w:r>
      <w:r>
        <w:rPr>
          <w:spacing w:val="-4"/>
          <w:sz w:val="24"/>
        </w:rPr>
        <w:t xml:space="preserve"> </w:t>
      </w:r>
      <w:r>
        <w:rPr>
          <w:sz w:val="24"/>
        </w:rPr>
        <w:t>linha(s)</w:t>
      </w:r>
      <w:r>
        <w:rPr>
          <w:spacing w:val="-3"/>
          <w:sz w:val="24"/>
        </w:rPr>
        <w:t xml:space="preserve"> </w:t>
      </w:r>
      <w:r>
        <w:rPr>
          <w:sz w:val="24"/>
        </w:rPr>
        <w:t>se</w:t>
      </w:r>
      <w:r>
        <w:rPr>
          <w:spacing w:val="-2"/>
          <w:sz w:val="24"/>
        </w:rPr>
        <w:t xml:space="preserve"> </w:t>
      </w:r>
      <w:r>
        <w:rPr>
          <w:sz w:val="24"/>
        </w:rPr>
        <w:t>enquadra</w:t>
      </w:r>
      <w:r>
        <w:rPr>
          <w:spacing w:val="-4"/>
          <w:sz w:val="24"/>
        </w:rPr>
        <w:t xml:space="preserve"> </w:t>
      </w:r>
      <w:r>
        <w:rPr>
          <w:sz w:val="24"/>
        </w:rPr>
        <w:t>o</w:t>
      </w:r>
      <w:r>
        <w:rPr>
          <w:spacing w:val="-3"/>
          <w:sz w:val="24"/>
        </w:rPr>
        <w:t xml:space="preserve"> </w:t>
      </w:r>
      <w:r>
        <w:rPr>
          <w:sz w:val="24"/>
        </w:rPr>
        <w:t>projeto)</w:t>
      </w:r>
    </w:p>
    <w:tbl>
      <w:tblPr>
        <w:tblStyle w:val="TableNormal"/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438"/>
      </w:tblGrid>
      <w:tr w:rsidR="009202D0" w14:paraId="16A4FE08" w14:textId="77777777">
        <w:trPr>
          <w:trHeight w:val="330"/>
        </w:trPr>
        <w:tc>
          <w:tcPr>
            <w:tcW w:w="10438" w:type="dxa"/>
          </w:tcPr>
          <w:p w14:paraId="1A24F3AD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</w:tr>
      <w:tr w:rsidR="009202D0" w14:paraId="175AC8EA" w14:textId="77777777">
        <w:trPr>
          <w:trHeight w:val="333"/>
        </w:trPr>
        <w:tc>
          <w:tcPr>
            <w:tcW w:w="10438" w:type="dxa"/>
          </w:tcPr>
          <w:p w14:paraId="52B225A3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</w:tr>
      <w:tr w:rsidR="009202D0" w14:paraId="2A467744" w14:textId="77777777">
        <w:trPr>
          <w:trHeight w:val="311"/>
        </w:trPr>
        <w:tc>
          <w:tcPr>
            <w:tcW w:w="10438" w:type="dxa"/>
          </w:tcPr>
          <w:p w14:paraId="10DA85AA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</w:tr>
      <w:tr w:rsidR="009202D0" w14:paraId="5D8F7E26" w14:textId="77777777">
        <w:trPr>
          <w:trHeight w:val="333"/>
        </w:trPr>
        <w:tc>
          <w:tcPr>
            <w:tcW w:w="10438" w:type="dxa"/>
          </w:tcPr>
          <w:p w14:paraId="6C5A417E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</w:tr>
    </w:tbl>
    <w:p w14:paraId="64E76FEA" w14:textId="77777777" w:rsidR="009202D0" w:rsidRDefault="009202D0">
      <w:pPr>
        <w:pStyle w:val="Corpodetexto"/>
        <w:spacing w:before="11"/>
        <w:rPr>
          <w:sz w:val="23"/>
        </w:rPr>
      </w:pPr>
    </w:p>
    <w:p w14:paraId="1DBD445E" w14:textId="77777777" w:rsidR="009202D0" w:rsidRDefault="00FC3BAE">
      <w:pPr>
        <w:pStyle w:val="PargrafodaLista"/>
        <w:numPr>
          <w:ilvl w:val="0"/>
          <w:numId w:val="1"/>
        </w:numPr>
        <w:tabs>
          <w:tab w:val="left" w:pos="431"/>
        </w:tabs>
        <w:spacing w:after="6"/>
        <w:rPr>
          <w:sz w:val="24"/>
        </w:rPr>
      </w:pPr>
      <w:r>
        <w:rPr>
          <w:b/>
          <w:sz w:val="24"/>
        </w:rPr>
        <w:t>–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ALAVRAS-CHAVES:</w:t>
      </w:r>
      <w:r>
        <w:rPr>
          <w:b/>
          <w:spacing w:val="-6"/>
          <w:sz w:val="24"/>
        </w:rPr>
        <w:t xml:space="preserve"> </w:t>
      </w:r>
      <w:r>
        <w:rPr>
          <w:sz w:val="24"/>
        </w:rPr>
        <w:t>(informar</w:t>
      </w:r>
      <w:r>
        <w:rPr>
          <w:spacing w:val="-4"/>
          <w:sz w:val="24"/>
        </w:rPr>
        <w:t xml:space="preserve"> </w:t>
      </w:r>
      <w:r>
        <w:rPr>
          <w:sz w:val="24"/>
        </w:rPr>
        <w:t>no</w:t>
      </w:r>
      <w:r>
        <w:rPr>
          <w:spacing w:val="-3"/>
          <w:sz w:val="24"/>
        </w:rPr>
        <w:t xml:space="preserve"> </w:t>
      </w:r>
      <w:r>
        <w:rPr>
          <w:sz w:val="24"/>
        </w:rPr>
        <w:t>mínimo</w:t>
      </w:r>
      <w:r>
        <w:rPr>
          <w:spacing w:val="-4"/>
          <w:sz w:val="24"/>
        </w:rPr>
        <w:t xml:space="preserve"> </w:t>
      </w:r>
      <w:r>
        <w:rPr>
          <w:sz w:val="24"/>
        </w:rPr>
        <w:t>04</w:t>
      </w:r>
      <w:r>
        <w:rPr>
          <w:spacing w:val="-4"/>
          <w:sz w:val="24"/>
        </w:rPr>
        <w:t xml:space="preserve"> </w:t>
      </w:r>
      <w:r>
        <w:rPr>
          <w:sz w:val="24"/>
        </w:rPr>
        <w:t>palavras</w:t>
      </w:r>
      <w:r>
        <w:rPr>
          <w:spacing w:val="-4"/>
          <w:sz w:val="24"/>
        </w:rPr>
        <w:t xml:space="preserve"> </w:t>
      </w:r>
      <w:r>
        <w:rPr>
          <w:sz w:val="24"/>
        </w:rPr>
        <w:t>que</w:t>
      </w:r>
      <w:r>
        <w:rPr>
          <w:spacing w:val="-5"/>
          <w:sz w:val="24"/>
        </w:rPr>
        <w:t xml:space="preserve"> </w:t>
      </w:r>
      <w:r>
        <w:rPr>
          <w:sz w:val="24"/>
        </w:rPr>
        <w:t>possibilitem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recuperação</w:t>
      </w:r>
      <w:r>
        <w:rPr>
          <w:spacing w:val="-2"/>
          <w:sz w:val="24"/>
        </w:rPr>
        <w:t xml:space="preserve"> </w:t>
      </w:r>
      <w:r>
        <w:rPr>
          <w:sz w:val="24"/>
        </w:rPr>
        <w:t>do</w:t>
      </w:r>
      <w:r>
        <w:rPr>
          <w:spacing w:val="-3"/>
          <w:sz w:val="24"/>
        </w:rPr>
        <w:t xml:space="preserve"> </w:t>
      </w:r>
      <w:r>
        <w:rPr>
          <w:sz w:val="24"/>
        </w:rPr>
        <w:t>projeto)</w:t>
      </w:r>
    </w:p>
    <w:tbl>
      <w:tblPr>
        <w:tblStyle w:val="TableNormal"/>
        <w:tblW w:w="0" w:type="auto"/>
        <w:tblInd w:w="14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457"/>
      </w:tblGrid>
      <w:tr w:rsidR="009202D0" w14:paraId="41E84DBE" w14:textId="77777777">
        <w:trPr>
          <w:trHeight w:val="330"/>
        </w:trPr>
        <w:tc>
          <w:tcPr>
            <w:tcW w:w="10457" w:type="dxa"/>
          </w:tcPr>
          <w:p w14:paraId="00F49442" w14:textId="77777777" w:rsidR="009202D0" w:rsidRDefault="00FC3BAE">
            <w:pPr>
              <w:pStyle w:val="TableParagraph"/>
              <w:tabs>
                <w:tab w:val="left" w:pos="3662"/>
              </w:tabs>
              <w:spacing w:before="18" w:line="292" w:lineRule="exact"/>
              <w:ind w:left="122"/>
              <w:rPr>
                <w:sz w:val="24"/>
              </w:rPr>
            </w:pPr>
            <w:r>
              <w:rPr>
                <w:sz w:val="24"/>
              </w:rPr>
              <w:t>1.</w:t>
            </w:r>
            <w:r>
              <w:rPr>
                <w:sz w:val="24"/>
              </w:rPr>
              <w:tab/>
              <w:t>4.</w:t>
            </w:r>
          </w:p>
        </w:tc>
      </w:tr>
      <w:tr w:rsidR="009202D0" w14:paraId="4BFF586D" w14:textId="77777777">
        <w:trPr>
          <w:trHeight w:val="332"/>
        </w:trPr>
        <w:tc>
          <w:tcPr>
            <w:tcW w:w="10457" w:type="dxa"/>
          </w:tcPr>
          <w:p w14:paraId="07FB3A7C" w14:textId="77777777" w:rsidR="009202D0" w:rsidRDefault="00FC3BAE">
            <w:pPr>
              <w:pStyle w:val="TableParagraph"/>
              <w:tabs>
                <w:tab w:val="left" w:pos="3662"/>
              </w:tabs>
              <w:spacing w:before="20" w:line="292" w:lineRule="exact"/>
              <w:ind w:left="122"/>
              <w:rPr>
                <w:sz w:val="24"/>
              </w:rPr>
            </w:pPr>
            <w:r>
              <w:rPr>
                <w:sz w:val="24"/>
              </w:rPr>
              <w:t>2.</w:t>
            </w:r>
            <w:r>
              <w:rPr>
                <w:sz w:val="24"/>
              </w:rPr>
              <w:tab/>
              <w:t>5.</w:t>
            </w:r>
          </w:p>
        </w:tc>
      </w:tr>
      <w:tr w:rsidR="009202D0" w14:paraId="1F6DF926" w14:textId="77777777">
        <w:trPr>
          <w:trHeight w:val="332"/>
        </w:trPr>
        <w:tc>
          <w:tcPr>
            <w:tcW w:w="10457" w:type="dxa"/>
          </w:tcPr>
          <w:p w14:paraId="1DF01BFA" w14:textId="77777777" w:rsidR="009202D0" w:rsidRDefault="00FC3BAE">
            <w:pPr>
              <w:pStyle w:val="TableParagraph"/>
              <w:tabs>
                <w:tab w:val="left" w:pos="3662"/>
              </w:tabs>
              <w:spacing w:before="20" w:line="292" w:lineRule="exact"/>
              <w:ind w:left="122"/>
              <w:rPr>
                <w:sz w:val="24"/>
              </w:rPr>
            </w:pPr>
            <w:r>
              <w:rPr>
                <w:sz w:val="24"/>
              </w:rPr>
              <w:t>3.</w:t>
            </w:r>
            <w:r>
              <w:rPr>
                <w:sz w:val="24"/>
              </w:rPr>
              <w:tab/>
              <w:t>6.</w:t>
            </w:r>
          </w:p>
        </w:tc>
      </w:tr>
    </w:tbl>
    <w:p w14:paraId="58FBEA8A" w14:textId="77777777" w:rsidR="009202D0" w:rsidRDefault="009202D0">
      <w:pPr>
        <w:pStyle w:val="Corpodetexto"/>
        <w:spacing w:before="1"/>
      </w:pPr>
    </w:p>
    <w:p w14:paraId="536191C3" w14:textId="77777777" w:rsidR="009202D0" w:rsidRDefault="00FC3BAE">
      <w:pPr>
        <w:pStyle w:val="PargrafodaLista"/>
        <w:numPr>
          <w:ilvl w:val="0"/>
          <w:numId w:val="1"/>
        </w:numPr>
        <w:tabs>
          <w:tab w:val="left" w:pos="431"/>
        </w:tabs>
        <w:ind w:left="253" w:right="605" w:firstLine="0"/>
        <w:rPr>
          <w:sz w:val="24"/>
        </w:rPr>
      </w:pPr>
      <w:r>
        <w:rPr>
          <w:b/>
          <w:sz w:val="24"/>
        </w:rPr>
        <w:t>–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GRUPO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D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ESQUISA:</w:t>
      </w:r>
      <w:r>
        <w:rPr>
          <w:b/>
          <w:spacing w:val="2"/>
          <w:sz w:val="24"/>
        </w:rPr>
        <w:t xml:space="preserve"> </w:t>
      </w:r>
      <w:r>
        <w:rPr>
          <w:sz w:val="24"/>
        </w:rPr>
        <w:t>(informar</w:t>
      </w:r>
      <w:r>
        <w:rPr>
          <w:spacing w:val="-2"/>
          <w:sz w:val="24"/>
        </w:rPr>
        <w:t xml:space="preserve"> </w:t>
      </w:r>
      <w:r>
        <w:rPr>
          <w:sz w:val="24"/>
        </w:rPr>
        <w:t>link</w:t>
      </w:r>
      <w:r>
        <w:rPr>
          <w:spacing w:val="-3"/>
          <w:sz w:val="24"/>
        </w:rPr>
        <w:t xml:space="preserve"> </w:t>
      </w:r>
      <w:r>
        <w:rPr>
          <w:sz w:val="24"/>
        </w:rPr>
        <w:t>do</w:t>
      </w:r>
      <w:r>
        <w:rPr>
          <w:spacing w:val="-4"/>
          <w:sz w:val="24"/>
        </w:rPr>
        <w:t xml:space="preserve"> </w:t>
      </w:r>
      <w:r>
        <w:rPr>
          <w:sz w:val="24"/>
        </w:rPr>
        <w:t>grupo</w:t>
      </w:r>
      <w:r>
        <w:rPr>
          <w:spacing w:val="-2"/>
          <w:sz w:val="24"/>
        </w:rPr>
        <w:t xml:space="preserve"> </w:t>
      </w:r>
      <w:r>
        <w:rPr>
          <w:sz w:val="24"/>
        </w:rPr>
        <w:t>de</w:t>
      </w:r>
      <w:r>
        <w:rPr>
          <w:spacing w:val="-4"/>
          <w:sz w:val="24"/>
        </w:rPr>
        <w:t xml:space="preserve"> </w:t>
      </w:r>
      <w:r>
        <w:rPr>
          <w:sz w:val="24"/>
        </w:rPr>
        <w:t>pesquisa</w:t>
      </w:r>
      <w:r>
        <w:rPr>
          <w:spacing w:val="-4"/>
          <w:sz w:val="24"/>
        </w:rPr>
        <w:t xml:space="preserve"> </w:t>
      </w:r>
      <w:r>
        <w:rPr>
          <w:sz w:val="24"/>
        </w:rPr>
        <w:t>no</w:t>
      </w:r>
      <w:r>
        <w:rPr>
          <w:spacing w:val="-5"/>
          <w:sz w:val="24"/>
        </w:rPr>
        <w:t xml:space="preserve"> </w:t>
      </w:r>
      <w:r>
        <w:rPr>
          <w:sz w:val="24"/>
        </w:rPr>
        <w:t>Diretório</w:t>
      </w:r>
      <w:r>
        <w:rPr>
          <w:spacing w:val="-1"/>
          <w:sz w:val="24"/>
        </w:rPr>
        <w:t xml:space="preserve"> </w:t>
      </w:r>
      <w:r>
        <w:rPr>
          <w:sz w:val="24"/>
        </w:rPr>
        <w:t>de</w:t>
      </w:r>
      <w:r>
        <w:rPr>
          <w:spacing w:val="-4"/>
          <w:sz w:val="24"/>
        </w:rPr>
        <w:t xml:space="preserve"> </w:t>
      </w:r>
      <w:r>
        <w:rPr>
          <w:sz w:val="24"/>
        </w:rPr>
        <w:t>Grupos</w:t>
      </w:r>
      <w:r>
        <w:rPr>
          <w:spacing w:val="-5"/>
          <w:sz w:val="24"/>
        </w:rPr>
        <w:t xml:space="preserve"> </w:t>
      </w:r>
      <w:r>
        <w:rPr>
          <w:sz w:val="24"/>
        </w:rPr>
        <w:t>de</w:t>
      </w:r>
      <w:r>
        <w:rPr>
          <w:spacing w:val="-3"/>
          <w:sz w:val="24"/>
        </w:rPr>
        <w:t xml:space="preserve"> </w:t>
      </w:r>
      <w:r>
        <w:rPr>
          <w:sz w:val="24"/>
        </w:rPr>
        <w:t>Pesquisa</w:t>
      </w:r>
      <w:r>
        <w:rPr>
          <w:spacing w:val="-4"/>
          <w:sz w:val="24"/>
        </w:rPr>
        <w:t xml:space="preserve"> </w:t>
      </w:r>
      <w:r>
        <w:rPr>
          <w:sz w:val="24"/>
        </w:rPr>
        <w:t>do</w:t>
      </w:r>
      <w:r>
        <w:rPr>
          <w:spacing w:val="-52"/>
          <w:sz w:val="24"/>
        </w:rPr>
        <w:t xml:space="preserve"> </w:t>
      </w:r>
      <w:r>
        <w:rPr>
          <w:sz w:val="24"/>
        </w:rPr>
        <w:t>CNPQ)</w:t>
      </w:r>
    </w:p>
    <w:p w14:paraId="6121D9AD" w14:textId="77777777" w:rsidR="009202D0" w:rsidRDefault="009202D0">
      <w:pPr>
        <w:rPr>
          <w:sz w:val="24"/>
        </w:rPr>
        <w:sectPr w:rsidR="009202D0">
          <w:headerReference w:type="default" r:id="rId7"/>
          <w:footerReference w:type="default" r:id="rId8"/>
          <w:type w:val="continuous"/>
          <w:pgSz w:w="11910" w:h="16840"/>
          <w:pgMar w:top="3600" w:right="300" w:bottom="1420" w:left="880" w:header="720" w:footer="1225" w:gutter="0"/>
          <w:pgNumType w:start="1"/>
          <w:cols w:space="720"/>
        </w:sectPr>
      </w:pPr>
    </w:p>
    <w:p w14:paraId="6AA8BB01" w14:textId="77777777" w:rsidR="009202D0" w:rsidRDefault="009202D0">
      <w:pPr>
        <w:pStyle w:val="Corpodetexto"/>
        <w:spacing w:before="5"/>
        <w:rPr>
          <w:sz w:val="10"/>
        </w:rPr>
      </w:pPr>
    </w:p>
    <w:tbl>
      <w:tblPr>
        <w:tblStyle w:val="TableNormal"/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438"/>
      </w:tblGrid>
      <w:tr w:rsidR="009202D0" w14:paraId="3670A05C" w14:textId="77777777">
        <w:trPr>
          <w:trHeight w:val="914"/>
        </w:trPr>
        <w:tc>
          <w:tcPr>
            <w:tcW w:w="10438" w:type="dxa"/>
          </w:tcPr>
          <w:p w14:paraId="661B0A8D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</w:tr>
    </w:tbl>
    <w:p w14:paraId="19C4BACC" w14:textId="77777777" w:rsidR="009202D0" w:rsidRDefault="009202D0">
      <w:pPr>
        <w:pStyle w:val="Corpodetexto"/>
        <w:spacing w:before="11"/>
        <w:rPr>
          <w:sz w:val="19"/>
        </w:rPr>
      </w:pPr>
    </w:p>
    <w:p w14:paraId="2B3EE1A1" w14:textId="77777777" w:rsidR="009202D0" w:rsidRDefault="00FC3BAE">
      <w:pPr>
        <w:pStyle w:val="Ttulo1"/>
        <w:numPr>
          <w:ilvl w:val="0"/>
          <w:numId w:val="1"/>
        </w:numPr>
        <w:tabs>
          <w:tab w:val="left" w:pos="431"/>
        </w:tabs>
        <w:spacing w:before="51"/>
      </w:pPr>
      <w:r>
        <w:t>–</w:t>
      </w:r>
      <w:r>
        <w:rPr>
          <w:spacing w:val="-3"/>
        </w:rPr>
        <w:t xml:space="preserve"> </w:t>
      </w:r>
      <w:r>
        <w:t>PARTICIPANTES</w:t>
      </w:r>
    </w:p>
    <w:p w14:paraId="266295D6" w14:textId="77777777" w:rsidR="009202D0" w:rsidRDefault="009202D0">
      <w:pPr>
        <w:pStyle w:val="Corpodetexto"/>
        <w:rPr>
          <w:b/>
        </w:rPr>
      </w:pPr>
    </w:p>
    <w:p w14:paraId="2F1AFCFF" w14:textId="77777777" w:rsidR="009202D0" w:rsidRDefault="00FC3BAE">
      <w:pPr>
        <w:pStyle w:val="Corpodetexto"/>
        <w:spacing w:after="22"/>
        <w:ind w:left="253"/>
      </w:pPr>
      <w:r>
        <w:t>Nome:</w:t>
      </w:r>
    </w:p>
    <w:p w14:paraId="39689CB4" w14:textId="77777777" w:rsidR="009202D0" w:rsidRDefault="003018B6">
      <w:pPr>
        <w:pStyle w:val="Corpodetexto"/>
        <w:spacing w:line="28" w:lineRule="exact"/>
        <w:ind w:left="224"/>
        <w:rPr>
          <w:sz w:val="2"/>
        </w:rPr>
      </w:pPr>
      <w:r>
        <w:rPr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7559FB07" wp14:editId="18003CB9">
                <wp:extent cx="6521450" cy="18415"/>
                <wp:effectExtent l="0" t="0" r="0" b="1905"/>
                <wp:docPr id="65" name="Group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1450" cy="18415"/>
                          <a:chOff x="0" y="0"/>
                          <a:chExt cx="10270" cy="29"/>
                        </a:xfrm>
                      </wpg:grpSpPr>
                      <wps:wsp>
                        <wps:cNvPr id="66" name="Rectangle 5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70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B5CC7E4" id="Group 58" o:spid="_x0000_s1026" style="width:513.5pt;height:1.45pt;mso-position-horizontal-relative:char;mso-position-vertical-relative:line" coordsize="1027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">
                <v:rect id="Rectangle 59" o:spid="_x0000_s1027" style="position:absolute;width:10270;height: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Qxg8MYA&#10;AADbAAAADwAAAGRycy9kb3ducmV2LnhtbESPT2vCQBTE7wW/w/IKvdVNxQaNbkQLQi8F/x309sw+&#10;k5Ds23R3q2k/vVso9DjMzG+Y+aI3rbiS87VlBS/DBARxYXXNpYLDfv08AeEDssbWMin4Jg+LfPAw&#10;x0zbG2/puguliBD2GSqoQugyKX1RkUE/tB1x9C7WGQxRulJqh7cIN60cJUkqDdYcFyrs6K2iotl9&#10;GQWr6WT1uRnzx8/2fKLT8dy8jlyi1NNjv5yBCNSH//Bf+10rSFP4/RJ/gMz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Qxg8MYAAADbAAAADwAAAAAAAAAAAAAAAACYAgAAZHJz&#10;L2Rvd25yZXYueG1sUEsFBgAAAAAEAAQA9QAAAIsDAAAAAA==&#10;" fillcolor="black" stroked="f"/>
                <w10:anchorlock/>
              </v:group>
            </w:pict>
          </mc:Fallback>
        </mc:AlternateContent>
      </w:r>
    </w:p>
    <w:p w14:paraId="7D50659A" w14:textId="77777777" w:rsidR="009202D0" w:rsidRDefault="00FC3BAE">
      <w:pPr>
        <w:pStyle w:val="Corpodetexto"/>
        <w:spacing w:before="22" w:after="19"/>
        <w:ind w:left="253"/>
      </w:pPr>
      <w:r>
        <w:t>CPF</w:t>
      </w:r>
      <w:r>
        <w:rPr>
          <w:spacing w:val="-4"/>
        </w:rPr>
        <w:t xml:space="preserve"> </w:t>
      </w:r>
      <w:r>
        <w:t>(Brasileiro)</w:t>
      </w:r>
      <w:r>
        <w:rPr>
          <w:spacing w:val="-5"/>
        </w:rPr>
        <w:t xml:space="preserve"> </w:t>
      </w:r>
      <w:r>
        <w:t>ou</w:t>
      </w:r>
      <w:r>
        <w:rPr>
          <w:spacing w:val="-6"/>
        </w:rPr>
        <w:t xml:space="preserve"> </w:t>
      </w:r>
      <w:r>
        <w:t>Passaporte</w:t>
      </w:r>
      <w:r>
        <w:rPr>
          <w:spacing w:val="-3"/>
        </w:rPr>
        <w:t xml:space="preserve"> </w:t>
      </w:r>
      <w:r>
        <w:t>(Estrangeiro):</w:t>
      </w:r>
    </w:p>
    <w:p w14:paraId="1056B857" w14:textId="77777777" w:rsidR="009202D0" w:rsidRDefault="003018B6">
      <w:pPr>
        <w:pStyle w:val="Corpodetexto"/>
        <w:spacing w:line="28" w:lineRule="exact"/>
        <w:ind w:left="224"/>
        <w:rPr>
          <w:sz w:val="2"/>
        </w:rPr>
      </w:pPr>
      <w:r>
        <w:rPr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5C263E60" wp14:editId="4233D96B">
                <wp:extent cx="6521450" cy="18415"/>
                <wp:effectExtent l="0" t="0" r="0" b="635"/>
                <wp:docPr id="63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1450" cy="18415"/>
                          <a:chOff x="0" y="0"/>
                          <a:chExt cx="10270" cy="29"/>
                        </a:xfrm>
                      </wpg:grpSpPr>
                      <wps:wsp>
                        <wps:cNvPr id="64" name="Rectangle 5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70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B427764" id="Group 56" o:spid="_x0000_s1026" style="width:513.5pt;height:1.45pt;mso-position-horizontal-relative:char;mso-position-vertical-relative:line" coordsize="1027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">
                <v:rect id="Rectangle 57" o:spid="_x0000_s1027" style="position:absolute;width:10270;height: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pJbHMUA&#10;AADbAAAADwAAAGRycy9kb3ducmV2LnhtbESPQWsCMRSE74L/ITzBm5utqNitUVQQvAjV9lBvz83r&#10;7uLmZU2irv31TUHocZiZb5jZojW1uJHzlWUFL0kKgji3uuJCwefHZjAF4QOyxtoyKXiQh8W825lh&#10;pu2d93Q7hEJECPsMFZQhNJmUPi/JoE9sQxy9b+sMhihdIbXDe4SbWg7TdCINVhwXSmxoXVJ+PlyN&#10;gtXrdHV5H/HuZ3860vHrdB4PXapUv9cu30AEasN/+NneagWTEfx9iT9Az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klscxQAAANsAAAAPAAAAAAAAAAAAAAAAAJgCAABkcnMv&#10;ZG93bnJldi54bWxQSwUGAAAAAAQABAD1AAAAigMAAAAA&#10;" fillcolor="black" stroked="f"/>
                <w10:anchorlock/>
              </v:group>
            </w:pict>
          </mc:Fallback>
        </mc:AlternateContent>
      </w:r>
    </w:p>
    <w:p w14:paraId="69EA8A97" w14:textId="77777777" w:rsidR="009202D0" w:rsidRDefault="00FC3BAE">
      <w:pPr>
        <w:pStyle w:val="Corpodetexto"/>
        <w:spacing w:before="22" w:after="19"/>
        <w:ind w:left="253"/>
      </w:pPr>
      <w:r>
        <w:t>SIAPE</w:t>
      </w:r>
      <w:r>
        <w:rPr>
          <w:spacing w:val="-3"/>
        </w:rPr>
        <w:t xml:space="preserve"> </w:t>
      </w:r>
      <w:r>
        <w:t>(servidor</w:t>
      </w:r>
      <w:r>
        <w:rPr>
          <w:spacing w:val="-2"/>
        </w:rPr>
        <w:t xml:space="preserve"> </w:t>
      </w:r>
      <w:r>
        <w:t>da</w:t>
      </w:r>
      <w:r>
        <w:rPr>
          <w:spacing w:val="-5"/>
        </w:rPr>
        <w:t xml:space="preserve"> </w:t>
      </w:r>
      <w:r>
        <w:t>UFRPE):</w:t>
      </w:r>
    </w:p>
    <w:p w14:paraId="65D3AA68" w14:textId="77777777" w:rsidR="009202D0" w:rsidRDefault="003018B6">
      <w:pPr>
        <w:pStyle w:val="Corpodetexto"/>
        <w:spacing w:line="28" w:lineRule="exact"/>
        <w:ind w:left="224"/>
        <w:rPr>
          <w:sz w:val="2"/>
        </w:rPr>
      </w:pPr>
      <w:r>
        <w:rPr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5A28B0F7" wp14:editId="6619DE6D">
                <wp:extent cx="6521450" cy="18415"/>
                <wp:effectExtent l="0" t="1270" r="0" b="0"/>
                <wp:docPr id="61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1450" cy="18415"/>
                          <a:chOff x="0" y="0"/>
                          <a:chExt cx="10270" cy="29"/>
                        </a:xfrm>
                      </wpg:grpSpPr>
                      <wps:wsp>
                        <wps:cNvPr id="62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70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F9CB259" id="Group 54" o:spid="_x0000_s1026" style="width:513.5pt;height:1.45pt;mso-position-horizontal-relative:char;mso-position-vertical-relative:line" coordsize="1027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">
                <v:rect id="Rectangle 55" o:spid="_x0000_s1027" style="position:absolute;width:10270;height: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dm88YA&#10;AADbAAAADwAAAGRycy9kb3ducmV2LnhtbESPT2vCQBTE7wW/w/IK3uqmwYpN3YgWBC+C/w719sy+&#10;JiHZt+nuqmk/vVso9DjMzG+Y2bw3rbiS87VlBc+jBARxYXXNpYLjYfU0BeEDssbWMin4Jg/zfPAw&#10;w0zbG+/oug+liBD2GSqoQugyKX1RkUE/sh1x9D6tMxiidKXUDm8RblqZJslEGqw5LlTY0XtFRbO/&#10;GAXL1+nyazvmzc/ufKLTx7l5SV2i1PCxX7yBCNSH//Bfe60VTFL4/RJ/gMz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jdm88YAAADbAAAADwAAAAAAAAAAAAAAAACYAgAAZHJz&#10;L2Rvd25yZXYueG1sUEsFBgAAAAAEAAQA9QAAAIsDAAAAAA==&#10;" fillcolor="black" stroked="f"/>
                <w10:anchorlock/>
              </v:group>
            </w:pict>
          </mc:Fallback>
        </mc:AlternateContent>
      </w:r>
    </w:p>
    <w:p w14:paraId="043D32AC" w14:textId="77777777" w:rsidR="009202D0" w:rsidRDefault="00FC3BAE">
      <w:pPr>
        <w:pStyle w:val="Corpodetexto"/>
        <w:spacing w:before="22" w:after="19"/>
        <w:ind w:left="253"/>
      </w:pPr>
      <w:r>
        <w:t>E-mail:</w:t>
      </w:r>
    </w:p>
    <w:p w14:paraId="3ACDB0A0" w14:textId="77777777" w:rsidR="009202D0" w:rsidRDefault="003018B6">
      <w:pPr>
        <w:pStyle w:val="Corpodetexto"/>
        <w:spacing w:line="28" w:lineRule="exact"/>
        <w:ind w:left="224"/>
        <w:rPr>
          <w:sz w:val="2"/>
        </w:rPr>
      </w:pPr>
      <w:r>
        <w:rPr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0976EE9E" wp14:editId="32ACCFE8">
                <wp:extent cx="6521450" cy="18415"/>
                <wp:effectExtent l="0" t="2540" r="0" b="0"/>
                <wp:docPr id="59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1450" cy="18415"/>
                          <a:chOff x="0" y="0"/>
                          <a:chExt cx="10270" cy="29"/>
                        </a:xfrm>
                      </wpg:grpSpPr>
                      <wps:wsp>
                        <wps:cNvPr id="60" name="Rectangle 5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70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D7E59C3" id="Group 52" o:spid="_x0000_s1026" style="width:513.5pt;height:1.45pt;mso-position-horizontal-relative:char;mso-position-vertical-relative:line" coordsize="1027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">
                <v:rect id="Rectangle 53" o:spid="_x0000_s1027" style="position:absolute;width:10270;height: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aldH8EA&#10;AADbAAAADwAAAGRycy9kb3ducmV2LnhtbERPTYvCMBC9C/sfwgjeNFVUtBplFQQvwuruQW9jM7bF&#10;ZlKTqHV//eaw4PHxvufLxlTiQc6XlhX0ewkI4szqknMFP9+b7gSED8gaK8uk4EUelouP1hxTbZ+8&#10;p8ch5CKGsE9RQRFCnUrps4IM+p6tiSN3sc5giNDlUjt8xnBTyUGSjKXBkmNDgTWtC8quh7tRsJpO&#10;VrevIe9+9+cTnY7n62jgEqU67eZzBiJQE97if/dWKxjH9fFL/AFy8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GpXR/BAAAA2wAAAA8AAAAAAAAAAAAAAAAAmAIAAGRycy9kb3du&#10;cmV2LnhtbFBLBQYAAAAABAAEAPUAAACGAwAAAAA=&#10;" fillcolor="black" stroked="f"/>
                <w10:anchorlock/>
              </v:group>
            </w:pict>
          </mc:Fallback>
        </mc:AlternateContent>
      </w:r>
    </w:p>
    <w:p w14:paraId="7FFDB02E" w14:textId="77777777" w:rsidR="009202D0" w:rsidRDefault="00FC3BAE">
      <w:pPr>
        <w:pStyle w:val="Corpodetexto"/>
        <w:spacing w:before="22" w:after="3"/>
        <w:ind w:left="253"/>
      </w:pPr>
      <w:r>
        <w:t>Vinculação:</w:t>
      </w:r>
    </w:p>
    <w:p w14:paraId="425CCE8B" w14:textId="77777777" w:rsidR="009202D0" w:rsidRDefault="003018B6">
      <w:pPr>
        <w:pStyle w:val="Corpodetexto"/>
        <w:spacing w:line="28" w:lineRule="exact"/>
        <w:ind w:left="224"/>
        <w:rPr>
          <w:sz w:val="2"/>
        </w:rPr>
      </w:pPr>
      <w:r>
        <w:rPr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2AB0CD13" wp14:editId="5BB82AEA">
                <wp:extent cx="6521450" cy="18415"/>
                <wp:effectExtent l="0" t="3175" r="0" b="0"/>
                <wp:docPr id="57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1450" cy="18415"/>
                          <a:chOff x="0" y="0"/>
                          <a:chExt cx="10270" cy="29"/>
                        </a:xfrm>
                      </wpg:grpSpPr>
                      <wps:wsp>
                        <wps:cNvPr id="58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70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C204D39" id="Group 50" o:spid="_x0000_s1026" style="width:513.5pt;height:1.45pt;mso-position-horizontal-relative:char;mso-position-vertical-relative:line" coordsize="1027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">
                <v:rect id="Rectangle 51" o:spid="_x0000_s1027" style="position:absolute;width:10270;height: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bObpMMA&#10;AADbAAAADwAAAGRycy9kb3ducmV2LnhtbERPy2rCQBTdF/yH4Ra6ayaVWtLoKFoodFPwtai7a+aa&#10;BDN30plpEv16Z1FweTjv2WIwjejI+dqygpckBUFcWF1zqWC/+3zOQPiArLGxTAou5GExHz3MMNe2&#10;5w1121CKGMI+RwVVCG0upS8qMugT2xJH7mSdwRChK6V22Mdw08hxmr5JgzXHhgpb+qioOG//jILV&#10;e7b6Xb/y93VzPNDh53iejF2q1NPjsJyCCDSEu/jf/aUVTOLY+CX+ADm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bObpMMAAADbAAAADwAAAAAAAAAAAAAAAACYAgAAZHJzL2Rv&#10;d25yZXYueG1sUEsFBgAAAAAEAAQA9QAAAIgDAAAAAA==&#10;" fillcolor="black" stroked="f"/>
                <w10:anchorlock/>
              </v:group>
            </w:pict>
          </mc:Fallback>
        </mc:AlternateContent>
      </w:r>
    </w:p>
    <w:p w14:paraId="7D6C91D2" w14:textId="77777777" w:rsidR="009202D0" w:rsidRDefault="003018B6">
      <w:pPr>
        <w:pStyle w:val="Corpodetexto"/>
        <w:tabs>
          <w:tab w:val="left" w:pos="1669"/>
          <w:tab w:val="left" w:pos="3793"/>
          <w:tab w:val="left" w:pos="5918"/>
        </w:tabs>
        <w:spacing w:before="19" w:line="280" w:lineRule="auto"/>
        <w:ind w:left="253" w:right="3498"/>
      </w:pPr>
      <w:r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486947840" behindDoc="1" locked="0" layoutInCell="1" allowOverlap="1" wp14:anchorId="43534B1E" wp14:editId="6D759E41">
                <wp:simplePos x="0" y="0"/>
                <wp:positionH relativeFrom="page">
                  <wp:posOffset>701040</wp:posOffset>
                </wp:positionH>
                <wp:positionV relativeFrom="paragraph">
                  <wp:posOffset>210820</wp:posOffset>
                </wp:positionV>
                <wp:extent cx="6521450" cy="18415"/>
                <wp:effectExtent l="0" t="0" r="0" b="0"/>
                <wp:wrapNone/>
                <wp:docPr id="56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21450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7040BE" id="Rectangle 49" o:spid="_x0000_s1026" style="position:absolute;margin-left:55.2pt;margin-top:16.6pt;width:513.5pt;height:1.45pt;z-index:-16368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" fillcolor="black" stroked="f">
                <w10:wrap anchorx="page"/>
              </v:rect>
            </w:pict>
          </mc:Fallback>
        </mc:AlternateContent>
      </w:r>
      <w:r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486948352" behindDoc="1" locked="0" layoutInCell="1" allowOverlap="1" wp14:anchorId="54451414" wp14:editId="792035D4">
                <wp:simplePos x="0" y="0"/>
                <wp:positionH relativeFrom="page">
                  <wp:posOffset>701040</wp:posOffset>
                </wp:positionH>
                <wp:positionV relativeFrom="paragraph">
                  <wp:posOffset>417830</wp:posOffset>
                </wp:positionV>
                <wp:extent cx="6521450" cy="18415"/>
                <wp:effectExtent l="0" t="0" r="0" b="0"/>
                <wp:wrapNone/>
                <wp:docPr id="55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21450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3778D8" id="Rectangle 48" o:spid="_x0000_s1026" style="position:absolute;margin-left:55.2pt;margin-top:32.9pt;width:513.5pt;height:1.45pt;z-index:-16368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" fillcolor="black" stroked="f">
                <w10:wrap anchorx="page"/>
              </v:rect>
            </w:pict>
          </mc:Fallback>
        </mc:AlternateContent>
      </w:r>
      <w:r w:rsidR="00FC3BAE">
        <w:t>Função:</w:t>
      </w:r>
      <w:r w:rsidR="00FC3BAE">
        <w:tab/>
        <w:t>Coordenador</w:t>
      </w:r>
      <w:r w:rsidR="00FC3BAE">
        <w:rPr>
          <w:spacing w:val="71"/>
        </w:rPr>
        <w:t xml:space="preserve"> </w:t>
      </w:r>
      <w:proofErr w:type="gramStart"/>
      <w:r w:rsidR="00FC3BAE">
        <w:t xml:space="preserve">(  </w:t>
      </w:r>
      <w:proofErr w:type="gramEnd"/>
      <w:r w:rsidR="00FC3BAE">
        <w:rPr>
          <w:spacing w:val="1"/>
        </w:rPr>
        <w:t xml:space="preserve"> </w:t>
      </w:r>
      <w:r w:rsidR="00FC3BAE">
        <w:t>)</w:t>
      </w:r>
      <w:r w:rsidR="00FC3BAE">
        <w:tab/>
        <w:t>Colaborador (</w:t>
      </w:r>
      <w:r w:rsidR="00FC3BAE">
        <w:rPr>
          <w:spacing w:val="105"/>
        </w:rPr>
        <w:t xml:space="preserve"> </w:t>
      </w:r>
      <w:r w:rsidR="00FC3BAE">
        <w:t>)</w:t>
      </w:r>
      <w:r w:rsidR="00FC3BAE">
        <w:tab/>
        <w:t>Consultor (</w:t>
      </w:r>
      <w:r w:rsidR="00FC3BAE">
        <w:rPr>
          <w:spacing w:val="1"/>
        </w:rPr>
        <w:t xml:space="preserve"> </w:t>
      </w:r>
      <w:r w:rsidR="00FC3BAE">
        <w:t>)</w:t>
      </w:r>
      <w:r w:rsidR="00FC3BAE">
        <w:rPr>
          <w:spacing w:val="-52"/>
        </w:rPr>
        <w:t xml:space="preserve"> </w:t>
      </w:r>
      <w:r w:rsidR="00FC3BAE">
        <w:t>Carga</w:t>
      </w:r>
      <w:r w:rsidR="00FC3BAE">
        <w:rPr>
          <w:spacing w:val="-1"/>
        </w:rPr>
        <w:t xml:space="preserve"> </w:t>
      </w:r>
      <w:r w:rsidR="00FC3BAE">
        <w:t>horária</w:t>
      </w:r>
      <w:r w:rsidR="00FC3BAE">
        <w:rPr>
          <w:spacing w:val="-1"/>
        </w:rPr>
        <w:t xml:space="preserve"> </w:t>
      </w:r>
      <w:r w:rsidR="00FC3BAE">
        <w:t>semanal</w:t>
      </w:r>
      <w:r w:rsidR="00FC3BAE">
        <w:rPr>
          <w:spacing w:val="-3"/>
        </w:rPr>
        <w:t xml:space="preserve"> </w:t>
      </w:r>
      <w:r w:rsidR="00FC3BAE">
        <w:t>dedicada</w:t>
      </w:r>
      <w:r w:rsidR="00FC3BAE">
        <w:rPr>
          <w:spacing w:val="-3"/>
        </w:rPr>
        <w:t xml:space="preserve"> </w:t>
      </w:r>
      <w:r w:rsidR="00FC3BAE">
        <w:t>ao</w:t>
      </w:r>
      <w:r w:rsidR="00FC3BAE">
        <w:rPr>
          <w:spacing w:val="-2"/>
        </w:rPr>
        <w:t xml:space="preserve"> </w:t>
      </w:r>
      <w:r w:rsidR="00FC3BAE">
        <w:t>projeto</w:t>
      </w:r>
      <w:r w:rsidR="00FC3BAE">
        <w:rPr>
          <w:spacing w:val="-4"/>
        </w:rPr>
        <w:t xml:space="preserve"> </w:t>
      </w:r>
      <w:r w:rsidR="00FC3BAE">
        <w:t>(em</w:t>
      </w:r>
      <w:r w:rsidR="00FC3BAE">
        <w:rPr>
          <w:spacing w:val="-1"/>
        </w:rPr>
        <w:t xml:space="preserve"> </w:t>
      </w:r>
      <w:r w:rsidR="00FC3BAE">
        <w:t>número</w:t>
      </w:r>
      <w:r w:rsidR="00FC3BAE">
        <w:rPr>
          <w:spacing w:val="-3"/>
        </w:rPr>
        <w:t xml:space="preserve"> </w:t>
      </w:r>
      <w:r w:rsidR="00FC3BAE">
        <w:t>inteiros):</w:t>
      </w:r>
    </w:p>
    <w:p w14:paraId="492311A3" w14:textId="77777777" w:rsidR="009202D0" w:rsidRDefault="00FC3BAE">
      <w:pPr>
        <w:pStyle w:val="Corpodetexto"/>
        <w:spacing w:before="1" w:after="19"/>
        <w:ind w:left="253"/>
      </w:pPr>
      <w:r>
        <w:t>Link</w:t>
      </w:r>
      <w:r>
        <w:rPr>
          <w:spacing w:val="-3"/>
        </w:rPr>
        <w:t xml:space="preserve"> </w:t>
      </w:r>
      <w:r>
        <w:t>para</w:t>
      </w:r>
      <w:r>
        <w:rPr>
          <w:spacing w:val="-3"/>
        </w:rPr>
        <w:t xml:space="preserve"> </w:t>
      </w:r>
      <w:r>
        <w:t>o</w:t>
      </w:r>
      <w:r>
        <w:rPr>
          <w:spacing w:val="-2"/>
        </w:rPr>
        <w:t xml:space="preserve"> </w:t>
      </w:r>
      <w:r>
        <w:t>currículo</w:t>
      </w:r>
      <w:r>
        <w:rPr>
          <w:spacing w:val="-3"/>
        </w:rPr>
        <w:t xml:space="preserve"> </w:t>
      </w:r>
      <w:proofErr w:type="spellStart"/>
      <w:r>
        <w:t>Lattes</w:t>
      </w:r>
      <w:proofErr w:type="spellEnd"/>
      <w:r>
        <w:t>:</w:t>
      </w:r>
    </w:p>
    <w:p w14:paraId="616866DD" w14:textId="77777777" w:rsidR="009202D0" w:rsidRDefault="003018B6">
      <w:pPr>
        <w:pStyle w:val="Corpodetexto"/>
        <w:spacing w:line="28" w:lineRule="exact"/>
        <w:ind w:left="224"/>
        <w:rPr>
          <w:sz w:val="2"/>
        </w:rPr>
      </w:pPr>
      <w:r>
        <w:rPr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63BDFBCD" wp14:editId="0A71D5FF">
                <wp:extent cx="6521450" cy="18415"/>
                <wp:effectExtent l="0" t="0" r="0" b="1270"/>
                <wp:docPr id="53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1450" cy="18415"/>
                          <a:chOff x="0" y="0"/>
                          <a:chExt cx="10270" cy="29"/>
                        </a:xfrm>
                      </wpg:grpSpPr>
                      <wps:wsp>
                        <wps:cNvPr id="54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70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DAC7F05" id="Group 46" o:spid="_x0000_s1026" style="width:513.5pt;height:1.45pt;mso-position-horizontal-relative:char;mso-position-vertical-relative:line" coordsize="1027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">
                <v:rect id="Rectangle 47" o:spid="_x0000_s1027" style="position:absolute;width:10270;height: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P6RocUA&#10;AADbAAAADwAAAGRycy9kb3ducmV2LnhtbESPQWsCMRSE74L/ITzBm5utqNitUVQQvAjV9lBvz83r&#10;7uLmZU2ibvvrTUHocZiZb5jZojW1uJHzlWUFL0kKgji3uuJCwefHZjAF4QOyxtoyKfghD4t5tzPD&#10;TNs77+l2CIWIEPYZKihDaDIpfV6SQZ/Yhjh639YZDFG6QmqH9wg3tRym6UQarDgulNjQuqT8fLga&#10;BavX6eryPuLd7/50pOPX6TweulSpfq9dvoEI1Ib/8LO91QrGI/j7En+AnD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A/pGhxQAAANsAAAAPAAAAAAAAAAAAAAAAAJgCAABkcnMv&#10;ZG93bnJldi54bWxQSwUGAAAAAAQABAD1AAAAigMAAAAA&#10;" fillcolor="black" stroked="f"/>
                <w10:anchorlock/>
              </v:group>
            </w:pict>
          </mc:Fallback>
        </mc:AlternateContent>
      </w:r>
    </w:p>
    <w:p w14:paraId="7D3F2584" w14:textId="77777777" w:rsidR="009202D0" w:rsidRDefault="009202D0">
      <w:pPr>
        <w:pStyle w:val="Corpodetexto"/>
        <w:spacing w:before="12"/>
        <w:rPr>
          <w:sz w:val="19"/>
        </w:rPr>
      </w:pPr>
    </w:p>
    <w:p w14:paraId="7A8F351B" w14:textId="77777777" w:rsidR="009202D0" w:rsidRDefault="00FC3BAE">
      <w:pPr>
        <w:pStyle w:val="Corpodetexto"/>
        <w:spacing w:before="51" w:after="19"/>
        <w:ind w:left="253"/>
      </w:pPr>
      <w:r>
        <w:t>Nome:</w:t>
      </w:r>
    </w:p>
    <w:p w14:paraId="62F54C43" w14:textId="77777777" w:rsidR="009202D0" w:rsidRDefault="003018B6">
      <w:pPr>
        <w:pStyle w:val="Corpodetexto"/>
        <w:spacing w:line="28" w:lineRule="exact"/>
        <w:ind w:left="224"/>
        <w:rPr>
          <w:sz w:val="2"/>
        </w:rPr>
      </w:pPr>
      <w:r>
        <w:rPr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4C2B480A" wp14:editId="33778E83">
                <wp:extent cx="6521450" cy="18415"/>
                <wp:effectExtent l="0" t="2540" r="0" b="0"/>
                <wp:docPr id="51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1450" cy="18415"/>
                          <a:chOff x="0" y="0"/>
                          <a:chExt cx="10270" cy="29"/>
                        </a:xfrm>
                      </wpg:grpSpPr>
                      <wps:wsp>
                        <wps:cNvPr id="52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70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F0C788D" id="Group 44" o:spid="_x0000_s1026" style="width:513.5pt;height:1.45pt;mso-position-horizontal-relative:char;mso-position-vertical-relative:line" coordsize="1027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">
                <v:rect id="Rectangle 45" o:spid="_x0000_s1027" style="position:absolute;width:10270;height: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FusTsYA&#10;AADbAAAADwAAAGRycy9kb3ducmV2LnhtbESPT2vCQBTE7wW/w/IK3uqmQYtN3YgWBC9C/XOot2f2&#10;NQnJvk13V41++m6h0OMwM79hZvPetOJCzteWFTyPEhDEhdU1lwoO+9XTFIQPyBpby6TgRh7m+eBh&#10;hpm2V97SZRdKESHsM1RQhdBlUvqiIoN+ZDvi6H1ZZzBE6UqpHV4j3LQyTZIXabDmuFBhR+8VFc3u&#10;bBQsX6fL748xb+7b05GOn6dmkrpEqeFjv3gDEagP/+G/9lormKTw+yX+AJn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FusTsYAAADbAAAADwAAAAAAAAAAAAAAAACYAgAAZHJz&#10;L2Rvd25yZXYueG1sUEsFBgAAAAAEAAQA9QAAAIsDAAAAAA==&#10;" fillcolor="black" stroked="f"/>
                <w10:anchorlock/>
              </v:group>
            </w:pict>
          </mc:Fallback>
        </mc:AlternateContent>
      </w:r>
    </w:p>
    <w:p w14:paraId="777B7F20" w14:textId="77777777" w:rsidR="009202D0" w:rsidRDefault="00FC3BAE">
      <w:pPr>
        <w:pStyle w:val="Corpodetexto"/>
        <w:spacing w:before="22" w:after="19"/>
        <w:ind w:left="253"/>
      </w:pPr>
      <w:r>
        <w:t>CPF</w:t>
      </w:r>
      <w:r>
        <w:rPr>
          <w:spacing w:val="-4"/>
        </w:rPr>
        <w:t xml:space="preserve"> </w:t>
      </w:r>
      <w:r>
        <w:t>(Brasileiro)</w:t>
      </w:r>
      <w:r>
        <w:rPr>
          <w:spacing w:val="-5"/>
        </w:rPr>
        <w:t xml:space="preserve"> </w:t>
      </w:r>
      <w:r>
        <w:t>ou</w:t>
      </w:r>
      <w:r>
        <w:rPr>
          <w:spacing w:val="-6"/>
        </w:rPr>
        <w:t xml:space="preserve"> </w:t>
      </w:r>
      <w:r>
        <w:t>Passaporte</w:t>
      </w:r>
      <w:r>
        <w:rPr>
          <w:spacing w:val="-3"/>
        </w:rPr>
        <w:t xml:space="preserve"> </w:t>
      </w:r>
      <w:r>
        <w:t>(Estrangeiro):</w:t>
      </w:r>
    </w:p>
    <w:p w14:paraId="57C8F831" w14:textId="77777777" w:rsidR="009202D0" w:rsidRDefault="003018B6">
      <w:pPr>
        <w:pStyle w:val="Corpodetexto"/>
        <w:spacing w:line="28" w:lineRule="exact"/>
        <w:ind w:left="224"/>
        <w:rPr>
          <w:sz w:val="2"/>
        </w:rPr>
      </w:pPr>
      <w:r>
        <w:rPr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0CA2FA21" wp14:editId="636282DA">
                <wp:extent cx="6521450" cy="18415"/>
                <wp:effectExtent l="0" t="3810" r="0" b="0"/>
                <wp:docPr id="49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1450" cy="18415"/>
                          <a:chOff x="0" y="0"/>
                          <a:chExt cx="10270" cy="29"/>
                        </a:xfrm>
                      </wpg:grpSpPr>
                      <wps:wsp>
                        <wps:cNvPr id="50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70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DD1833B" id="Group 42" o:spid="_x0000_s1026" style="width:513.5pt;height:1.45pt;mso-position-horizontal-relative:char;mso-position-vertical-relative:line" coordsize="1027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">
                <v:rect id="Rectangle 43" o:spid="_x0000_s1027" style="position:absolute;width:10270;height: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8WXosMA&#10;AADbAAAADwAAAGRycy9kb3ducmV2LnhtbERPy2rCQBTdF/yH4Ra6ayaVWtLoKFoodFPwtai7a+aa&#10;BDN30plpEv16Z1FweTjv2WIwjejI+dqygpckBUFcWF1zqWC/+3zOQPiArLGxTAou5GExHz3MMNe2&#10;5w1121CKGMI+RwVVCG0upS8qMugT2xJH7mSdwRChK6V22Mdw08hxmr5JgzXHhgpb+qioOG//jILV&#10;e7b6Xb/y93VzPNDh53iejF2q1NPjsJyCCDSEu/jf/aUVTOL6+CX+ADm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8WXosMAAADbAAAADwAAAAAAAAAAAAAAAACYAgAAZHJzL2Rv&#10;d25yZXYueG1sUEsFBgAAAAAEAAQA9QAAAIgDAAAAAA==&#10;" fillcolor="black" stroked="f"/>
                <w10:anchorlock/>
              </v:group>
            </w:pict>
          </mc:Fallback>
        </mc:AlternateContent>
      </w:r>
    </w:p>
    <w:p w14:paraId="53E65C85" w14:textId="77777777" w:rsidR="009202D0" w:rsidRDefault="00FC3BAE">
      <w:pPr>
        <w:pStyle w:val="Corpodetexto"/>
        <w:spacing w:before="22" w:after="22"/>
        <w:ind w:left="253"/>
      </w:pPr>
      <w:r>
        <w:t>SIAPE</w:t>
      </w:r>
      <w:r>
        <w:rPr>
          <w:spacing w:val="-3"/>
        </w:rPr>
        <w:t xml:space="preserve"> </w:t>
      </w:r>
      <w:r>
        <w:t>(servidor</w:t>
      </w:r>
      <w:r>
        <w:rPr>
          <w:spacing w:val="-2"/>
        </w:rPr>
        <w:t xml:space="preserve"> </w:t>
      </w:r>
      <w:r>
        <w:t>da</w:t>
      </w:r>
      <w:r>
        <w:rPr>
          <w:spacing w:val="-5"/>
        </w:rPr>
        <w:t xml:space="preserve"> </w:t>
      </w:r>
      <w:r>
        <w:t>UFRPE):</w:t>
      </w:r>
    </w:p>
    <w:p w14:paraId="477849A9" w14:textId="77777777" w:rsidR="009202D0" w:rsidRDefault="003018B6">
      <w:pPr>
        <w:pStyle w:val="Corpodetexto"/>
        <w:spacing w:line="28" w:lineRule="exact"/>
        <w:ind w:left="224"/>
        <w:rPr>
          <w:sz w:val="2"/>
        </w:rPr>
      </w:pPr>
      <w:r>
        <w:rPr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5542CE3E" wp14:editId="7EEF13AF">
                <wp:extent cx="6521450" cy="18415"/>
                <wp:effectExtent l="0" t="0" r="0" b="3175"/>
                <wp:docPr id="47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1450" cy="18415"/>
                          <a:chOff x="0" y="0"/>
                          <a:chExt cx="10270" cy="29"/>
                        </a:xfrm>
                      </wpg:grpSpPr>
                      <wps:wsp>
                        <wps:cNvPr id="48" name="Rectangle 4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70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E33F0E5" id="Group 40" o:spid="_x0000_s1026" style="width:513.5pt;height:1.45pt;mso-position-horizontal-relative:char;mso-position-vertical-relative:line" coordsize="1027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">
                <v:rect id="Rectangle 41" o:spid="_x0000_s1027" style="position:absolute;width:10270;height: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GoNecEA&#10;AADbAAAADwAAAGRycy9kb3ducmV2LnhtbERPTYvCMBC9C/sfwgh701RR0WqUVVjwIqi7B72NzdgW&#10;m0lNonb315uD4PHxvmeLxlTiTs6XlhX0ugkI4szqknMFvz/fnTEIH5A1VpZJwR95WMw/WjNMtX3w&#10;ju77kIsYwj5FBUUIdSqlzwoy6Lu2Jo7c2TqDIUKXS+3wEcNNJftJMpIGS44NBda0Kii77G9GwXIy&#10;Xl63A978705HOh5Ol2HfJUp9tpuvKYhATXiLX+61VjCIY+OX+APk/Ak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RqDXnBAAAA2wAAAA8AAAAAAAAAAAAAAAAAmAIAAGRycy9kb3du&#10;cmV2LnhtbFBLBQYAAAAABAAEAPUAAACGAwAAAAA=&#10;" fillcolor="black" stroked="f"/>
                <w10:anchorlock/>
              </v:group>
            </w:pict>
          </mc:Fallback>
        </mc:AlternateContent>
      </w:r>
    </w:p>
    <w:p w14:paraId="6CAEAF16" w14:textId="77777777" w:rsidR="009202D0" w:rsidRDefault="00FC3BAE">
      <w:pPr>
        <w:pStyle w:val="Corpodetexto"/>
        <w:spacing w:before="22" w:after="19"/>
        <w:ind w:left="253"/>
      </w:pPr>
      <w:r>
        <w:t>E-mail:</w:t>
      </w:r>
    </w:p>
    <w:p w14:paraId="047FBEE8" w14:textId="77777777" w:rsidR="009202D0" w:rsidRDefault="003018B6">
      <w:pPr>
        <w:pStyle w:val="Corpodetexto"/>
        <w:spacing w:line="28" w:lineRule="exact"/>
        <w:ind w:left="224"/>
        <w:rPr>
          <w:sz w:val="2"/>
        </w:rPr>
      </w:pPr>
      <w:r>
        <w:rPr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34D327BF" wp14:editId="23A897F1">
                <wp:extent cx="6521450" cy="18415"/>
                <wp:effectExtent l="0" t="0" r="0" b="1905"/>
                <wp:docPr id="45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1450" cy="18415"/>
                          <a:chOff x="0" y="0"/>
                          <a:chExt cx="10270" cy="29"/>
                        </a:xfrm>
                      </wpg:grpSpPr>
                      <wps:wsp>
                        <wps:cNvPr id="46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70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CD59CA2" id="Group 38" o:spid="_x0000_s1026" style="width:513.5pt;height:1.45pt;mso-position-horizontal-relative:char;mso-position-vertical-relative:line" coordsize="1027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">
                <v:rect id="Rectangle 39" o:spid="_x0000_s1027" style="position:absolute;width:10270;height: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rk8kMUA&#10;AADbAAAADwAAAGRycy9kb3ducmV2LnhtbESPQWsCMRSE74L/ITzBm5utqNitUVQQvAjV9lBvz83r&#10;7uLmZU2irv31TUHocZiZb5jZojW1uJHzlWUFL0kKgji3uuJCwefHZjAF4QOyxtoyKXiQh8W825lh&#10;pu2d93Q7hEJECPsMFZQhNJmUPi/JoE9sQxy9b+sMhihdIbXDe4SbWg7TdCINVhwXSmxoXVJ+PlyN&#10;gtXrdHV5H/HuZ3860vHrdB4PXapUv9cu30AEasN/+NneagWjCfx9iT9Az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auTyQxQAAANsAAAAPAAAAAAAAAAAAAAAAAJgCAABkcnMv&#10;ZG93bnJldi54bWxQSwUGAAAAAAQABAD1AAAAigMAAAAA&#10;" fillcolor="black" stroked="f"/>
                <w10:anchorlock/>
              </v:group>
            </w:pict>
          </mc:Fallback>
        </mc:AlternateContent>
      </w:r>
    </w:p>
    <w:p w14:paraId="33CB6A94" w14:textId="77777777" w:rsidR="009202D0" w:rsidRDefault="00FC3BAE">
      <w:pPr>
        <w:pStyle w:val="Corpodetexto"/>
        <w:spacing w:before="22" w:after="3"/>
        <w:ind w:left="253"/>
      </w:pPr>
      <w:r>
        <w:t>Vinculação:</w:t>
      </w:r>
    </w:p>
    <w:p w14:paraId="1DC46E42" w14:textId="77777777" w:rsidR="009202D0" w:rsidRDefault="003018B6">
      <w:pPr>
        <w:pStyle w:val="Corpodetexto"/>
        <w:spacing w:line="28" w:lineRule="exact"/>
        <w:ind w:left="224"/>
        <w:rPr>
          <w:sz w:val="2"/>
        </w:rPr>
      </w:pPr>
      <w:r>
        <w:rPr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15D9ABF4" wp14:editId="5AA67A58">
                <wp:extent cx="6521450" cy="18415"/>
                <wp:effectExtent l="0" t="0" r="0" b="1270"/>
                <wp:docPr id="43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1450" cy="18415"/>
                          <a:chOff x="0" y="0"/>
                          <a:chExt cx="10270" cy="29"/>
                        </a:xfrm>
                      </wpg:grpSpPr>
                      <wps:wsp>
                        <wps:cNvPr id="44" name="Rectangle 3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70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39E086F" id="Group 36" o:spid="_x0000_s1026" style="width:513.5pt;height:1.45pt;mso-position-horizontal-relative:char;mso-position-vertical-relative:line" coordsize="1027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">
                <v:rect id="Rectangle 37" o:spid="_x0000_s1027" style="position:absolute;width:10270;height: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ScHfMYA&#10;AADbAAAADwAAAGRycy9kb3ducmV2LnhtbESPQWvCQBSE74X+h+UVvNVNJRWNbqQWBC+FanvQ2zP7&#10;TEKyb9PdVdP+ercgeBxm5htmvuhNK87kfG1ZwcswAUFcWF1zqeD7a/U8AeEDssbWMin4JQ+L/PFh&#10;jpm2F97QeRtKESHsM1RQhdBlUvqiIoN+aDvi6B2tMxiidKXUDi8Rblo5SpKxNFhzXKiwo/eKimZ7&#10;MgqW08ny5zPlj7/NYU/73aF5HblEqcFT/zYDEagP9/CtvdYK0hT+v8QfIPMr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ScHfMYAAADbAAAADwAAAAAAAAAAAAAAAACYAgAAZHJz&#10;L2Rvd25yZXYueG1sUEsFBgAAAAAEAAQA9QAAAIsDAAAAAA==&#10;" fillcolor="black" stroked="f"/>
                <w10:anchorlock/>
              </v:group>
            </w:pict>
          </mc:Fallback>
        </mc:AlternateContent>
      </w:r>
    </w:p>
    <w:p w14:paraId="13C6A030" w14:textId="77777777" w:rsidR="009202D0" w:rsidRDefault="003018B6">
      <w:pPr>
        <w:pStyle w:val="Corpodetexto"/>
        <w:tabs>
          <w:tab w:val="left" w:pos="1669"/>
          <w:tab w:val="left" w:pos="3793"/>
          <w:tab w:val="left" w:pos="5918"/>
        </w:tabs>
        <w:spacing w:before="19" w:line="280" w:lineRule="auto"/>
        <w:ind w:left="253" w:right="3498"/>
      </w:pPr>
      <w:r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486948864" behindDoc="1" locked="0" layoutInCell="1" allowOverlap="1" wp14:anchorId="3FB05F7B" wp14:editId="6C4BBF88">
                <wp:simplePos x="0" y="0"/>
                <wp:positionH relativeFrom="page">
                  <wp:posOffset>701040</wp:posOffset>
                </wp:positionH>
                <wp:positionV relativeFrom="paragraph">
                  <wp:posOffset>210820</wp:posOffset>
                </wp:positionV>
                <wp:extent cx="6521450" cy="18415"/>
                <wp:effectExtent l="0" t="0" r="0" b="0"/>
                <wp:wrapNone/>
                <wp:docPr id="42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21450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2C7803" id="Rectangle 35" o:spid="_x0000_s1026" style="position:absolute;margin-left:55.2pt;margin-top:16.6pt;width:513.5pt;height:1.45pt;z-index:-16367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" fillcolor="black" stroked="f">
                <w10:wrap anchorx="page"/>
              </v:rect>
            </w:pict>
          </mc:Fallback>
        </mc:AlternateContent>
      </w:r>
      <w:r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486949376" behindDoc="1" locked="0" layoutInCell="1" allowOverlap="1" wp14:anchorId="30FFBA0C" wp14:editId="5D9118BA">
                <wp:simplePos x="0" y="0"/>
                <wp:positionH relativeFrom="page">
                  <wp:posOffset>701040</wp:posOffset>
                </wp:positionH>
                <wp:positionV relativeFrom="paragraph">
                  <wp:posOffset>418465</wp:posOffset>
                </wp:positionV>
                <wp:extent cx="6521450" cy="18415"/>
                <wp:effectExtent l="0" t="0" r="0" b="0"/>
                <wp:wrapNone/>
                <wp:docPr id="41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21450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FBCBAB" id="Rectangle 34" o:spid="_x0000_s1026" style="position:absolute;margin-left:55.2pt;margin-top:32.95pt;width:513.5pt;height:1.45pt;z-index:-16367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" fillcolor="black" stroked="f">
                <w10:wrap anchorx="page"/>
              </v:rect>
            </w:pict>
          </mc:Fallback>
        </mc:AlternateContent>
      </w:r>
      <w:r w:rsidR="00FC3BAE">
        <w:t>Função:</w:t>
      </w:r>
      <w:r w:rsidR="00FC3BAE">
        <w:tab/>
        <w:t>Coordenador</w:t>
      </w:r>
      <w:r w:rsidR="00FC3BAE">
        <w:rPr>
          <w:spacing w:val="71"/>
        </w:rPr>
        <w:t xml:space="preserve"> </w:t>
      </w:r>
      <w:proofErr w:type="gramStart"/>
      <w:r w:rsidR="00FC3BAE">
        <w:t xml:space="preserve">(  </w:t>
      </w:r>
      <w:proofErr w:type="gramEnd"/>
      <w:r w:rsidR="00FC3BAE">
        <w:rPr>
          <w:spacing w:val="1"/>
        </w:rPr>
        <w:t xml:space="preserve"> </w:t>
      </w:r>
      <w:r w:rsidR="00FC3BAE">
        <w:t>)</w:t>
      </w:r>
      <w:r w:rsidR="00FC3BAE">
        <w:tab/>
        <w:t>Colaborador (</w:t>
      </w:r>
      <w:r w:rsidR="00FC3BAE">
        <w:rPr>
          <w:spacing w:val="105"/>
        </w:rPr>
        <w:t xml:space="preserve"> </w:t>
      </w:r>
      <w:r w:rsidR="00FC3BAE">
        <w:t>)</w:t>
      </w:r>
      <w:r w:rsidR="00FC3BAE">
        <w:tab/>
        <w:t>Consultor (</w:t>
      </w:r>
      <w:r w:rsidR="00FC3BAE">
        <w:rPr>
          <w:spacing w:val="1"/>
        </w:rPr>
        <w:t xml:space="preserve"> </w:t>
      </w:r>
      <w:r w:rsidR="00FC3BAE">
        <w:t>)</w:t>
      </w:r>
      <w:r w:rsidR="00FC3BAE">
        <w:rPr>
          <w:spacing w:val="-52"/>
        </w:rPr>
        <w:t xml:space="preserve"> </w:t>
      </w:r>
      <w:r w:rsidR="00FC3BAE">
        <w:t>Carga</w:t>
      </w:r>
      <w:r w:rsidR="00FC3BAE">
        <w:rPr>
          <w:spacing w:val="-1"/>
        </w:rPr>
        <w:t xml:space="preserve"> </w:t>
      </w:r>
      <w:r w:rsidR="00FC3BAE">
        <w:t>horária</w:t>
      </w:r>
      <w:r w:rsidR="00FC3BAE">
        <w:rPr>
          <w:spacing w:val="-1"/>
        </w:rPr>
        <w:t xml:space="preserve"> </w:t>
      </w:r>
      <w:r w:rsidR="00FC3BAE">
        <w:t>semanal</w:t>
      </w:r>
      <w:r w:rsidR="00FC3BAE">
        <w:rPr>
          <w:spacing w:val="-3"/>
        </w:rPr>
        <w:t xml:space="preserve"> </w:t>
      </w:r>
      <w:r w:rsidR="00FC3BAE">
        <w:t>dedicada</w:t>
      </w:r>
      <w:r w:rsidR="00FC3BAE">
        <w:rPr>
          <w:spacing w:val="-3"/>
        </w:rPr>
        <w:t xml:space="preserve"> </w:t>
      </w:r>
      <w:r w:rsidR="00FC3BAE">
        <w:t>ao</w:t>
      </w:r>
      <w:r w:rsidR="00FC3BAE">
        <w:rPr>
          <w:spacing w:val="-2"/>
        </w:rPr>
        <w:t xml:space="preserve"> </w:t>
      </w:r>
      <w:r w:rsidR="00FC3BAE">
        <w:t>projeto</w:t>
      </w:r>
      <w:r w:rsidR="00FC3BAE">
        <w:rPr>
          <w:spacing w:val="-4"/>
        </w:rPr>
        <w:t xml:space="preserve"> </w:t>
      </w:r>
      <w:r w:rsidR="00FC3BAE">
        <w:t>(em</w:t>
      </w:r>
      <w:r w:rsidR="00FC3BAE">
        <w:rPr>
          <w:spacing w:val="-1"/>
        </w:rPr>
        <w:t xml:space="preserve"> </w:t>
      </w:r>
      <w:r w:rsidR="00FC3BAE">
        <w:t>número</w:t>
      </w:r>
      <w:r w:rsidR="00FC3BAE">
        <w:rPr>
          <w:spacing w:val="-3"/>
        </w:rPr>
        <w:t xml:space="preserve"> </w:t>
      </w:r>
      <w:r w:rsidR="00FC3BAE">
        <w:t>inteiros):</w:t>
      </w:r>
    </w:p>
    <w:p w14:paraId="45FC0C7B" w14:textId="77777777" w:rsidR="009202D0" w:rsidRDefault="00FC3BAE">
      <w:pPr>
        <w:pStyle w:val="Corpodetexto"/>
        <w:spacing w:before="2" w:after="17"/>
        <w:ind w:left="253"/>
      </w:pPr>
      <w:r>
        <w:t>Link</w:t>
      </w:r>
      <w:r>
        <w:rPr>
          <w:spacing w:val="-3"/>
        </w:rPr>
        <w:t xml:space="preserve"> </w:t>
      </w:r>
      <w:r>
        <w:t>para</w:t>
      </w:r>
      <w:r>
        <w:rPr>
          <w:spacing w:val="-3"/>
        </w:rPr>
        <w:t xml:space="preserve"> </w:t>
      </w:r>
      <w:r>
        <w:t>o</w:t>
      </w:r>
      <w:r>
        <w:rPr>
          <w:spacing w:val="-2"/>
        </w:rPr>
        <w:t xml:space="preserve"> </w:t>
      </w:r>
      <w:r>
        <w:t>currículo</w:t>
      </w:r>
      <w:r>
        <w:rPr>
          <w:spacing w:val="-3"/>
        </w:rPr>
        <w:t xml:space="preserve"> </w:t>
      </w:r>
      <w:proofErr w:type="spellStart"/>
      <w:r>
        <w:t>Lattes</w:t>
      </w:r>
      <w:proofErr w:type="spellEnd"/>
      <w:r>
        <w:t>:</w:t>
      </w:r>
    </w:p>
    <w:p w14:paraId="7177A99D" w14:textId="77777777" w:rsidR="009202D0" w:rsidRDefault="003018B6">
      <w:pPr>
        <w:pStyle w:val="Corpodetexto"/>
        <w:spacing w:line="28" w:lineRule="exact"/>
        <w:ind w:left="224"/>
        <w:rPr>
          <w:sz w:val="2"/>
        </w:rPr>
      </w:pPr>
      <w:r>
        <w:rPr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226E8485" wp14:editId="04DE99D8">
                <wp:extent cx="6521450" cy="18415"/>
                <wp:effectExtent l="0" t="3810" r="0" b="0"/>
                <wp:docPr id="39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1450" cy="18415"/>
                          <a:chOff x="0" y="0"/>
                          <a:chExt cx="10270" cy="29"/>
                        </a:xfrm>
                      </wpg:grpSpPr>
                      <wps:wsp>
                        <wps:cNvPr id="40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70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B1A7748" id="Group 32" o:spid="_x0000_s1026" style="width:513.5pt;height:1.45pt;mso-position-horizontal-relative:char;mso-position-vertical-relative:line" coordsize="1027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">
                <v:rect id="Rectangle 33" o:spid="_x0000_s1027" style="position:absolute;width:10270;height: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hwBf8EA&#10;AADbAAAADwAAAGRycy9kb3ducmV2LnhtbERPTYvCMBC9C/sfwgh701RR0WqUVVjwIqi7B72NzdgW&#10;m0lNonb315uD4PHxvmeLxlTiTs6XlhX0ugkI4szqknMFvz/fnTEIH5A1VpZJwR95WMw/WjNMtX3w&#10;ju77kIsYwj5FBUUIdSqlzwoy6Lu2Jo7c2TqDIUKXS+3wEcNNJftJMpIGS44NBda0Kii77G9GwXIy&#10;Xl63A978705HOh5Ol2HfJUp9tpuvKYhATXiLX+61VjCI6+OX+APk/Ak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ocAX/BAAAA2wAAAA8AAAAAAAAAAAAAAAAAmAIAAGRycy9kb3du&#10;cmV2LnhtbFBLBQYAAAAABAAEAPUAAACGAwAAAAA=&#10;" fillcolor="black" stroked="f"/>
                <w10:anchorlock/>
              </v:group>
            </w:pict>
          </mc:Fallback>
        </mc:AlternateContent>
      </w:r>
    </w:p>
    <w:p w14:paraId="16B2F18F" w14:textId="77777777" w:rsidR="009202D0" w:rsidRDefault="009202D0">
      <w:pPr>
        <w:pStyle w:val="Corpodetexto"/>
        <w:spacing w:before="12"/>
        <w:rPr>
          <w:sz w:val="19"/>
        </w:rPr>
      </w:pPr>
    </w:p>
    <w:p w14:paraId="69E9C8CC" w14:textId="77777777" w:rsidR="009202D0" w:rsidRDefault="00FC3BAE">
      <w:pPr>
        <w:pStyle w:val="Corpodetexto"/>
        <w:spacing w:before="51" w:after="22"/>
        <w:ind w:left="253"/>
      </w:pPr>
      <w:r>
        <w:t>Nome:</w:t>
      </w:r>
    </w:p>
    <w:p w14:paraId="48C92FBF" w14:textId="77777777" w:rsidR="009202D0" w:rsidRDefault="003018B6">
      <w:pPr>
        <w:pStyle w:val="Corpodetexto"/>
        <w:spacing w:line="28" w:lineRule="exact"/>
        <w:ind w:left="224"/>
        <w:rPr>
          <w:sz w:val="2"/>
        </w:rPr>
      </w:pPr>
      <w:r>
        <w:rPr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6AC0976F" wp14:editId="797E5E5A">
                <wp:extent cx="6521450" cy="18415"/>
                <wp:effectExtent l="0" t="0" r="0" b="1270"/>
                <wp:docPr id="37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1450" cy="18415"/>
                          <a:chOff x="0" y="0"/>
                          <a:chExt cx="10270" cy="29"/>
                        </a:xfrm>
                      </wpg:grpSpPr>
                      <wps:wsp>
                        <wps:cNvPr id="38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70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C26A98C" id="Group 30" o:spid="_x0000_s1026" style="width:513.5pt;height:1.45pt;mso-position-horizontal-relative:char;mso-position-vertical-relative:line" coordsize="1027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">
                <v:rect id="Rectangle 31" o:spid="_x0000_s1027" style="position:absolute;width:10270;height: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Gx+BMMA&#10;AADbAAAADwAAAGRycy9kb3ducmV2LnhtbERPz2vCMBS+C/sfwhvspumcDu0aZQ4EL4K6HfT22ry1&#10;xealS6JW/3pzEHb8+H5n88404kzO15YVvA4SEMSF1TWXCn6+l/0JCB+QNTaWScGVPMxnT70MU20v&#10;vKXzLpQihrBPUUEVQptK6YuKDPqBbYkj92udwRChK6V2eInhppHDJHmXBmuODRW29FVRcdydjILF&#10;dLL424x4fdvmBzrs8+N46BKlXp67zw8QgbrwL364V1rBWxwbv8QfIGd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Gx+BMMAAADbAAAADwAAAAAAAAAAAAAAAACYAgAAZHJzL2Rv&#10;d25yZXYueG1sUEsFBgAAAAAEAAQA9QAAAIgDAAAAAA==&#10;" fillcolor="black" stroked="f"/>
                <w10:anchorlock/>
              </v:group>
            </w:pict>
          </mc:Fallback>
        </mc:AlternateContent>
      </w:r>
    </w:p>
    <w:p w14:paraId="693992F8" w14:textId="77777777" w:rsidR="009202D0" w:rsidRDefault="00FC3BAE">
      <w:pPr>
        <w:pStyle w:val="Corpodetexto"/>
        <w:spacing w:before="22" w:after="19"/>
        <w:ind w:left="253"/>
      </w:pPr>
      <w:r>
        <w:t>CPF</w:t>
      </w:r>
      <w:r>
        <w:rPr>
          <w:spacing w:val="-4"/>
        </w:rPr>
        <w:t xml:space="preserve"> </w:t>
      </w:r>
      <w:r>
        <w:t>(Brasileiro)</w:t>
      </w:r>
      <w:r>
        <w:rPr>
          <w:spacing w:val="-5"/>
        </w:rPr>
        <w:t xml:space="preserve"> </w:t>
      </w:r>
      <w:r>
        <w:t>ou</w:t>
      </w:r>
      <w:r>
        <w:rPr>
          <w:spacing w:val="-6"/>
        </w:rPr>
        <w:t xml:space="preserve"> </w:t>
      </w:r>
      <w:r>
        <w:t>Passaporte</w:t>
      </w:r>
      <w:r>
        <w:rPr>
          <w:spacing w:val="-3"/>
        </w:rPr>
        <w:t xml:space="preserve"> </w:t>
      </w:r>
      <w:r>
        <w:t>(Estrangeiro):</w:t>
      </w:r>
    </w:p>
    <w:p w14:paraId="60C8131A" w14:textId="77777777" w:rsidR="009202D0" w:rsidRDefault="003018B6">
      <w:pPr>
        <w:pStyle w:val="Corpodetexto"/>
        <w:spacing w:line="28" w:lineRule="exact"/>
        <w:ind w:left="224"/>
        <w:rPr>
          <w:sz w:val="2"/>
        </w:rPr>
      </w:pPr>
      <w:r>
        <w:rPr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7FF6AB83" wp14:editId="351EB481">
                <wp:extent cx="6521450" cy="18415"/>
                <wp:effectExtent l="0" t="635" r="0" b="0"/>
                <wp:docPr id="35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1450" cy="18415"/>
                          <a:chOff x="0" y="0"/>
                          <a:chExt cx="10270" cy="29"/>
                        </a:xfrm>
                      </wpg:grpSpPr>
                      <wps:wsp>
                        <wps:cNvPr id="36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70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D09CF5E" id="Group 28" o:spid="_x0000_s1026" style="width:513.5pt;height:1.45pt;mso-position-horizontal-relative:char;mso-position-vertical-relative:line" coordsize="1027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">
                <v:rect id="Rectangle 29" o:spid="_x0000_s1027" style="position:absolute;width:10270;height: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r9P7cUA&#10;AADbAAAADwAAAGRycy9kb3ducmV2LnhtbESPT2sCMRTE74LfITyhN81qq+hqFC0Uein476C35+a5&#10;u7h52Sapbv30Rij0OMzMb5jZojGVuJLzpWUF/V4CgjizuuRcwX730R2D8AFZY2WZFPySh8W83Zph&#10;qu2NN3TdhlxECPsUFRQh1KmUPivIoO/Zmjh6Z+sMhihdLrXDW4SbSg6SZCQNlhwXCqzpvaDssv0x&#10;ClaT8ep7/cZf983pSMfD6TIcuESpl06znIII1IT/8F/7Uyt4HcHzS/wBc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v0/txQAAANsAAAAPAAAAAAAAAAAAAAAAAJgCAABkcnMv&#10;ZG93bnJldi54bWxQSwUGAAAAAAQABAD1AAAAigMAAAAA&#10;" fillcolor="black" stroked="f"/>
                <w10:anchorlock/>
              </v:group>
            </w:pict>
          </mc:Fallback>
        </mc:AlternateContent>
      </w:r>
    </w:p>
    <w:p w14:paraId="7691B292" w14:textId="77777777" w:rsidR="009202D0" w:rsidRDefault="00FC3BAE">
      <w:pPr>
        <w:pStyle w:val="Corpodetexto"/>
        <w:spacing w:before="22" w:after="19"/>
        <w:ind w:left="253"/>
      </w:pPr>
      <w:r>
        <w:t>SIAPE</w:t>
      </w:r>
      <w:r>
        <w:rPr>
          <w:spacing w:val="-3"/>
        </w:rPr>
        <w:t xml:space="preserve"> </w:t>
      </w:r>
      <w:r>
        <w:t>(servidor</w:t>
      </w:r>
      <w:r>
        <w:rPr>
          <w:spacing w:val="-2"/>
        </w:rPr>
        <w:t xml:space="preserve"> </w:t>
      </w:r>
      <w:r>
        <w:t>da</w:t>
      </w:r>
      <w:r>
        <w:rPr>
          <w:spacing w:val="-5"/>
        </w:rPr>
        <w:t xml:space="preserve"> </w:t>
      </w:r>
      <w:r>
        <w:t>UFRPE):</w:t>
      </w:r>
    </w:p>
    <w:p w14:paraId="4E7C7AFB" w14:textId="77777777" w:rsidR="009202D0" w:rsidRDefault="003018B6">
      <w:pPr>
        <w:pStyle w:val="Corpodetexto"/>
        <w:spacing w:line="28" w:lineRule="exact"/>
        <w:ind w:left="224"/>
        <w:rPr>
          <w:sz w:val="2"/>
        </w:rPr>
      </w:pPr>
      <w:r>
        <w:rPr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75FF92B3" wp14:editId="68ABD50F">
                <wp:extent cx="6521450" cy="18415"/>
                <wp:effectExtent l="0" t="1905" r="0" b="0"/>
                <wp:docPr id="33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1450" cy="18415"/>
                          <a:chOff x="0" y="0"/>
                          <a:chExt cx="10270" cy="29"/>
                        </a:xfrm>
                      </wpg:grpSpPr>
                      <wps:wsp>
                        <wps:cNvPr id="34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70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D8003BA" id="Group 26" o:spid="_x0000_s1026" style="width:513.5pt;height:1.45pt;mso-position-horizontal-relative:char;mso-position-vertical-relative:line" coordsize="1027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">
                <v:rect id="Rectangle 27" o:spid="_x0000_s1027" style="position:absolute;width:10270;height: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F0AcYA&#10;AADbAAAADwAAAGRycy9kb3ducmV2LnhtbESPS2vDMBCE74X+B7GF3Bq5eZTEtRKaQKGXQl6H5Lax&#10;traJtXIk1XH766NAoMdhZr5hsnlnatGS85VlBS/9BARxbnXFhYLd9uN5AsIHZI21ZVLwSx7ms8eH&#10;DFNtL7ymdhMKESHsU1RQhtCkUvq8JIO+bxvi6H1bZzBE6QqpHV4i3NRykCSv0mDFcaHEhpYl5afN&#10;j1GwmE4W59WIv/7WxwMd9sfTeOASpXpP3fsbiEBd+A/f259awXAEty/xB8jZF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SF0AcYAAADbAAAADwAAAAAAAAAAAAAAAACYAgAAZHJz&#10;L2Rvd25yZXYueG1sUEsFBgAAAAAEAAQA9QAAAIsDAAAAAA==&#10;" fillcolor="black" stroked="f"/>
                <w10:anchorlock/>
              </v:group>
            </w:pict>
          </mc:Fallback>
        </mc:AlternateContent>
      </w:r>
    </w:p>
    <w:p w14:paraId="1886D769" w14:textId="77777777" w:rsidR="009202D0" w:rsidRDefault="00FC3BAE">
      <w:pPr>
        <w:pStyle w:val="Corpodetexto"/>
        <w:spacing w:before="22" w:after="22"/>
        <w:ind w:left="253"/>
      </w:pPr>
      <w:r>
        <w:t>E-mail:</w:t>
      </w:r>
    </w:p>
    <w:p w14:paraId="0802A406" w14:textId="77777777" w:rsidR="009202D0" w:rsidRDefault="003018B6">
      <w:pPr>
        <w:pStyle w:val="Corpodetexto"/>
        <w:spacing w:line="28" w:lineRule="exact"/>
        <w:ind w:left="224"/>
        <w:rPr>
          <w:sz w:val="2"/>
        </w:rPr>
      </w:pPr>
      <w:r>
        <w:rPr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2319A05B" wp14:editId="292978DC">
                <wp:extent cx="6521450" cy="18415"/>
                <wp:effectExtent l="0" t="0" r="0" b="0"/>
                <wp:docPr id="31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1450" cy="18415"/>
                          <a:chOff x="0" y="0"/>
                          <a:chExt cx="10270" cy="29"/>
                        </a:xfrm>
                      </wpg:grpSpPr>
                      <wps:wsp>
                        <wps:cNvPr id="32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70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9AC019B" id="Group 24" o:spid="_x0000_s1026" style="width:513.5pt;height:1.45pt;mso-position-horizontal-relative:char;mso-position-vertical-relative:line" coordsize="1027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">
                <v:rect id="Rectangle 25" o:spid="_x0000_s1027" style="position:absolute;width:10270;height: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YRJ7sUA&#10;AADbAAAADwAAAGRycy9kb3ducmV2LnhtbESPQWsCMRSE7wX/Q3iCt5p1q2K3RtGC4KVQtYd6e26e&#10;u4ublzWJuvbXNwWhx2FmvmGm89bU4krOV5YVDPoJCOLc6ooLBV+71fMEhA/IGmvLpOBOHuazztMU&#10;M21vvKHrNhQiQthnqKAMocmk9HlJBn3fNsTRO1pnMETpCqkd3iLc1DJNkrE0WHFcKLGh95Ly0/Zi&#10;FCxfJ8vz55A/fjaHPe2/D6dR6hKlet128QYiUBv+w4/2Wit4SeHvS/wBcvY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9hEnuxQAAANsAAAAPAAAAAAAAAAAAAAAAAJgCAABkcnMv&#10;ZG93bnJldi54bWxQSwUGAAAAAAQABAD1AAAAigMAAAAA&#10;" fillcolor="black" stroked="f"/>
                <w10:anchorlock/>
              </v:group>
            </w:pict>
          </mc:Fallback>
        </mc:AlternateContent>
      </w:r>
    </w:p>
    <w:p w14:paraId="685B3B97" w14:textId="77777777" w:rsidR="009202D0" w:rsidRDefault="00FC3BAE">
      <w:pPr>
        <w:pStyle w:val="Corpodetexto"/>
        <w:spacing w:before="19" w:after="3"/>
        <w:ind w:left="253"/>
      </w:pPr>
      <w:r>
        <w:t>Vinculação:</w:t>
      </w:r>
    </w:p>
    <w:p w14:paraId="0F09FFA7" w14:textId="77777777" w:rsidR="009202D0" w:rsidRDefault="003018B6">
      <w:pPr>
        <w:pStyle w:val="Corpodetexto"/>
        <w:spacing w:line="28" w:lineRule="exact"/>
        <w:ind w:left="224"/>
        <w:rPr>
          <w:sz w:val="2"/>
        </w:rPr>
      </w:pPr>
      <w:r>
        <w:rPr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370E536F" wp14:editId="3BA3960D">
                <wp:extent cx="6521450" cy="18415"/>
                <wp:effectExtent l="0" t="3810" r="0" b="0"/>
                <wp:docPr id="29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1450" cy="18415"/>
                          <a:chOff x="0" y="0"/>
                          <a:chExt cx="10270" cy="29"/>
                        </a:xfrm>
                      </wpg:grpSpPr>
                      <wps:wsp>
                        <wps:cNvPr id="30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70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99B52A8" id="Group 22" o:spid="_x0000_s1026" style="width:513.5pt;height:1.45pt;mso-position-horizontal-relative:char;mso-position-vertical-relative:line" coordsize="1027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">
                <v:rect id="Rectangle 23" o:spid="_x0000_s1027" style="position:absolute;width:10270;height: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pyAsMA&#10;AADbAAAADwAAAGRycy9kb3ducmV2LnhtbERPz2vCMBS+C/sfwhvspumcDu0aZQ4EL4K6HfT22ry1&#10;xealS6JW/3pzEHb8+H5n88404kzO15YVvA4SEMSF1TWXCn6+l/0JCB+QNTaWScGVPMxnT70MU20v&#10;vKXzLpQihrBPUUEVQptK6YuKDPqBbYkj92udwRChK6V2eInhppHDJHmXBmuODRW29FVRcdydjILF&#10;dLL424x4fdvmBzrs8+N46BKlXp67zw8QgbrwL364V1rBW1wfv8QfIGd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hpyAsMAAADbAAAADwAAAAAAAAAAAAAAAACYAgAAZHJzL2Rv&#10;d25yZXYueG1sUEsFBgAAAAAEAAQA9QAAAIgDAAAAAA==&#10;" fillcolor="black" stroked="f"/>
                <w10:anchorlock/>
              </v:group>
            </w:pict>
          </mc:Fallback>
        </mc:AlternateContent>
      </w:r>
    </w:p>
    <w:p w14:paraId="0DA15D72" w14:textId="77777777" w:rsidR="009202D0" w:rsidRDefault="003018B6">
      <w:pPr>
        <w:pStyle w:val="Corpodetexto"/>
        <w:tabs>
          <w:tab w:val="left" w:pos="1669"/>
          <w:tab w:val="left" w:pos="3793"/>
          <w:tab w:val="left" w:pos="5918"/>
        </w:tabs>
        <w:spacing w:before="19" w:line="280" w:lineRule="auto"/>
        <w:ind w:left="253" w:right="3498"/>
      </w:pPr>
      <w:r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486949888" behindDoc="1" locked="0" layoutInCell="1" allowOverlap="1" wp14:anchorId="0DC04A91" wp14:editId="24F947FC">
                <wp:simplePos x="0" y="0"/>
                <wp:positionH relativeFrom="page">
                  <wp:posOffset>701040</wp:posOffset>
                </wp:positionH>
                <wp:positionV relativeFrom="paragraph">
                  <wp:posOffset>210820</wp:posOffset>
                </wp:positionV>
                <wp:extent cx="6521450" cy="18415"/>
                <wp:effectExtent l="0" t="0" r="0" b="0"/>
                <wp:wrapNone/>
                <wp:docPr id="28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21450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5EAC38" id="Rectangle 21" o:spid="_x0000_s1026" style="position:absolute;margin-left:55.2pt;margin-top:16.6pt;width:513.5pt;height:1.45pt;z-index:-1636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" fillcolor="black" stroked="f">
                <w10:wrap anchorx="page"/>
              </v:rect>
            </w:pict>
          </mc:Fallback>
        </mc:AlternateContent>
      </w:r>
      <w:r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486950400" behindDoc="1" locked="0" layoutInCell="1" allowOverlap="1" wp14:anchorId="0A4B67F1" wp14:editId="09DF306B">
                <wp:simplePos x="0" y="0"/>
                <wp:positionH relativeFrom="page">
                  <wp:posOffset>701040</wp:posOffset>
                </wp:positionH>
                <wp:positionV relativeFrom="paragraph">
                  <wp:posOffset>417830</wp:posOffset>
                </wp:positionV>
                <wp:extent cx="6521450" cy="18415"/>
                <wp:effectExtent l="0" t="0" r="0" b="0"/>
                <wp:wrapNone/>
                <wp:docPr id="27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21450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A3F991" id="Rectangle 20" o:spid="_x0000_s1026" style="position:absolute;margin-left:55.2pt;margin-top:32.9pt;width:513.5pt;height:1.45pt;z-index:-16366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" fillcolor="black" stroked="f">
                <w10:wrap anchorx="page"/>
              </v:rect>
            </w:pict>
          </mc:Fallback>
        </mc:AlternateContent>
      </w:r>
      <w:r w:rsidR="00FC3BAE">
        <w:t>Função:</w:t>
      </w:r>
      <w:r w:rsidR="00FC3BAE">
        <w:tab/>
        <w:t>Coordenador</w:t>
      </w:r>
      <w:r w:rsidR="00FC3BAE">
        <w:rPr>
          <w:spacing w:val="71"/>
        </w:rPr>
        <w:t xml:space="preserve"> </w:t>
      </w:r>
      <w:proofErr w:type="gramStart"/>
      <w:r w:rsidR="00FC3BAE">
        <w:t xml:space="preserve">(  </w:t>
      </w:r>
      <w:proofErr w:type="gramEnd"/>
      <w:r w:rsidR="00FC3BAE">
        <w:rPr>
          <w:spacing w:val="1"/>
        </w:rPr>
        <w:t xml:space="preserve"> </w:t>
      </w:r>
      <w:r w:rsidR="00FC3BAE">
        <w:t>)</w:t>
      </w:r>
      <w:r w:rsidR="00FC3BAE">
        <w:tab/>
        <w:t>Colaborador (</w:t>
      </w:r>
      <w:r w:rsidR="00FC3BAE">
        <w:rPr>
          <w:spacing w:val="105"/>
        </w:rPr>
        <w:t xml:space="preserve"> </w:t>
      </w:r>
      <w:r w:rsidR="00FC3BAE">
        <w:t>)</w:t>
      </w:r>
      <w:r w:rsidR="00FC3BAE">
        <w:tab/>
        <w:t>Consultor (</w:t>
      </w:r>
      <w:r w:rsidR="00FC3BAE">
        <w:rPr>
          <w:spacing w:val="1"/>
        </w:rPr>
        <w:t xml:space="preserve"> </w:t>
      </w:r>
      <w:r w:rsidR="00FC3BAE">
        <w:t>)</w:t>
      </w:r>
      <w:r w:rsidR="00FC3BAE">
        <w:rPr>
          <w:spacing w:val="-52"/>
        </w:rPr>
        <w:t xml:space="preserve"> </w:t>
      </w:r>
      <w:r w:rsidR="00FC3BAE">
        <w:t>Carga</w:t>
      </w:r>
      <w:r w:rsidR="00FC3BAE">
        <w:rPr>
          <w:spacing w:val="-1"/>
        </w:rPr>
        <w:t xml:space="preserve"> </w:t>
      </w:r>
      <w:r w:rsidR="00FC3BAE">
        <w:t>horária</w:t>
      </w:r>
      <w:r w:rsidR="00FC3BAE">
        <w:rPr>
          <w:spacing w:val="-1"/>
        </w:rPr>
        <w:t xml:space="preserve"> </w:t>
      </w:r>
      <w:r w:rsidR="00FC3BAE">
        <w:t>semanal</w:t>
      </w:r>
      <w:r w:rsidR="00FC3BAE">
        <w:rPr>
          <w:spacing w:val="-3"/>
        </w:rPr>
        <w:t xml:space="preserve"> </w:t>
      </w:r>
      <w:r w:rsidR="00FC3BAE">
        <w:t>dedicada</w:t>
      </w:r>
      <w:r w:rsidR="00FC3BAE">
        <w:rPr>
          <w:spacing w:val="-3"/>
        </w:rPr>
        <w:t xml:space="preserve"> </w:t>
      </w:r>
      <w:r w:rsidR="00FC3BAE">
        <w:t>ao</w:t>
      </w:r>
      <w:r w:rsidR="00FC3BAE">
        <w:rPr>
          <w:spacing w:val="-2"/>
        </w:rPr>
        <w:t xml:space="preserve"> </w:t>
      </w:r>
      <w:r w:rsidR="00FC3BAE">
        <w:t>projeto</w:t>
      </w:r>
      <w:r w:rsidR="00FC3BAE">
        <w:rPr>
          <w:spacing w:val="-4"/>
        </w:rPr>
        <w:t xml:space="preserve"> </w:t>
      </w:r>
      <w:r w:rsidR="00FC3BAE">
        <w:t>(em</w:t>
      </w:r>
      <w:r w:rsidR="00FC3BAE">
        <w:rPr>
          <w:spacing w:val="-1"/>
        </w:rPr>
        <w:t xml:space="preserve"> </w:t>
      </w:r>
      <w:r w:rsidR="00FC3BAE">
        <w:t>número</w:t>
      </w:r>
      <w:r w:rsidR="00FC3BAE">
        <w:rPr>
          <w:spacing w:val="-3"/>
        </w:rPr>
        <w:t xml:space="preserve"> </w:t>
      </w:r>
      <w:r w:rsidR="00FC3BAE">
        <w:t>inteiros):</w:t>
      </w:r>
    </w:p>
    <w:p w14:paraId="028AA59A" w14:textId="77777777" w:rsidR="009202D0" w:rsidRDefault="00FC3BAE">
      <w:pPr>
        <w:pStyle w:val="Corpodetexto"/>
        <w:spacing w:before="1" w:after="19"/>
        <w:ind w:left="253"/>
      </w:pPr>
      <w:r>
        <w:t>Link</w:t>
      </w:r>
      <w:r>
        <w:rPr>
          <w:spacing w:val="-3"/>
        </w:rPr>
        <w:t xml:space="preserve"> </w:t>
      </w:r>
      <w:r>
        <w:t>para</w:t>
      </w:r>
      <w:r>
        <w:rPr>
          <w:spacing w:val="-3"/>
        </w:rPr>
        <w:t xml:space="preserve"> </w:t>
      </w:r>
      <w:r>
        <w:t>o</w:t>
      </w:r>
      <w:r>
        <w:rPr>
          <w:spacing w:val="-2"/>
        </w:rPr>
        <w:t xml:space="preserve"> </w:t>
      </w:r>
      <w:r>
        <w:t>currículo</w:t>
      </w:r>
      <w:r>
        <w:rPr>
          <w:spacing w:val="-3"/>
        </w:rPr>
        <w:t xml:space="preserve"> </w:t>
      </w:r>
      <w:proofErr w:type="spellStart"/>
      <w:r>
        <w:t>Lattes</w:t>
      </w:r>
      <w:proofErr w:type="spellEnd"/>
      <w:r>
        <w:t>:</w:t>
      </w:r>
    </w:p>
    <w:p w14:paraId="1BFFA77D" w14:textId="77777777" w:rsidR="009202D0" w:rsidRDefault="003018B6">
      <w:pPr>
        <w:pStyle w:val="Corpodetexto"/>
        <w:spacing w:line="28" w:lineRule="exact"/>
        <w:ind w:left="224"/>
        <w:rPr>
          <w:sz w:val="2"/>
        </w:rPr>
      </w:pPr>
      <w:r>
        <w:rPr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52511E42" wp14:editId="0D02BC52">
                <wp:extent cx="6521450" cy="18415"/>
                <wp:effectExtent l="0" t="0" r="0" b="1270"/>
                <wp:docPr id="25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1450" cy="18415"/>
                          <a:chOff x="0" y="0"/>
                          <a:chExt cx="10270" cy="29"/>
                        </a:xfrm>
                      </wpg:grpSpPr>
                      <wps:wsp>
                        <wps:cNvPr id="26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70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FDA3805" id="Group 18" o:spid="_x0000_s1026" style="width:513.5pt;height:1.45pt;mso-position-horizontal-relative:char;mso-position-vertical-relative:line" coordsize="1027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">
                <v:rect id="Rectangle 19" o:spid="_x0000_s1027" style="position:absolute;width:10270;height: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2bZMMYA&#10;AADbAAAADwAAAGRycy9kb3ducmV2LnhtbESPT2vCQBTE7wW/w/IK3uqmwYpN3YgWBC+C/w719sy+&#10;JiHZt+nuqmk/vVso9DjMzG+Y2bw3rbiS87VlBc+jBARxYXXNpYLjYfU0BeEDssbWMin4Jg/zfPAw&#10;w0zbG+/oug+liBD2GSqoQugyKX1RkUE/sh1x9D6tMxiidKXUDm8RblqZJslEGqw5LlTY0XtFRbO/&#10;GAXL1+nyazvmzc/ufKLTx7l5SV2i1PCxX7yBCNSH//Bfe60VpBP4/RJ/gMz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2bZMMYAAADbAAAADwAAAAAAAAAAAAAAAACYAgAAZHJz&#10;L2Rvd25yZXYueG1sUEsFBgAAAAAEAAQA9QAAAIsDAAAAAA==&#10;" fillcolor="black" stroked="f"/>
                <w10:anchorlock/>
              </v:group>
            </w:pict>
          </mc:Fallback>
        </mc:AlternateContent>
      </w:r>
    </w:p>
    <w:p w14:paraId="39C93623" w14:textId="77777777" w:rsidR="009202D0" w:rsidRDefault="009202D0">
      <w:pPr>
        <w:pStyle w:val="Corpodetexto"/>
        <w:spacing w:before="12"/>
        <w:rPr>
          <w:sz w:val="19"/>
        </w:rPr>
      </w:pPr>
    </w:p>
    <w:p w14:paraId="772EB161" w14:textId="77777777" w:rsidR="009202D0" w:rsidRDefault="00FC3BAE">
      <w:pPr>
        <w:pStyle w:val="Corpodetexto"/>
        <w:spacing w:before="51"/>
        <w:ind w:left="253"/>
      </w:pPr>
      <w:r>
        <w:t>Nome:</w:t>
      </w:r>
    </w:p>
    <w:p w14:paraId="5557E02E" w14:textId="77777777" w:rsidR="009202D0" w:rsidRDefault="009202D0">
      <w:pPr>
        <w:sectPr w:rsidR="009202D0">
          <w:pgSz w:w="11910" w:h="16840"/>
          <w:pgMar w:top="3600" w:right="300" w:bottom="1440" w:left="880" w:header="720" w:footer="1225" w:gutter="0"/>
          <w:cols w:space="720"/>
        </w:sectPr>
      </w:pPr>
    </w:p>
    <w:p w14:paraId="27402DFD" w14:textId="77777777" w:rsidR="009202D0" w:rsidRDefault="009202D0">
      <w:pPr>
        <w:pStyle w:val="Corpodetexto"/>
        <w:spacing w:before="2"/>
        <w:rPr>
          <w:sz w:val="10"/>
        </w:rPr>
      </w:pPr>
    </w:p>
    <w:p w14:paraId="6430FE40" w14:textId="77777777" w:rsidR="009202D0" w:rsidRDefault="003018B6">
      <w:pPr>
        <w:pStyle w:val="Corpodetexto"/>
        <w:spacing w:line="28" w:lineRule="exact"/>
        <w:ind w:left="224"/>
        <w:rPr>
          <w:sz w:val="2"/>
        </w:rPr>
      </w:pPr>
      <w:r>
        <w:rPr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3CFF504F" wp14:editId="29B8BB38">
                <wp:extent cx="6521450" cy="18415"/>
                <wp:effectExtent l="0" t="0" r="0" b="3175"/>
                <wp:docPr id="23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1450" cy="18415"/>
                          <a:chOff x="0" y="0"/>
                          <a:chExt cx="10270" cy="29"/>
                        </a:xfrm>
                      </wpg:grpSpPr>
                      <wps:wsp>
                        <wps:cNvPr id="24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70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917EF08" id="Group 16" o:spid="_x0000_s1026" style="width:513.5pt;height:1.45pt;mso-position-horizontal-relative:char;mso-position-vertical-relative:line" coordsize="1027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">
                <v:rect id="Rectangle 17" o:spid="_x0000_s1027" style="position:absolute;width:10270;height: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Pji3MYA&#10;AADbAAAADwAAAGRycy9kb3ducmV2LnhtbESPQWvCQBSE74X+h+UVvNVNgxWNbqQWBC+FanvQ2zP7&#10;TEKyb9PdVdP+ercgeBxm5htmvuhNK87kfG1ZwcswAUFcWF1zqeD7a/U8AeEDssbWMin4JQ+L/PFh&#10;jpm2F97QeRtKESHsM1RQhdBlUvqiIoN+aDvi6B2tMxiidKXUDi8RblqZJslYGqw5LlTY0XtFRbM9&#10;GQXL6WT58znij7/NYU/73aF5TV2i1OCpf5uBCNSHe/jWXmsF6Qj+v8QfIPMr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Pji3MYAAADbAAAADwAAAAAAAAAAAAAAAACYAgAAZHJz&#10;L2Rvd25yZXYueG1sUEsFBgAAAAAEAAQA9QAAAIsDAAAAAA==&#10;" fillcolor="black" stroked="f"/>
                <w10:anchorlock/>
              </v:group>
            </w:pict>
          </mc:Fallback>
        </mc:AlternateContent>
      </w:r>
    </w:p>
    <w:p w14:paraId="4696D80F" w14:textId="77777777" w:rsidR="009202D0" w:rsidRDefault="00FC3BAE">
      <w:pPr>
        <w:pStyle w:val="Corpodetexto"/>
        <w:spacing w:before="22" w:after="19"/>
        <w:ind w:left="253"/>
      </w:pPr>
      <w:r>
        <w:t>CPF</w:t>
      </w:r>
      <w:r>
        <w:rPr>
          <w:spacing w:val="-4"/>
        </w:rPr>
        <w:t xml:space="preserve"> </w:t>
      </w:r>
      <w:r>
        <w:t>(Brasileiro)</w:t>
      </w:r>
      <w:r>
        <w:rPr>
          <w:spacing w:val="-5"/>
        </w:rPr>
        <w:t xml:space="preserve"> </w:t>
      </w:r>
      <w:r>
        <w:t>ou</w:t>
      </w:r>
      <w:r>
        <w:rPr>
          <w:spacing w:val="-6"/>
        </w:rPr>
        <w:t xml:space="preserve"> </w:t>
      </w:r>
      <w:r>
        <w:t>Passaporte</w:t>
      </w:r>
      <w:r>
        <w:rPr>
          <w:spacing w:val="-3"/>
        </w:rPr>
        <w:t xml:space="preserve"> </w:t>
      </w:r>
      <w:r>
        <w:t>(Estrangeiro):</w:t>
      </w:r>
    </w:p>
    <w:p w14:paraId="23EB8620" w14:textId="77777777" w:rsidR="009202D0" w:rsidRDefault="003018B6">
      <w:pPr>
        <w:pStyle w:val="Corpodetexto"/>
        <w:spacing w:line="28" w:lineRule="exact"/>
        <w:ind w:left="224"/>
        <w:rPr>
          <w:sz w:val="2"/>
        </w:rPr>
      </w:pPr>
      <w:r>
        <w:rPr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2EF328FD" wp14:editId="41783CFD">
                <wp:extent cx="6521450" cy="18415"/>
                <wp:effectExtent l="0" t="0" r="0" b="1905"/>
                <wp:docPr id="21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1450" cy="18415"/>
                          <a:chOff x="0" y="0"/>
                          <a:chExt cx="10270" cy="29"/>
                        </a:xfrm>
                      </wpg:grpSpPr>
                      <wps:wsp>
                        <wps:cNvPr id="22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70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6693B8B" id="Group 14" o:spid="_x0000_s1026" style="width:513.5pt;height:1.45pt;mso-position-horizontal-relative:char;mso-position-vertical-relative:line" coordsize="1027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">
                <v:rect id="Rectangle 15" o:spid="_x0000_s1027" style="position:absolute;width:10270;height: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F3fM8UA&#10;AADbAAAADwAAAGRycy9kb3ducmV2LnhtbESPQWvCQBSE74L/YXmCN900aLFpVqmC0Iugtod6e8m+&#10;JsHs23R3q2l/fVcQehxm5hsmX/WmFRdyvrGs4GGagCAurW64UvD+tp0sQPiArLG1TAp+yMNqORzk&#10;mGl75QNdjqESEcI+QwV1CF0mpS9rMuintiOO3qd1BkOUrpLa4TXCTSvTJHmUBhuOCzV2tKmpPB+/&#10;jYL102L9tZ/x7vdQnOj0UZznqUuUGo/6l2cQgfrwH763X7WCNIXbl/gD5PI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4Xd8zxQAAANsAAAAPAAAAAAAAAAAAAAAAAJgCAABkcnMv&#10;ZG93bnJldi54bWxQSwUGAAAAAAQABAD1AAAAigMAAAAA&#10;" fillcolor="black" stroked="f"/>
                <w10:anchorlock/>
              </v:group>
            </w:pict>
          </mc:Fallback>
        </mc:AlternateContent>
      </w:r>
    </w:p>
    <w:p w14:paraId="1D8548D4" w14:textId="77777777" w:rsidR="009202D0" w:rsidRDefault="00FC3BAE">
      <w:pPr>
        <w:pStyle w:val="Corpodetexto"/>
        <w:spacing w:before="22" w:after="19"/>
        <w:ind w:left="253"/>
      </w:pPr>
      <w:r>
        <w:t>SIAPE</w:t>
      </w:r>
      <w:r>
        <w:rPr>
          <w:spacing w:val="-3"/>
        </w:rPr>
        <w:t xml:space="preserve"> </w:t>
      </w:r>
      <w:r>
        <w:t>(servidor</w:t>
      </w:r>
      <w:r>
        <w:rPr>
          <w:spacing w:val="-2"/>
        </w:rPr>
        <w:t xml:space="preserve"> </w:t>
      </w:r>
      <w:r>
        <w:t>da</w:t>
      </w:r>
      <w:r>
        <w:rPr>
          <w:spacing w:val="-5"/>
        </w:rPr>
        <w:t xml:space="preserve"> </w:t>
      </w:r>
      <w:r>
        <w:t>UFRPE):</w:t>
      </w:r>
    </w:p>
    <w:p w14:paraId="1D47A045" w14:textId="77777777" w:rsidR="009202D0" w:rsidRDefault="003018B6">
      <w:pPr>
        <w:pStyle w:val="Corpodetexto"/>
        <w:spacing w:line="28" w:lineRule="exact"/>
        <w:ind w:left="224"/>
        <w:rPr>
          <w:sz w:val="2"/>
        </w:rPr>
      </w:pPr>
      <w:r>
        <w:rPr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3CC88FE6" wp14:editId="75454A29">
                <wp:extent cx="6521450" cy="18415"/>
                <wp:effectExtent l="0" t="0" r="0" b="635"/>
                <wp:docPr id="19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1450" cy="18415"/>
                          <a:chOff x="0" y="0"/>
                          <a:chExt cx="10270" cy="29"/>
                        </a:xfrm>
                      </wpg:grpSpPr>
                      <wps:wsp>
                        <wps:cNvPr id="20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70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F18341C" id="Group 12" o:spid="_x0000_s1026" style="width:513.5pt;height:1.45pt;mso-position-horizontal-relative:char;mso-position-vertical-relative:line" coordsize="1027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">
                <v:rect id="Rectangle 13" o:spid="_x0000_s1027" style="position:absolute;width:10270;height: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8Pk38IA&#10;AADbAAAADwAAAGRycy9kb3ducmV2LnhtbERPy4rCMBTdD/gP4QruxtTiDFqNooIwmwFfC91dm2tb&#10;bG5qktHOfL1ZDLg8nPd03ppa3Mn5yrKCQT8BQZxbXXGh4LBfv49A+ICssbZMCn7Jw3zWeZtipu2D&#10;t3TfhULEEPYZKihDaDIpfV6SQd+3DXHkLtYZDBG6QmqHjxhuapkmyac0WHFsKLGhVUn5dfdjFCzH&#10;o+VtM+Tvv+35RKfj+fqRukSpXrddTEAEasNL/O/+0grSuD5+iT9Azp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w+TfwgAAANsAAAAPAAAAAAAAAAAAAAAAAJgCAABkcnMvZG93&#10;bnJldi54bWxQSwUGAAAAAAQABAD1AAAAhwMAAAAA&#10;" fillcolor="black" stroked="f"/>
                <w10:anchorlock/>
              </v:group>
            </w:pict>
          </mc:Fallback>
        </mc:AlternateContent>
      </w:r>
    </w:p>
    <w:p w14:paraId="5FDC33D5" w14:textId="77777777" w:rsidR="009202D0" w:rsidRDefault="00FC3BAE">
      <w:pPr>
        <w:pStyle w:val="Corpodetexto"/>
        <w:spacing w:before="22" w:after="19"/>
        <w:ind w:left="253"/>
      </w:pPr>
      <w:r>
        <w:t>E-mail:</w:t>
      </w:r>
    </w:p>
    <w:p w14:paraId="1DBD5822" w14:textId="77777777" w:rsidR="009202D0" w:rsidRDefault="003018B6">
      <w:pPr>
        <w:pStyle w:val="Corpodetexto"/>
        <w:spacing w:line="28" w:lineRule="exact"/>
        <w:ind w:left="224"/>
        <w:rPr>
          <w:sz w:val="2"/>
        </w:rPr>
      </w:pPr>
      <w:r>
        <w:rPr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7E3AFE67" wp14:editId="383EAAD5">
                <wp:extent cx="6521450" cy="18415"/>
                <wp:effectExtent l="0" t="1270" r="0" b="0"/>
                <wp:docPr id="17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1450" cy="18415"/>
                          <a:chOff x="0" y="0"/>
                          <a:chExt cx="10270" cy="29"/>
                        </a:xfrm>
                      </wpg:grpSpPr>
                      <wps:wsp>
                        <wps:cNvPr id="18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70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192F461" id="Group 10" o:spid="_x0000_s1026" style="width:513.5pt;height:1.45pt;mso-position-horizontal-relative:char;mso-position-vertical-relative:line" coordsize="1027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">
                <v:rect id="Rectangle 11" o:spid="_x0000_s1027" style="position:absolute;width:10270;height: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9kiZMYA&#10;AADbAAAADwAAAGRycy9kb3ducmV2LnhtbESPT2/CMAzF70j7DpEncYN0iCHWERBMmrTLpPHnADfT&#10;eG1F45Qkg26ffj4gcbP1nt/7ebboXKMuFGLt2cDTMANFXHhbc2lgt30fTEHFhGyx8UwGfinCYv7Q&#10;m2Fu/ZXXdNmkUkkIxxwNVCm1udaxqMhhHPqWWLRvHxwmWUOpbcCrhLtGj7Jsoh3WLA0VtvRWUXHa&#10;/DgDq5fp6vw15s+/9fFAh/3x9DwKmTH9x275CipRl+7m2/WHFXyBlV9kAD3/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9kiZMYAAADbAAAADwAAAAAAAAAAAAAAAACYAgAAZHJz&#10;L2Rvd25yZXYueG1sUEsFBgAAAAAEAAQA9QAAAIsDAAAAAA==&#10;" fillcolor="black" stroked="f"/>
                <w10:anchorlock/>
              </v:group>
            </w:pict>
          </mc:Fallback>
        </mc:AlternateContent>
      </w:r>
    </w:p>
    <w:p w14:paraId="03EADD75" w14:textId="77777777" w:rsidR="009202D0" w:rsidRDefault="00FC3BAE">
      <w:pPr>
        <w:pStyle w:val="Corpodetexto"/>
        <w:spacing w:before="22" w:after="3"/>
        <w:ind w:left="253"/>
      </w:pPr>
      <w:r>
        <w:t>Vinculação:</w:t>
      </w:r>
    </w:p>
    <w:p w14:paraId="643E8175" w14:textId="77777777" w:rsidR="009202D0" w:rsidRDefault="003018B6">
      <w:pPr>
        <w:pStyle w:val="Corpodetexto"/>
        <w:spacing w:line="28" w:lineRule="exact"/>
        <w:ind w:left="224"/>
        <w:rPr>
          <w:sz w:val="2"/>
        </w:rPr>
      </w:pPr>
      <w:r>
        <w:rPr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572C7921" wp14:editId="602FD954">
                <wp:extent cx="6521450" cy="18415"/>
                <wp:effectExtent l="0" t="1905" r="0" b="0"/>
                <wp:docPr id="15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1450" cy="18415"/>
                          <a:chOff x="0" y="0"/>
                          <a:chExt cx="10270" cy="29"/>
                        </a:xfrm>
                      </wpg:grpSpPr>
                      <wps:wsp>
                        <wps:cNvPr id="16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70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385A97F" id="Group 8" o:spid="_x0000_s1026" style="width:513.5pt;height:1.45pt;mso-position-horizontal-relative:char;mso-position-vertical-relative:line" coordsize="1027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">
                <v:rect id="Rectangle 9" o:spid="_x0000_s1027" style="position:absolute;width:10270;height: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QoTjcMA&#10;AADbAAAADwAAAGRycy9kb3ducmV2LnhtbERPS2vCQBC+F/wPyxR6azaVVmzMRlQo9FLwdai3MTsm&#10;wexs3N1q6q93hUJv8/E9J5/2phVncr6xrOAlSUEQl1Y3XCnYbj6exyB8QNbYWiYFv+RhWgwecsy0&#10;vfCKzutQiRjCPkMFdQhdJqUvazLoE9sRR+5gncEQoaukdniJ4aaVwzQdSYMNx4YaO1rUVB7XP0bB&#10;/H08Py1f+eu62u9o970/vg1dqtTTYz+bgAjUh3/xn/tTx/kjuP8SD5DF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QoTjcMAAADbAAAADwAAAAAAAAAAAAAAAACYAgAAZHJzL2Rv&#10;d25yZXYueG1sUEsFBgAAAAAEAAQA9QAAAIgDAAAAAA==&#10;" fillcolor="black" stroked="f"/>
                <w10:anchorlock/>
              </v:group>
            </w:pict>
          </mc:Fallback>
        </mc:AlternateContent>
      </w:r>
    </w:p>
    <w:p w14:paraId="4CF948EF" w14:textId="77777777" w:rsidR="009202D0" w:rsidRDefault="003018B6">
      <w:pPr>
        <w:pStyle w:val="Corpodetexto"/>
        <w:tabs>
          <w:tab w:val="left" w:pos="1669"/>
          <w:tab w:val="left" w:pos="3793"/>
          <w:tab w:val="left" w:pos="5918"/>
        </w:tabs>
        <w:spacing w:before="19" w:line="280" w:lineRule="auto"/>
        <w:ind w:left="253" w:right="3498"/>
      </w:pPr>
      <w:r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486954496" behindDoc="1" locked="0" layoutInCell="1" allowOverlap="1" wp14:anchorId="26B14C66" wp14:editId="7ACCB992">
                <wp:simplePos x="0" y="0"/>
                <wp:positionH relativeFrom="page">
                  <wp:posOffset>701040</wp:posOffset>
                </wp:positionH>
                <wp:positionV relativeFrom="paragraph">
                  <wp:posOffset>210820</wp:posOffset>
                </wp:positionV>
                <wp:extent cx="6521450" cy="18415"/>
                <wp:effectExtent l="0" t="0" r="0" b="0"/>
                <wp:wrapNone/>
                <wp:docPr id="14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21450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8EE7B4" id="Rectangle 7" o:spid="_x0000_s1026" style="position:absolute;margin-left:55.2pt;margin-top:16.6pt;width:513.5pt;height:1.45pt;z-index:-16361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" fillcolor="black" stroked="f">
                <w10:wrap anchorx="page"/>
              </v:rect>
            </w:pict>
          </mc:Fallback>
        </mc:AlternateContent>
      </w:r>
      <w:r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486955008" behindDoc="1" locked="0" layoutInCell="1" allowOverlap="1" wp14:anchorId="1AF8120C" wp14:editId="39D92183">
                <wp:simplePos x="0" y="0"/>
                <wp:positionH relativeFrom="page">
                  <wp:posOffset>701040</wp:posOffset>
                </wp:positionH>
                <wp:positionV relativeFrom="paragraph">
                  <wp:posOffset>417830</wp:posOffset>
                </wp:positionV>
                <wp:extent cx="6521450" cy="18415"/>
                <wp:effectExtent l="0" t="0" r="0" b="0"/>
                <wp:wrapNone/>
                <wp:docPr id="1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21450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35C9E7" id="Rectangle 6" o:spid="_x0000_s1026" style="position:absolute;margin-left:55.2pt;margin-top:32.9pt;width:513.5pt;height:1.45pt;z-index:-16361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" fillcolor="black" stroked="f">
                <w10:wrap anchorx="page"/>
              </v:rect>
            </w:pict>
          </mc:Fallback>
        </mc:AlternateContent>
      </w:r>
      <w:r w:rsidR="00FC3BAE">
        <w:t>Função:</w:t>
      </w:r>
      <w:r w:rsidR="00FC3BAE">
        <w:tab/>
        <w:t>Coordenador</w:t>
      </w:r>
      <w:r w:rsidR="00FC3BAE">
        <w:rPr>
          <w:spacing w:val="71"/>
        </w:rPr>
        <w:t xml:space="preserve"> </w:t>
      </w:r>
      <w:proofErr w:type="gramStart"/>
      <w:r w:rsidR="00FC3BAE">
        <w:t xml:space="preserve">(  </w:t>
      </w:r>
      <w:proofErr w:type="gramEnd"/>
      <w:r w:rsidR="00FC3BAE">
        <w:rPr>
          <w:spacing w:val="1"/>
        </w:rPr>
        <w:t xml:space="preserve"> </w:t>
      </w:r>
      <w:r w:rsidR="00FC3BAE">
        <w:t>)</w:t>
      </w:r>
      <w:r w:rsidR="00FC3BAE">
        <w:tab/>
        <w:t>Colaborador (</w:t>
      </w:r>
      <w:r w:rsidR="00FC3BAE">
        <w:rPr>
          <w:spacing w:val="105"/>
        </w:rPr>
        <w:t xml:space="preserve"> </w:t>
      </w:r>
      <w:r w:rsidR="00FC3BAE">
        <w:t>)</w:t>
      </w:r>
      <w:r w:rsidR="00FC3BAE">
        <w:tab/>
        <w:t>Consultor (</w:t>
      </w:r>
      <w:r w:rsidR="00FC3BAE">
        <w:rPr>
          <w:spacing w:val="1"/>
        </w:rPr>
        <w:t xml:space="preserve"> </w:t>
      </w:r>
      <w:r w:rsidR="00FC3BAE">
        <w:t>)</w:t>
      </w:r>
      <w:r w:rsidR="00FC3BAE">
        <w:rPr>
          <w:spacing w:val="-52"/>
        </w:rPr>
        <w:t xml:space="preserve"> </w:t>
      </w:r>
      <w:r w:rsidR="00FC3BAE">
        <w:t>Carga</w:t>
      </w:r>
      <w:r w:rsidR="00FC3BAE">
        <w:rPr>
          <w:spacing w:val="-1"/>
        </w:rPr>
        <w:t xml:space="preserve"> </w:t>
      </w:r>
      <w:r w:rsidR="00FC3BAE">
        <w:t>horária</w:t>
      </w:r>
      <w:r w:rsidR="00FC3BAE">
        <w:rPr>
          <w:spacing w:val="-1"/>
        </w:rPr>
        <w:t xml:space="preserve"> </w:t>
      </w:r>
      <w:r w:rsidR="00FC3BAE">
        <w:t>semanal</w:t>
      </w:r>
      <w:r w:rsidR="00FC3BAE">
        <w:rPr>
          <w:spacing w:val="-3"/>
        </w:rPr>
        <w:t xml:space="preserve"> </w:t>
      </w:r>
      <w:r w:rsidR="00FC3BAE">
        <w:t>dedicada</w:t>
      </w:r>
      <w:r w:rsidR="00FC3BAE">
        <w:rPr>
          <w:spacing w:val="-3"/>
        </w:rPr>
        <w:t xml:space="preserve"> </w:t>
      </w:r>
      <w:r w:rsidR="00FC3BAE">
        <w:t>ao</w:t>
      </w:r>
      <w:r w:rsidR="00FC3BAE">
        <w:rPr>
          <w:spacing w:val="-2"/>
        </w:rPr>
        <w:t xml:space="preserve"> </w:t>
      </w:r>
      <w:r w:rsidR="00FC3BAE">
        <w:t>projeto</w:t>
      </w:r>
      <w:r w:rsidR="00FC3BAE">
        <w:rPr>
          <w:spacing w:val="-4"/>
        </w:rPr>
        <w:t xml:space="preserve"> </w:t>
      </w:r>
      <w:r w:rsidR="00FC3BAE">
        <w:t>(em</w:t>
      </w:r>
      <w:r w:rsidR="00FC3BAE">
        <w:rPr>
          <w:spacing w:val="-1"/>
        </w:rPr>
        <w:t xml:space="preserve"> </w:t>
      </w:r>
      <w:r w:rsidR="00FC3BAE">
        <w:t>número</w:t>
      </w:r>
      <w:r w:rsidR="00FC3BAE">
        <w:rPr>
          <w:spacing w:val="-3"/>
        </w:rPr>
        <w:t xml:space="preserve"> </w:t>
      </w:r>
      <w:r w:rsidR="00FC3BAE">
        <w:t>inteiros):</w:t>
      </w:r>
    </w:p>
    <w:p w14:paraId="126FD417" w14:textId="77777777" w:rsidR="009202D0" w:rsidRDefault="00FC3BAE">
      <w:pPr>
        <w:pStyle w:val="Corpodetexto"/>
        <w:spacing w:before="1" w:after="19"/>
        <w:ind w:left="253"/>
      </w:pPr>
      <w:r>
        <w:t>Link</w:t>
      </w:r>
      <w:r>
        <w:rPr>
          <w:spacing w:val="-3"/>
        </w:rPr>
        <w:t xml:space="preserve"> </w:t>
      </w:r>
      <w:r>
        <w:t>para</w:t>
      </w:r>
      <w:r>
        <w:rPr>
          <w:spacing w:val="-3"/>
        </w:rPr>
        <w:t xml:space="preserve"> </w:t>
      </w:r>
      <w:r>
        <w:t>o</w:t>
      </w:r>
      <w:r>
        <w:rPr>
          <w:spacing w:val="-2"/>
        </w:rPr>
        <w:t xml:space="preserve"> </w:t>
      </w:r>
      <w:r>
        <w:t>currículo</w:t>
      </w:r>
      <w:r>
        <w:rPr>
          <w:spacing w:val="-3"/>
        </w:rPr>
        <w:t xml:space="preserve"> </w:t>
      </w:r>
      <w:proofErr w:type="spellStart"/>
      <w:r>
        <w:t>Lattes</w:t>
      </w:r>
      <w:proofErr w:type="spellEnd"/>
      <w:r>
        <w:t>:</w:t>
      </w:r>
    </w:p>
    <w:p w14:paraId="672832F8" w14:textId="77777777" w:rsidR="009202D0" w:rsidRDefault="003018B6">
      <w:pPr>
        <w:pStyle w:val="Corpodetexto"/>
        <w:spacing w:line="28" w:lineRule="exact"/>
        <w:ind w:left="224"/>
        <w:rPr>
          <w:sz w:val="2"/>
        </w:rPr>
      </w:pPr>
      <w:r>
        <w:rPr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59E77F8C" wp14:editId="2114F959">
                <wp:extent cx="6521450" cy="18415"/>
                <wp:effectExtent l="0" t="0" r="0" b="2540"/>
                <wp:docPr id="11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1450" cy="18415"/>
                          <a:chOff x="0" y="0"/>
                          <a:chExt cx="10270" cy="29"/>
                        </a:xfrm>
                      </wpg:grpSpPr>
                      <wps:wsp>
                        <wps:cNvPr id="12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70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3BAE5CD" id="Group 4" o:spid="_x0000_s1026" style="width:513.5pt;height:1.45pt;mso-position-horizontal-relative:char;mso-position-vertical-relative:line" coordsize="1027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">
                <v:rect id="Rectangle 5" o:spid="_x0000_s1027" style="position:absolute;width:10270;height: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jEVjsMA&#10;AADbAAAADwAAAGRycy9kb3ducmV2LnhtbERPTWvCQBC9C/6HZYTedGOoRWNWqYLQi1BtD/U2yY5J&#10;MDub7m417a/vFoTe5vE+J1/3phVXcr6xrGA6SUAQl1Y3XCl4f9uN5yB8QNbYWiYF3+RhvRoOcsy0&#10;vfGBrsdQiRjCPkMFdQhdJqUvazLoJ7YjjtzZOoMhQldJ7fAWw00r0yR5kgYbjg01drStqbwcv4yC&#10;zWK++Xx95P3PoTjR6aO4zFKXKPUw6p+XIAL14V98d7/oOD+Fv1/iAXL1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jEVjsMAAADbAAAADwAAAAAAAAAAAAAAAACYAgAAZHJzL2Rv&#10;d25yZXYueG1sUEsFBgAAAAAEAAQA9QAAAIgDAAAAAA==&#10;" fillcolor="black" stroked="f"/>
                <w10:anchorlock/>
              </v:group>
            </w:pict>
          </mc:Fallback>
        </mc:AlternateContent>
      </w:r>
    </w:p>
    <w:p w14:paraId="0C385247" w14:textId="77777777" w:rsidR="009202D0" w:rsidRDefault="009202D0">
      <w:pPr>
        <w:pStyle w:val="Corpodetexto"/>
        <w:rPr>
          <w:sz w:val="20"/>
        </w:rPr>
      </w:pPr>
    </w:p>
    <w:p w14:paraId="67B91CC5" w14:textId="77777777" w:rsidR="009202D0" w:rsidRDefault="003018B6">
      <w:pPr>
        <w:pStyle w:val="Corpodetexto"/>
        <w:spacing w:before="3"/>
        <w:rPr>
          <w:sz w:val="26"/>
        </w:rPr>
      </w:pPr>
      <w:r>
        <w:rPr>
          <w:noProof/>
          <w:lang w:val="pt-BR" w:eastAsia="pt-BR"/>
        </w:rPr>
        <mc:AlternateContent>
          <mc:Choice Requires="wps">
            <w:drawing>
              <wp:anchor distT="0" distB="0" distL="0" distR="0" simplePos="0" relativeHeight="487603200" behindDoc="1" locked="0" layoutInCell="1" allowOverlap="1" wp14:anchorId="3CAE9CDB" wp14:editId="11C44904">
                <wp:simplePos x="0" y="0"/>
                <wp:positionH relativeFrom="page">
                  <wp:posOffset>701040</wp:posOffset>
                </wp:positionH>
                <wp:positionV relativeFrom="paragraph">
                  <wp:posOffset>219075</wp:posOffset>
                </wp:positionV>
                <wp:extent cx="6521450" cy="186055"/>
                <wp:effectExtent l="0" t="0" r="0" b="0"/>
                <wp:wrapTopAndBottom/>
                <wp:docPr id="10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1450" cy="186055"/>
                        </a:xfrm>
                        <a:prstGeom prst="rect">
                          <a:avLst/>
                        </a:prstGeom>
                        <a:solidFill>
                          <a:srgbClr val="E6E6E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298F40" w14:textId="77777777" w:rsidR="009202D0" w:rsidRDefault="00FC3BAE">
                            <w:pPr>
                              <w:spacing w:line="292" w:lineRule="exact"/>
                              <w:ind w:left="2877" w:right="2880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MODELO</w:t>
                            </w:r>
                            <w:r>
                              <w:rPr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PADRÃO</w:t>
                            </w:r>
                            <w:r>
                              <w:rPr>
                                <w:b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DE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PROJETO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DE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PESQUIS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55.2pt;margin-top:17.25pt;width:513.5pt;height:14.65pt;z-index:-157132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" fillcolor="#e6e6e6" stroked="f">
                <v:textbox inset="0,0,0,0">
                  <w:txbxContent>
                    <w:p w:rsidR="009202D0" w:rsidRDefault="00FC3BAE">
                      <w:pPr>
                        <w:spacing w:line="292" w:lineRule="exact"/>
                        <w:ind w:left="2877" w:right="2880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MODELO</w:t>
                      </w:r>
                      <w:r>
                        <w:rPr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PADRÃO</w:t>
                      </w:r>
                      <w:r>
                        <w:rPr>
                          <w:b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DE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PROJETO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DE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PESQUISA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391AD7F" w14:textId="77777777" w:rsidR="009202D0" w:rsidRDefault="009202D0">
      <w:pPr>
        <w:pStyle w:val="Corpodetexto"/>
        <w:spacing w:before="6"/>
        <w:rPr>
          <w:sz w:val="18"/>
        </w:rPr>
      </w:pPr>
    </w:p>
    <w:p w14:paraId="46B9CB9C" w14:textId="77777777" w:rsidR="009202D0" w:rsidRDefault="00FC3BAE">
      <w:pPr>
        <w:pStyle w:val="Ttulo1"/>
        <w:spacing w:before="51"/>
        <w:ind w:left="3084" w:right="3096"/>
        <w:jc w:val="center"/>
      </w:pPr>
      <w:r>
        <w:t>II</w:t>
      </w:r>
      <w:r>
        <w:rPr>
          <w:spacing w:val="-2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DETALHAMENTO –</w:t>
      </w:r>
      <w:r>
        <w:rPr>
          <w:spacing w:val="-2"/>
        </w:rPr>
        <w:t xml:space="preserve"> </w:t>
      </w:r>
      <w:r>
        <w:t>SEÇÃO</w:t>
      </w:r>
      <w:r>
        <w:rPr>
          <w:spacing w:val="-3"/>
        </w:rPr>
        <w:t xml:space="preserve"> </w:t>
      </w:r>
      <w:r>
        <w:t>CIENTÍFICA</w:t>
      </w:r>
    </w:p>
    <w:p w14:paraId="60C4FDC8" w14:textId="77777777" w:rsidR="009202D0" w:rsidRDefault="009202D0">
      <w:pPr>
        <w:pStyle w:val="Corpodetexto"/>
        <w:spacing w:before="3"/>
        <w:rPr>
          <w:b/>
        </w:rPr>
      </w:pPr>
    </w:p>
    <w:tbl>
      <w:tblPr>
        <w:tblStyle w:val="TableNormal"/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438"/>
      </w:tblGrid>
      <w:tr w:rsidR="009202D0" w14:paraId="021CBF80" w14:textId="77777777">
        <w:trPr>
          <w:trHeight w:val="6483"/>
        </w:trPr>
        <w:tc>
          <w:tcPr>
            <w:tcW w:w="10438" w:type="dxa"/>
          </w:tcPr>
          <w:p w14:paraId="0048C0E5" w14:textId="77777777" w:rsidR="009202D0" w:rsidRDefault="00FC3BAE">
            <w:pPr>
              <w:pStyle w:val="TableParagraph"/>
              <w:spacing w:before="18"/>
              <w:ind w:left="113"/>
              <w:rPr>
                <w:b/>
                <w:sz w:val="24"/>
              </w:rPr>
            </w:pPr>
            <w:r>
              <w:rPr>
                <w:b/>
                <w:sz w:val="24"/>
              </w:rPr>
              <w:t>RESUMO</w:t>
            </w:r>
          </w:p>
        </w:tc>
      </w:tr>
    </w:tbl>
    <w:p w14:paraId="23EB4EB8" w14:textId="77777777" w:rsidR="009202D0" w:rsidRDefault="009202D0">
      <w:pPr>
        <w:rPr>
          <w:sz w:val="24"/>
        </w:rPr>
        <w:sectPr w:rsidR="009202D0">
          <w:pgSz w:w="11910" w:h="16840"/>
          <w:pgMar w:top="3600" w:right="300" w:bottom="1440" w:left="880" w:header="720" w:footer="1225" w:gutter="0"/>
          <w:cols w:space="720"/>
        </w:sectPr>
      </w:pPr>
    </w:p>
    <w:p w14:paraId="1537BA0F" w14:textId="77777777" w:rsidR="009202D0" w:rsidRDefault="009202D0">
      <w:pPr>
        <w:pStyle w:val="Corpodetexto"/>
        <w:rPr>
          <w:b/>
          <w:sz w:val="20"/>
        </w:rPr>
      </w:pPr>
    </w:p>
    <w:p w14:paraId="15E98125" w14:textId="77777777" w:rsidR="009202D0" w:rsidRDefault="009202D0">
      <w:pPr>
        <w:pStyle w:val="Corpodetexto"/>
        <w:spacing w:before="4" w:after="1"/>
        <w:rPr>
          <w:b/>
          <w:sz w:val="14"/>
        </w:rPr>
      </w:pPr>
    </w:p>
    <w:tbl>
      <w:tblPr>
        <w:tblStyle w:val="TableNormal"/>
        <w:tblW w:w="0" w:type="auto"/>
        <w:tblInd w:w="14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457"/>
      </w:tblGrid>
      <w:tr w:rsidR="009202D0" w14:paraId="7E400079" w14:textId="77777777">
        <w:trPr>
          <w:trHeight w:val="330"/>
        </w:trPr>
        <w:tc>
          <w:tcPr>
            <w:tcW w:w="10457" w:type="dxa"/>
          </w:tcPr>
          <w:p w14:paraId="3A0C204D" w14:textId="77777777" w:rsidR="009202D0" w:rsidRDefault="00FC3BAE">
            <w:pPr>
              <w:pStyle w:val="TableParagraph"/>
              <w:spacing w:before="18" w:line="292" w:lineRule="exact"/>
              <w:ind w:left="122"/>
              <w:rPr>
                <w:b/>
                <w:sz w:val="24"/>
              </w:rPr>
            </w:pPr>
            <w:r>
              <w:rPr>
                <w:b/>
                <w:sz w:val="24"/>
              </w:rPr>
              <w:t>1.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INTRODUÇÃO</w:t>
            </w:r>
          </w:p>
        </w:tc>
      </w:tr>
    </w:tbl>
    <w:p w14:paraId="785F2A06" w14:textId="77777777" w:rsidR="009202D0" w:rsidRDefault="009202D0">
      <w:pPr>
        <w:pStyle w:val="Corpodetexto"/>
        <w:rPr>
          <w:b/>
          <w:sz w:val="20"/>
        </w:rPr>
      </w:pPr>
    </w:p>
    <w:p w14:paraId="75DC22FC" w14:textId="77777777" w:rsidR="009202D0" w:rsidRDefault="009202D0">
      <w:pPr>
        <w:pStyle w:val="Corpodetexto"/>
        <w:rPr>
          <w:b/>
          <w:sz w:val="20"/>
        </w:rPr>
      </w:pPr>
    </w:p>
    <w:p w14:paraId="193712AA" w14:textId="77777777" w:rsidR="009202D0" w:rsidRDefault="009202D0">
      <w:pPr>
        <w:pStyle w:val="Corpodetexto"/>
        <w:rPr>
          <w:b/>
          <w:sz w:val="20"/>
        </w:rPr>
      </w:pPr>
    </w:p>
    <w:p w14:paraId="70D3B3A2" w14:textId="77777777" w:rsidR="009202D0" w:rsidRDefault="009202D0">
      <w:pPr>
        <w:pStyle w:val="Corpodetexto"/>
        <w:rPr>
          <w:b/>
          <w:sz w:val="20"/>
        </w:rPr>
      </w:pPr>
    </w:p>
    <w:p w14:paraId="049F50AE" w14:textId="77777777" w:rsidR="009202D0" w:rsidRDefault="009202D0">
      <w:pPr>
        <w:pStyle w:val="Corpodetexto"/>
        <w:rPr>
          <w:b/>
          <w:sz w:val="20"/>
        </w:rPr>
      </w:pPr>
    </w:p>
    <w:p w14:paraId="6EE6DC61" w14:textId="77777777" w:rsidR="009202D0" w:rsidRDefault="009202D0">
      <w:pPr>
        <w:pStyle w:val="Corpodetexto"/>
        <w:rPr>
          <w:b/>
          <w:sz w:val="20"/>
        </w:rPr>
      </w:pPr>
    </w:p>
    <w:p w14:paraId="29A165C8" w14:textId="77777777" w:rsidR="009202D0" w:rsidRDefault="009202D0">
      <w:pPr>
        <w:pStyle w:val="Corpodetexto"/>
        <w:spacing w:before="4"/>
        <w:rPr>
          <w:b/>
        </w:rPr>
      </w:pPr>
    </w:p>
    <w:tbl>
      <w:tblPr>
        <w:tblStyle w:val="TableNormal"/>
        <w:tblW w:w="0" w:type="auto"/>
        <w:tblInd w:w="14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457"/>
      </w:tblGrid>
      <w:tr w:rsidR="009202D0" w14:paraId="06267C31" w14:textId="77777777">
        <w:trPr>
          <w:trHeight w:val="330"/>
        </w:trPr>
        <w:tc>
          <w:tcPr>
            <w:tcW w:w="10457" w:type="dxa"/>
          </w:tcPr>
          <w:p w14:paraId="2FCA7CE7" w14:textId="77777777" w:rsidR="009202D0" w:rsidRDefault="00FC3BAE">
            <w:pPr>
              <w:pStyle w:val="TableParagraph"/>
              <w:spacing w:before="18" w:line="292" w:lineRule="exact"/>
              <w:ind w:left="122"/>
              <w:rPr>
                <w:b/>
                <w:sz w:val="24"/>
              </w:rPr>
            </w:pPr>
            <w:r>
              <w:rPr>
                <w:b/>
                <w:sz w:val="24"/>
              </w:rPr>
              <w:t>2.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OBJETIVOS</w:t>
            </w:r>
          </w:p>
        </w:tc>
      </w:tr>
    </w:tbl>
    <w:p w14:paraId="0D772837" w14:textId="77777777" w:rsidR="009202D0" w:rsidRDefault="009202D0">
      <w:pPr>
        <w:pStyle w:val="Corpodetexto"/>
        <w:spacing w:before="11"/>
        <w:rPr>
          <w:b/>
          <w:sz w:val="19"/>
        </w:rPr>
      </w:pPr>
    </w:p>
    <w:p w14:paraId="2F4E733D" w14:textId="77777777" w:rsidR="009202D0" w:rsidRDefault="00FC3BAE">
      <w:pPr>
        <w:spacing w:before="51" w:line="600" w:lineRule="auto"/>
        <w:ind w:left="253" w:right="9375"/>
        <w:rPr>
          <w:b/>
          <w:sz w:val="24"/>
        </w:rPr>
      </w:pPr>
      <w:r>
        <w:rPr>
          <w:b/>
          <w:sz w:val="24"/>
        </w:rPr>
        <w:t>Geral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Específicos</w:t>
      </w:r>
    </w:p>
    <w:p w14:paraId="6FA7B9E8" w14:textId="77777777" w:rsidR="009202D0" w:rsidRDefault="009202D0">
      <w:pPr>
        <w:pStyle w:val="Corpodetexto"/>
        <w:spacing w:before="3"/>
        <w:rPr>
          <w:b/>
          <w:sz w:val="12"/>
        </w:rPr>
      </w:pPr>
    </w:p>
    <w:tbl>
      <w:tblPr>
        <w:tblStyle w:val="TableNormal"/>
        <w:tblW w:w="0" w:type="auto"/>
        <w:tblInd w:w="14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457"/>
      </w:tblGrid>
      <w:tr w:rsidR="009202D0" w14:paraId="174A0235" w14:textId="77777777">
        <w:trPr>
          <w:trHeight w:val="330"/>
        </w:trPr>
        <w:tc>
          <w:tcPr>
            <w:tcW w:w="10457" w:type="dxa"/>
          </w:tcPr>
          <w:p w14:paraId="1093F5D1" w14:textId="77777777" w:rsidR="009202D0" w:rsidRDefault="00FC3BAE">
            <w:pPr>
              <w:pStyle w:val="TableParagraph"/>
              <w:spacing w:before="18" w:line="292" w:lineRule="exact"/>
              <w:ind w:left="122"/>
              <w:rPr>
                <w:b/>
                <w:sz w:val="24"/>
              </w:rPr>
            </w:pPr>
            <w:r>
              <w:rPr>
                <w:b/>
                <w:sz w:val="24"/>
              </w:rPr>
              <w:t>3.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METODOLOGIA/MATERIAL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MÉTODOS</w:t>
            </w:r>
          </w:p>
        </w:tc>
      </w:tr>
    </w:tbl>
    <w:p w14:paraId="0D437656" w14:textId="77777777" w:rsidR="009202D0" w:rsidRDefault="009202D0">
      <w:pPr>
        <w:pStyle w:val="Corpodetexto"/>
        <w:rPr>
          <w:b/>
          <w:sz w:val="20"/>
        </w:rPr>
      </w:pPr>
    </w:p>
    <w:p w14:paraId="701F74DD" w14:textId="77777777" w:rsidR="009202D0" w:rsidRDefault="009202D0">
      <w:pPr>
        <w:pStyle w:val="Corpodetexto"/>
        <w:rPr>
          <w:b/>
          <w:sz w:val="20"/>
        </w:rPr>
      </w:pPr>
    </w:p>
    <w:p w14:paraId="01D34843" w14:textId="77777777" w:rsidR="009202D0" w:rsidRDefault="009202D0">
      <w:pPr>
        <w:pStyle w:val="Corpodetexto"/>
        <w:rPr>
          <w:b/>
          <w:sz w:val="20"/>
        </w:rPr>
      </w:pPr>
    </w:p>
    <w:p w14:paraId="2187DD20" w14:textId="77777777" w:rsidR="009202D0" w:rsidRDefault="009202D0">
      <w:pPr>
        <w:pStyle w:val="Corpodetexto"/>
        <w:rPr>
          <w:b/>
          <w:sz w:val="20"/>
        </w:rPr>
      </w:pPr>
    </w:p>
    <w:p w14:paraId="743AE399" w14:textId="77777777" w:rsidR="009202D0" w:rsidRDefault="009202D0">
      <w:pPr>
        <w:pStyle w:val="Corpodetexto"/>
        <w:rPr>
          <w:b/>
          <w:sz w:val="20"/>
        </w:rPr>
      </w:pPr>
    </w:p>
    <w:p w14:paraId="123A66A9" w14:textId="77777777" w:rsidR="009202D0" w:rsidRDefault="009202D0">
      <w:pPr>
        <w:pStyle w:val="Corpodetexto"/>
        <w:rPr>
          <w:b/>
          <w:sz w:val="20"/>
        </w:rPr>
      </w:pPr>
    </w:p>
    <w:p w14:paraId="65812175" w14:textId="77777777" w:rsidR="009202D0" w:rsidRDefault="009202D0">
      <w:pPr>
        <w:pStyle w:val="Corpodetexto"/>
        <w:rPr>
          <w:b/>
          <w:sz w:val="20"/>
        </w:rPr>
      </w:pPr>
    </w:p>
    <w:p w14:paraId="25ED6AF5" w14:textId="77777777" w:rsidR="009202D0" w:rsidRDefault="009202D0">
      <w:pPr>
        <w:pStyle w:val="Corpodetexto"/>
        <w:spacing w:before="4"/>
        <w:rPr>
          <w:b/>
          <w:sz w:val="28"/>
        </w:rPr>
      </w:pPr>
    </w:p>
    <w:tbl>
      <w:tblPr>
        <w:tblStyle w:val="TableNormal"/>
        <w:tblW w:w="0" w:type="auto"/>
        <w:tblInd w:w="14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457"/>
      </w:tblGrid>
      <w:tr w:rsidR="009202D0" w14:paraId="7BE27E04" w14:textId="77777777">
        <w:trPr>
          <w:trHeight w:val="330"/>
        </w:trPr>
        <w:tc>
          <w:tcPr>
            <w:tcW w:w="10457" w:type="dxa"/>
          </w:tcPr>
          <w:p w14:paraId="202D1099" w14:textId="77777777" w:rsidR="009202D0" w:rsidRDefault="00FC3BAE">
            <w:pPr>
              <w:pStyle w:val="TableParagraph"/>
              <w:spacing w:before="18" w:line="292" w:lineRule="exact"/>
              <w:ind w:left="122"/>
              <w:rPr>
                <w:b/>
                <w:sz w:val="24"/>
              </w:rPr>
            </w:pPr>
            <w:r>
              <w:rPr>
                <w:b/>
                <w:sz w:val="24"/>
              </w:rPr>
              <w:t>4.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CONTRIBUIÇÃO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ESPERADA</w:t>
            </w:r>
          </w:p>
        </w:tc>
      </w:tr>
    </w:tbl>
    <w:p w14:paraId="3B0967C0" w14:textId="77777777" w:rsidR="009202D0" w:rsidRDefault="009202D0">
      <w:pPr>
        <w:spacing w:line="292" w:lineRule="exact"/>
        <w:rPr>
          <w:sz w:val="24"/>
        </w:rPr>
        <w:sectPr w:rsidR="009202D0">
          <w:pgSz w:w="11910" w:h="16840"/>
          <w:pgMar w:top="3600" w:right="300" w:bottom="1440" w:left="880" w:header="720" w:footer="1225" w:gutter="0"/>
          <w:cols w:space="720"/>
        </w:sectPr>
      </w:pPr>
    </w:p>
    <w:p w14:paraId="72DDF3CF" w14:textId="77777777" w:rsidR="009202D0" w:rsidRDefault="009202D0">
      <w:pPr>
        <w:pStyle w:val="Corpodetexto"/>
        <w:spacing w:before="8"/>
        <w:rPr>
          <w:b/>
          <w:sz w:val="12"/>
        </w:rPr>
      </w:pPr>
    </w:p>
    <w:p w14:paraId="47DF3BD8" w14:textId="77777777" w:rsidR="009202D0" w:rsidRDefault="003018B6">
      <w:pPr>
        <w:pStyle w:val="Corpodetexto"/>
        <w:ind w:left="95"/>
        <w:rPr>
          <w:sz w:val="20"/>
        </w:rPr>
      </w:pPr>
      <w:r>
        <w:rPr>
          <w:noProof/>
          <w:sz w:val="20"/>
          <w:lang w:val="pt-BR" w:eastAsia="pt-BR"/>
        </w:rPr>
        <mc:AlternateContent>
          <mc:Choice Requires="wps">
            <w:drawing>
              <wp:inline distT="0" distB="0" distL="0" distR="0" wp14:anchorId="3231CE8F" wp14:editId="3BCE0EF4">
                <wp:extent cx="9767570" cy="227330"/>
                <wp:effectExtent l="12700" t="15240" r="11430" b="14605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67570" cy="227330"/>
                        </a:xfrm>
                        <a:prstGeom prst="rect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B606F83" w14:textId="77777777" w:rsidR="009202D0" w:rsidRDefault="00FC3BAE">
                            <w:pPr>
                              <w:spacing w:before="18"/>
                              <w:ind w:left="107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5.</w:t>
                            </w:r>
                            <w:r>
                              <w:rPr>
                                <w:b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CRONOGRAMA</w:t>
                            </w:r>
                            <w:r>
                              <w:rPr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DE</w:t>
                            </w:r>
                            <w:r>
                              <w:rPr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ATIVIDAD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" o:spid="_x0000_s1027" type="#_x0000_t202" style="width:769.1pt;height:1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" filled="f" strokeweight="1.44pt">
                <v:textbox inset="0,0,0,0">
                  <w:txbxContent>
                    <w:p w:rsidR="009202D0" w:rsidRDefault="00FC3BAE">
                      <w:pPr>
                        <w:spacing w:before="18"/>
                        <w:ind w:left="107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5.</w:t>
                      </w:r>
                      <w:r>
                        <w:rPr>
                          <w:b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CRONOGRAMA</w:t>
                      </w:r>
                      <w:r>
                        <w:rPr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DE</w:t>
                      </w:r>
                      <w:r>
                        <w:rPr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ATIVIDADE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0799D2" w14:textId="77777777" w:rsidR="009202D0" w:rsidRDefault="009202D0">
      <w:pPr>
        <w:pStyle w:val="Corpodetexto"/>
        <w:spacing w:before="11"/>
        <w:rPr>
          <w:b/>
          <w:sz w:val="22"/>
        </w:rPr>
      </w:pPr>
    </w:p>
    <w:tbl>
      <w:tblPr>
        <w:tblStyle w:val="TableNormal"/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027"/>
        <w:gridCol w:w="3790"/>
        <w:gridCol w:w="549"/>
        <w:gridCol w:w="567"/>
        <w:gridCol w:w="567"/>
        <w:gridCol w:w="567"/>
        <w:gridCol w:w="567"/>
        <w:gridCol w:w="567"/>
        <w:gridCol w:w="425"/>
        <w:gridCol w:w="567"/>
        <w:gridCol w:w="425"/>
        <w:gridCol w:w="567"/>
        <w:gridCol w:w="567"/>
        <w:gridCol w:w="582"/>
      </w:tblGrid>
      <w:tr w:rsidR="009202D0" w14:paraId="0AB53BA9" w14:textId="77777777">
        <w:trPr>
          <w:trHeight w:val="292"/>
        </w:trPr>
        <w:tc>
          <w:tcPr>
            <w:tcW w:w="5027" w:type="dxa"/>
            <w:vMerge w:val="restart"/>
          </w:tcPr>
          <w:p w14:paraId="70A4EAA6" w14:textId="77777777" w:rsidR="009202D0" w:rsidRDefault="009202D0">
            <w:pPr>
              <w:pStyle w:val="TableParagraph"/>
              <w:spacing w:before="11"/>
              <w:rPr>
                <w:b/>
                <w:sz w:val="23"/>
              </w:rPr>
            </w:pPr>
          </w:p>
          <w:p w14:paraId="01CAC896" w14:textId="77777777" w:rsidR="009202D0" w:rsidRDefault="00FC3BAE">
            <w:pPr>
              <w:pStyle w:val="TableParagraph"/>
              <w:ind w:left="1888" w:right="187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TIVIDADES</w:t>
            </w:r>
          </w:p>
        </w:tc>
        <w:tc>
          <w:tcPr>
            <w:tcW w:w="3790" w:type="dxa"/>
            <w:vMerge w:val="restart"/>
          </w:tcPr>
          <w:p w14:paraId="5B7DD3B8" w14:textId="77777777" w:rsidR="009202D0" w:rsidRDefault="009202D0">
            <w:pPr>
              <w:pStyle w:val="TableParagraph"/>
              <w:spacing w:before="11"/>
              <w:rPr>
                <w:b/>
                <w:sz w:val="23"/>
              </w:rPr>
            </w:pPr>
          </w:p>
          <w:p w14:paraId="053020A7" w14:textId="77777777" w:rsidR="009202D0" w:rsidRDefault="00FC3BAE">
            <w:pPr>
              <w:pStyle w:val="TableParagraph"/>
              <w:ind w:left="1137"/>
              <w:rPr>
                <w:b/>
                <w:sz w:val="24"/>
              </w:rPr>
            </w:pPr>
            <w:r>
              <w:rPr>
                <w:b/>
                <w:sz w:val="24"/>
              </w:rPr>
              <w:t>RESPONSÁVEIS</w:t>
            </w:r>
          </w:p>
        </w:tc>
        <w:tc>
          <w:tcPr>
            <w:tcW w:w="6517" w:type="dxa"/>
            <w:gridSpan w:val="12"/>
          </w:tcPr>
          <w:p w14:paraId="226152E1" w14:textId="77777777" w:rsidR="009202D0" w:rsidRDefault="00FC3BAE">
            <w:pPr>
              <w:pStyle w:val="TableParagraph"/>
              <w:spacing w:line="272" w:lineRule="exact"/>
              <w:ind w:left="2757" w:right="274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ANO </w:t>
            </w:r>
            <w:proofErr w:type="spellStart"/>
            <w:r>
              <w:rPr>
                <w:b/>
                <w:sz w:val="24"/>
              </w:rPr>
              <w:t>xxxx</w:t>
            </w:r>
            <w:proofErr w:type="spellEnd"/>
          </w:p>
        </w:tc>
      </w:tr>
      <w:tr w:rsidR="009202D0" w14:paraId="23E9C115" w14:textId="77777777" w:rsidTr="003018B6">
        <w:trPr>
          <w:trHeight w:val="585"/>
        </w:trPr>
        <w:tc>
          <w:tcPr>
            <w:tcW w:w="5027" w:type="dxa"/>
            <w:vMerge/>
            <w:tcBorders>
              <w:top w:val="nil"/>
            </w:tcBorders>
          </w:tcPr>
          <w:p w14:paraId="65BE8587" w14:textId="77777777" w:rsidR="009202D0" w:rsidRDefault="009202D0">
            <w:pPr>
              <w:rPr>
                <w:sz w:val="2"/>
                <w:szCs w:val="2"/>
              </w:rPr>
            </w:pPr>
          </w:p>
        </w:tc>
        <w:tc>
          <w:tcPr>
            <w:tcW w:w="3790" w:type="dxa"/>
            <w:vMerge/>
            <w:tcBorders>
              <w:top w:val="nil"/>
            </w:tcBorders>
          </w:tcPr>
          <w:p w14:paraId="591582A7" w14:textId="77777777" w:rsidR="009202D0" w:rsidRDefault="009202D0">
            <w:pPr>
              <w:rPr>
                <w:sz w:val="2"/>
                <w:szCs w:val="2"/>
              </w:rPr>
            </w:pPr>
          </w:p>
        </w:tc>
        <w:tc>
          <w:tcPr>
            <w:tcW w:w="549" w:type="dxa"/>
          </w:tcPr>
          <w:p w14:paraId="29422F1D" w14:textId="77777777" w:rsidR="009202D0" w:rsidRDefault="00FC3BAE">
            <w:pPr>
              <w:pStyle w:val="TableParagraph"/>
              <w:spacing w:line="292" w:lineRule="exact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Jan</w:t>
            </w:r>
          </w:p>
        </w:tc>
        <w:tc>
          <w:tcPr>
            <w:tcW w:w="567" w:type="dxa"/>
          </w:tcPr>
          <w:p w14:paraId="6B163B55" w14:textId="77777777" w:rsidR="009202D0" w:rsidRDefault="00FC3BAE">
            <w:pPr>
              <w:pStyle w:val="TableParagraph"/>
              <w:spacing w:line="292" w:lineRule="exact"/>
              <w:ind w:left="69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Fev</w:t>
            </w:r>
            <w:proofErr w:type="spellEnd"/>
          </w:p>
        </w:tc>
        <w:tc>
          <w:tcPr>
            <w:tcW w:w="567" w:type="dxa"/>
          </w:tcPr>
          <w:p w14:paraId="4EEF16E0" w14:textId="77777777" w:rsidR="009202D0" w:rsidRDefault="00FC3BAE">
            <w:pPr>
              <w:pStyle w:val="TableParagraph"/>
              <w:spacing w:line="292" w:lineRule="exact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Mar</w:t>
            </w:r>
          </w:p>
        </w:tc>
        <w:tc>
          <w:tcPr>
            <w:tcW w:w="567" w:type="dxa"/>
          </w:tcPr>
          <w:p w14:paraId="454D77E6" w14:textId="77777777" w:rsidR="009202D0" w:rsidRDefault="00FC3BAE">
            <w:pPr>
              <w:pStyle w:val="TableParagraph"/>
              <w:spacing w:line="292" w:lineRule="exact"/>
              <w:ind w:left="71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Abr</w:t>
            </w:r>
            <w:proofErr w:type="spellEnd"/>
          </w:p>
        </w:tc>
        <w:tc>
          <w:tcPr>
            <w:tcW w:w="567" w:type="dxa"/>
          </w:tcPr>
          <w:p w14:paraId="47FD9B4E" w14:textId="77777777" w:rsidR="009202D0" w:rsidRDefault="00FC3BAE">
            <w:pPr>
              <w:pStyle w:val="TableParagraph"/>
              <w:spacing w:line="292" w:lineRule="exact"/>
              <w:ind w:left="71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Mai</w:t>
            </w:r>
            <w:proofErr w:type="spellEnd"/>
          </w:p>
        </w:tc>
        <w:tc>
          <w:tcPr>
            <w:tcW w:w="567" w:type="dxa"/>
          </w:tcPr>
          <w:p w14:paraId="673BD6A0" w14:textId="77777777" w:rsidR="009202D0" w:rsidRDefault="00FC3BAE">
            <w:pPr>
              <w:pStyle w:val="TableParagraph"/>
              <w:spacing w:line="292" w:lineRule="exact"/>
              <w:ind w:left="69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Jun</w:t>
            </w:r>
            <w:proofErr w:type="spellEnd"/>
          </w:p>
        </w:tc>
        <w:tc>
          <w:tcPr>
            <w:tcW w:w="425" w:type="dxa"/>
          </w:tcPr>
          <w:p w14:paraId="7DA5A96A" w14:textId="77777777" w:rsidR="009202D0" w:rsidRDefault="00FC3BAE">
            <w:pPr>
              <w:pStyle w:val="TableParagraph"/>
              <w:spacing w:line="292" w:lineRule="exact"/>
              <w:ind w:left="69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Jul</w:t>
            </w:r>
            <w:proofErr w:type="spellEnd"/>
          </w:p>
        </w:tc>
        <w:tc>
          <w:tcPr>
            <w:tcW w:w="567" w:type="dxa"/>
          </w:tcPr>
          <w:p w14:paraId="576139EC" w14:textId="77777777" w:rsidR="009202D0" w:rsidRDefault="00FC3BAE" w:rsidP="003018B6">
            <w:pPr>
              <w:pStyle w:val="TableParagraph"/>
              <w:spacing w:line="292" w:lineRule="exact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Ago</w:t>
            </w:r>
          </w:p>
        </w:tc>
        <w:tc>
          <w:tcPr>
            <w:tcW w:w="425" w:type="dxa"/>
          </w:tcPr>
          <w:p w14:paraId="47F7FAA9" w14:textId="77777777" w:rsidR="009202D0" w:rsidRDefault="00FC3BAE">
            <w:pPr>
              <w:pStyle w:val="TableParagraph"/>
              <w:spacing w:line="292" w:lineRule="exact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Set</w:t>
            </w:r>
          </w:p>
        </w:tc>
        <w:tc>
          <w:tcPr>
            <w:tcW w:w="567" w:type="dxa"/>
          </w:tcPr>
          <w:p w14:paraId="0F57FCC4" w14:textId="77777777" w:rsidR="009202D0" w:rsidRDefault="00FC3BAE">
            <w:pPr>
              <w:pStyle w:val="TableParagraph"/>
              <w:spacing w:line="292" w:lineRule="exact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Out</w:t>
            </w:r>
          </w:p>
        </w:tc>
        <w:tc>
          <w:tcPr>
            <w:tcW w:w="567" w:type="dxa"/>
          </w:tcPr>
          <w:p w14:paraId="3D8896BD" w14:textId="77777777" w:rsidR="009202D0" w:rsidRDefault="00FC3BAE" w:rsidP="003018B6">
            <w:pPr>
              <w:pStyle w:val="TableParagraph"/>
              <w:spacing w:line="292" w:lineRule="exact"/>
              <w:ind w:left="72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Nov</w:t>
            </w:r>
            <w:proofErr w:type="spellEnd"/>
          </w:p>
        </w:tc>
        <w:tc>
          <w:tcPr>
            <w:tcW w:w="582" w:type="dxa"/>
          </w:tcPr>
          <w:p w14:paraId="3C0B9898" w14:textId="77777777" w:rsidR="009202D0" w:rsidRDefault="00FC3BAE" w:rsidP="003018B6">
            <w:pPr>
              <w:pStyle w:val="TableParagraph"/>
              <w:spacing w:line="292" w:lineRule="exact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Dez</w:t>
            </w:r>
          </w:p>
        </w:tc>
      </w:tr>
      <w:tr w:rsidR="009202D0" w14:paraId="4E114EA7" w14:textId="77777777" w:rsidTr="003018B6">
        <w:trPr>
          <w:trHeight w:val="292"/>
        </w:trPr>
        <w:tc>
          <w:tcPr>
            <w:tcW w:w="5027" w:type="dxa"/>
          </w:tcPr>
          <w:p w14:paraId="59A10F81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90" w:type="dxa"/>
          </w:tcPr>
          <w:p w14:paraId="12DCAFA4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9" w:type="dxa"/>
          </w:tcPr>
          <w:p w14:paraId="374AF002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50E656DD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2F9F49D5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0CE0394A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1102753F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2658AF8E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5" w:type="dxa"/>
          </w:tcPr>
          <w:p w14:paraId="3353A0DF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2A4F4D06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5" w:type="dxa"/>
          </w:tcPr>
          <w:p w14:paraId="3F4AB9FE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30CE24CF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6F66E360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82" w:type="dxa"/>
          </w:tcPr>
          <w:p w14:paraId="592DD355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202D0" w14:paraId="1E39324F" w14:textId="77777777" w:rsidTr="003018B6">
        <w:trPr>
          <w:trHeight w:val="295"/>
        </w:trPr>
        <w:tc>
          <w:tcPr>
            <w:tcW w:w="5027" w:type="dxa"/>
          </w:tcPr>
          <w:p w14:paraId="0903304B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790" w:type="dxa"/>
          </w:tcPr>
          <w:p w14:paraId="5A6055A2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49" w:type="dxa"/>
          </w:tcPr>
          <w:p w14:paraId="3CC1FE05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7" w:type="dxa"/>
          </w:tcPr>
          <w:p w14:paraId="793ADB4E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7" w:type="dxa"/>
          </w:tcPr>
          <w:p w14:paraId="61FC4934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7" w:type="dxa"/>
          </w:tcPr>
          <w:p w14:paraId="26913220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7" w:type="dxa"/>
          </w:tcPr>
          <w:p w14:paraId="2B3CAE1F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7" w:type="dxa"/>
          </w:tcPr>
          <w:p w14:paraId="51F0B374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5" w:type="dxa"/>
          </w:tcPr>
          <w:p w14:paraId="1A213AF7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7" w:type="dxa"/>
          </w:tcPr>
          <w:p w14:paraId="07DFD6B2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5" w:type="dxa"/>
          </w:tcPr>
          <w:p w14:paraId="313C30A6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7" w:type="dxa"/>
          </w:tcPr>
          <w:p w14:paraId="6D231CCE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7" w:type="dxa"/>
          </w:tcPr>
          <w:p w14:paraId="7714F621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82" w:type="dxa"/>
          </w:tcPr>
          <w:p w14:paraId="7A335462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</w:tr>
      <w:tr w:rsidR="009202D0" w14:paraId="7DF2CE21" w14:textId="77777777" w:rsidTr="003018B6">
        <w:trPr>
          <w:trHeight w:val="292"/>
        </w:trPr>
        <w:tc>
          <w:tcPr>
            <w:tcW w:w="5027" w:type="dxa"/>
          </w:tcPr>
          <w:p w14:paraId="134BBA2C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90" w:type="dxa"/>
          </w:tcPr>
          <w:p w14:paraId="5B31E9AC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9" w:type="dxa"/>
          </w:tcPr>
          <w:p w14:paraId="24DE5476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005AF8B4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3D03CFF5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564DB72E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7E794B61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0E4DC91E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5" w:type="dxa"/>
          </w:tcPr>
          <w:p w14:paraId="5929478F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1FAB139D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5" w:type="dxa"/>
          </w:tcPr>
          <w:p w14:paraId="011C3FA3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33C1FC46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33F7DBC7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82" w:type="dxa"/>
          </w:tcPr>
          <w:p w14:paraId="46B7382C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202D0" w14:paraId="6185DEDC" w14:textId="77777777" w:rsidTr="003018B6">
        <w:trPr>
          <w:trHeight w:val="292"/>
        </w:trPr>
        <w:tc>
          <w:tcPr>
            <w:tcW w:w="5027" w:type="dxa"/>
          </w:tcPr>
          <w:p w14:paraId="66DABDEC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90" w:type="dxa"/>
          </w:tcPr>
          <w:p w14:paraId="70B50356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9" w:type="dxa"/>
          </w:tcPr>
          <w:p w14:paraId="6B4DFD11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29F254B6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50A8945F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6E50DA93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2EDE1FFB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1A7DAD4A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5" w:type="dxa"/>
          </w:tcPr>
          <w:p w14:paraId="626D9FD6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2299B82D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5" w:type="dxa"/>
          </w:tcPr>
          <w:p w14:paraId="7E3B4B3E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43C292DE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1A89268B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82" w:type="dxa"/>
          </w:tcPr>
          <w:p w14:paraId="1A985872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202D0" w14:paraId="66BEA55C" w14:textId="77777777" w:rsidTr="003018B6">
        <w:trPr>
          <w:trHeight w:val="292"/>
        </w:trPr>
        <w:tc>
          <w:tcPr>
            <w:tcW w:w="5027" w:type="dxa"/>
          </w:tcPr>
          <w:p w14:paraId="67C388C4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90" w:type="dxa"/>
          </w:tcPr>
          <w:p w14:paraId="5362C827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9" w:type="dxa"/>
          </w:tcPr>
          <w:p w14:paraId="0FA5712A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58F3086F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7E9782A8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157C5C4C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5EED8D6C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5A5762D1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5" w:type="dxa"/>
          </w:tcPr>
          <w:p w14:paraId="6576CC0F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197F3704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5" w:type="dxa"/>
          </w:tcPr>
          <w:p w14:paraId="406E4695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61968975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67244AB5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82" w:type="dxa"/>
          </w:tcPr>
          <w:p w14:paraId="7652EF99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202D0" w14:paraId="2DBD0DB9" w14:textId="77777777" w:rsidTr="003018B6">
        <w:trPr>
          <w:trHeight w:val="294"/>
        </w:trPr>
        <w:tc>
          <w:tcPr>
            <w:tcW w:w="5027" w:type="dxa"/>
          </w:tcPr>
          <w:p w14:paraId="3ADAA01A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790" w:type="dxa"/>
          </w:tcPr>
          <w:p w14:paraId="703CCB93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49" w:type="dxa"/>
          </w:tcPr>
          <w:p w14:paraId="675AC734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7" w:type="dxa"/>
          </w:tcPr>
          <w:p w14:paraId="2098F906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7" w:type="dxa"/>
          </w:tcPr>
          <w:p w14:paraId="27961A92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7" w:type="dxa"/>
          </w:tcPr>
          <w:p w14:paraId="44862024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7" w:type="dxa"/>
          </w:tcPr>
          <w:p w14:paraId="688BDB65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7" w:type="dxa"/>
          </w:tcPr>
          <w:p w14:paraId="586C951F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5" w:type="dxa"/>
          </w:tcPr>
          <w:p w14:paraId="58A1A186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7" w:type="dxa"/>
          </w:tcPr>
          <w:p w14:paraId="4BBE74A9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5" w:type="dxa"/>
          </w:tcPr>
          <w:p w14:paraId="648E4F35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7" w:type="dxa"/>
          </w:tcPr>
          <w:p w14:paraId="42819FF6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7" w:type="dxa"/>
          </w:tcPr>
          <w:p w14:paraId="01E275F0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82" w:type="dxa"/>
          </w:tcPr>
          <w:p w14:paraId="67D33C4C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</w:tr>
      <w:tr w:rsidR="009202D0" w14:paraId="553F5507" w14:textId="77777777" w:rsidTr="003018B6">
        <w:trPr>
          <w:trHeight w:val="292"/>
        </w:trPr>
        <w:tc>
          <w:tcPr>
            <w:tcW w:w="5027" w:type="dxa"/>
          </w:tcPr>
          <w:p w14:paraId="48C44215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90" w:type="dxa"/>
          </w:tcPr>
          <w:p w14:paraId="2C27EB3C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9" w:type="dxa"/>
          </w:tcPr>
          <w:p w14:paraId="12781AD7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24AA6CDE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391F546B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01F66990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653C60DF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585D479E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5" w:type="dxa"/>
          </w:tcPr>
          <w:p w14:paraId="0D916BDE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1EE3D39B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5" w:type="dxa"/>
          </w:tcPr>
          <w:p w14:paraId="25399E61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2E7DA424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250EB5B2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82" w:type="dxa"/>
          </w:tcPr>
          <w:p w14:paraId="405D457B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202D0" w14:paraId="7E868839" w14:textId="77777777" w:rsidTr="003018B6">
        <w:trPr>
          <w:trHeight w:val="292"/>
        </w:trPr>
        <w:tc>
          <w:tcPr>
            <w:tcW w:w="5027" w:type="dxa"/>
          </w:tcPr>
          <w:p w14:paraId="79ADC31C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90" w:type="dxa"/>
          </w:tcPr>
          <w:p w14:paraId="1A22F3A6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9" w:type="dxa"/>
          </w:tcPr>
          <w:p w14:paraId="49E9DF20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2C21B4D4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2422F991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6CCCED44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0CB72F62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6AA188CF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5" w:type="dxa"/>
          </w:tcPr>
          <w:p w14:paraId="520A4E9B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70766F3D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5" w:type="dxa"/>
          </w:tcPr>
          <w:p w14:paraId="0A967CB0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4A3A136D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31080BDF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82" w:type="dxa"/>
          </w:tcPr>
          <w:p w14:paraId="1CBC4A99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202D0" w14:paraId="5BBE6EBA" w14:textId="77777777" w:rsidTr="003018B6">
        <w:trPr>
          <w:trHeight w:val="292"/>
        </w:trPr>
        <w:tc>
          <w:tcPr>
            <w:tcW w:w="5027" w:type="dxa"/>
          </w:tcPr>
          <w:p w14:paraId="0A24FF34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90" w:type="dxa"/>
          </w:tcPr>
          <w:p w14:paraId="485F112F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9" w:type="dxa"/>
          </w:tcPr>
          <w:p w14:paraId="022300C2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13E0CD4C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3230A6A4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0F75BDBE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32FCE589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2AFE857F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5" w:type="dxa"/>
          </w:tcPr>
          <w:p w14:paraId="015432FB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1634727F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5" w:type="dxa"/>
          </w:tcPr>
          <w:p w14:paraId="75192529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60B395FC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648DBEFC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82" w:type="dxa"/>
          </w:tcPr>
          <w:p w14:paraId="2CE4AC9B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33AACD28" w14:textId="77777777" w:rsidR="009202D0" w:rsidRDefault="009202D0">
      <w:pPr>
        <w:pStyle w:val="Corpodetexto"/>
        <w:rPr>
          <w:b/>
        </w:rPr>
      </w:pPr>
    </w:p>
    <w:tbl>
      <w:tblPr>
        <w:tblStyle w:val="TableNormal"/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027"/>
        <w:gridCol w:w="3790"/>
        <w:gridCol w:w="566"/>
        <w:gridCol w:w="567"/>
        <w:gridCol w:w="569"/>
        <w:gridCol w:w="548"/>
        <w:gridCol w:w="567"/>
        <w:gridCol w:w="425"/>
        <w:gridCol w:w="425"/>
        <w:gridCol w:w="567"/>
        <w:gridCol w:w="425"/>
        <w:gridCol w:w="567"/>
        <w:gridCol w:w="567"/>
        <w:gridCol w:w="724"/>
      </w:tblGrid>
      <w:tr w:rsidR="009202D0" w14:paraId="12BE76D2" w14:textId="77777777">
        <w:trPr>
          <w:trHeight w:val="381"/>
        </w:trPr>
        <w:tc>
          <w:tcPr>
            <w:tcW w:w="5027" w:type="dxa"/>
            <w:vMerge w:val="restart"/>
          </w:tcPr>
          <w:p w14:paraId="3A8D4D7A" w14:textId="77777777" w:rsidR="009202D0" w:rsidRDefault="009202D0">
            <w:pPr>
              <w:pStyle w:val="TableParagraph"/>
              <w:spacing w:before="1"/>
              <w:rPr>
                <w:b/>
                <w:sz w:val="24"/>
              </w:rPr>
            </w:pPr>
          </w:p>
          <w:p w14:paraId="59E201E8" w14:textId="77777777" w:rsidR="009202D0" w:rsidRDefault="00FC3BAE">
            <w:pPr>
              <w:pStyle w:val="TableParagraph"/>
              <w:ind w:left="1888" w:right="187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TIVIDADES</w:t>
            </w:r>
          </w:p>
        </w:tc>
        <w:tc>
          <w:tcPr>
            <w:tcW w:w="3790" w:type="dxa"/>
            <w:vMerge w:val="restart"/>
          </w:tcPr>
          <w:p w14:paraId="4E701126" w14:textId="77777777" w:rsidR="009202D0" w:rsidRDefault="009202D0">
            <w:pPr>
              <w:pStyle w:val="TableParagraph"/>
              <w:spacing w:before="1"/>
              <w:rPr>
                <w:b/>
                <w:sz w:val="24"/>
              </w:rPr>
            </w:pPr>
          </w:p>
          <w:p w14:paraId="3C4EBFEA" w14:textId="77777777" w:rsidR="009202D0" w:rsidRDefault="00FC3BAE">
            <w:pPr>
              <w:pStyle w:val="TableParagraph"/>
              <w:ind w:left="1137"/>
              <w:rPr>
                <w:b/>
                <w:sz w:val="24"/>
              </w:rPr>
            </w:pPr>
            <w:r>
              <w:rPr>
                <w:b/>
                <w:sz w:val="24"/>
              </w:rPr>
              <w:t>RESPONSÁVEIS</w:t>
            </w:r>
          </w:p>
        </w:tc>
        <w:tc>
          <w:tcPr>
            <w:tcW w:w="6517" w:type="dxa"/>
            <w:gridSpan w:val="12"/>
          </w:tcPr>
          <w:p w14:paraId="34253712" w14:textId="77777777" w:rsidR="009202D0" w:rsidRDefault="00FC3BAE">
            <w:pPr>
              <w:pStyle w:val="TableParagraph"/>
              <w:spacing w:before="1"/>
              <w:ind w:left="2757" w:right="274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ANO </w:t>
            </w:r>
            <w:proofErr w:type="spellStart"/>
            <w:r>
              <w:rPr>
                <w:b/>
                <w:sz w:val="24"/>
              </w:rPr>
              <w:t>xxxx</w:t>
            </w:r>
            <w:proofErr w:type="spellEnd"/>
          </w:p>
        </w:tc>
      </w:tr>
      <w:tr w:rsidR="009202D0" w14:paraId="41E065FB" w14:textId="77777777" w:rsidTr="003018B6">
        <w:trPr>
          <w:trHeight w:val="585"/>
        </w:trPr>
        <w:tc>
          <w:tcPr>
            <w:tcW w:w="5027" w:type="dxa"/>
            <w:vMerge/>
            <w:tcBorders>
              <w:top w:val="nil"/>
            </w:tcBorders>
          </w:tcPr>
          <w:p w14:paraId="2FE1227E" w14:textId="77777777" w:rsidR="009202D0" w:rsidRDefault="009202D0">
            <w:pPr>
              <w:rPr>
                <w:sz w:val="2"/>
                <w:szCs w:val="2"/>
              </w:rPr>
            </w:pPr>
          </w:p>
        </w:tc>
        <w:tc>
          <w:tcPr>
            <w:tcW w:w="3790" w:type="dxa"/>
            <w:vMerge/>
            <w:tcBorders>
              <w:top w:val="nil"/>
            </w:tcBorders>
          </w:tcPr>
          <w:p w14:paraId="6AF50B32" w14:textId="77777777" w:rsidR="009202D0" w:rsidRDefault="009202D0">
            <w:pPr>
              <w:rPr>
                <w:sz w:val="2"/>
                <w:szCs w:val="2"/>
              </w:rPr>
            </w:pPr>
          </w:p>
        </w:tc>
        <w:tc>
          <w:tcPr>
            <w:tcW w:w="566" w:type="dxa"/>
          </w:tcPr>
          <w:p w14:paraId="55BB6BAF" w14:textId="77777777" w:rsidR="009202D0" w:rsidRDefault="00FC3BAE">
            <w:pPr>
              <w:pStyle w:val="TableParagraph"/>
              <w:spacing w:line="292" w:lineRule="exact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Jan</w:t>
            </w:r>
          </w:p>
        </w:tc>
        <w:tc>
          <w:tcPr>
            <w:tcW w:w="567" w:type="dxa"/>
          </w:tcPr>
          <w:p w14:paraId="121EEF6B" w14:textId="77777777" w:rsidR="009202D0" w:rsidRDefault="00FC3BAE">
            <w:pPr>
              <w:pStyle w:val="TableParagraph"/>
              <w:spacing w:line="292" w:lineRule="exact"/>
              <w:ind w:left="69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Fev</w:t>
            </w:r>
            <w:proofErr w:type="spellEnd"/>
          </w:p>
        </w:tc>
        <w:tc>
          <w:tcPr>
            <w:tcW w:w="569" w:type="dxa"/>
          </w:tcPr>
          <w:p w14:paraId="47D3A35A" w14:textId="77777777" w:rsidR="009202D0" w:rsidRDefault="00FC3BAE">
            <w:pPr>
              <w:pStyle w:val="TableParagraph"/>
              <w:spacing w:line="292" w:lineRule="exact"/>
              <w:ind w:left="71"/>
              <w:rPr>
                <w:b/>
                <w:sz w:val="24"/>
              </w:rPr>
            </w:pPr>
            <w:r>
              <w:rPr>
                <w:b/>
                <w:sz w:val="24"/>
              </w:rPr>
              <w:t>Mar</w:t>
            </w:r>
          </w:p>
        </w:tc>
        <w:tc>
          <w:tcPr>
            <w:tcW w:w="548" w:type="dxa"/>
          </w:tcPr>
          <w:p w14:paraId="1D2E987A" w14:textId="77777777" w:rsidR="009202D0" w:rsidRDefault="00FC3BAE">
            <w:pPr>
              <w:pStyle w:val="TableParagraph"/>
              <w:spacing w:line="292" w:lineRule="exact"/>
              <w:ind w:left="69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Abr</w:t>
            </w:r>
            <w:proofErr w:type="spellEnd"/>
          </w:p>
        </w:tc>
        <w:tc>
          <w:tcPr>
            <w:tcW w:w="567" w:type="dxa"/>
          </w:tcPr>
          <w:p w14:paraId="1F9C3F90" w14:textId="77777777" w:rsidR="009202D0" w:rsidRDefault="00FC3BAE">
            <w:pPr>
              <w:pStyle w:val="TableParagraph"/>
              <w:spacing w:line="292" w:lineRule="exact"/>
              <w:ind w:left="71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Mai</w:t>
            </w:r>
            <w:proofErr w:type="spellEnd"/>
          </w:p>
        </w:tc>
        <w:tc>
          <w:tcPr>
            <w:tcW w:w="425" w:type="dxa"/>
          </w:tcPr>
          <w:p w14:paraId="483F367A" w14:textId="77777777" w:rsidR="009202D0" w:rsidRDefault="00FC3BAE">
            <w:pPr>
              <w:pStyle w:val="TableParagraph"/>
              <w:spacing w:line="292" w:lineRule="exact"/>
              <w:ind w:left="69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Jun</w:t>
            </w:r>
            <w:proofErr w:type="spellEnd"/>
          </w:p>
        </w:tc>
        <w:tc>
          <w:tcPr>
            <w:tcW w:w="425" w:type="dxa"/>
          </w:tcPr>
          <w:p w14:paraId="3C19C4E1" w14:textId="77777777" w:rsidR="009202D0" w:rsidRDefault="00FC3BAE">
            <w:pPr>
              <w:pStyle w:val="TableParagraph"/>
              <w:spacing w:line="292" w:lineRule="exact"/>
              <w:ind w:left="69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Jul</w:t>
            </w:r>
            <w:proofErr w:type="spellEnd"/>
          </w:p>
        </w:tc>
        <w:tc>
          <w:tcPr>
            <w:tcW w:w="567" w:type="dxa"/>
          </w:tcPr>
          <w:p w14:paraId="43A2CE6B" w14:textId="77777777" w:rsidR="009202D0" w:rsidRDefault="00FC3BAE" w:rsidP="003018B6">
            <w:pPr>
              <w:pStyle w:val="TableParagraph"/>
              <w:spacing w:line="292" w:lineRule="exact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Ago</w:t>
            </w:r>
          </w:p>
        </w:tc>
        <w:tc>
          <w:tcPr>
            <w:tcW w:w="425" w:type="dxa"/>
          </w:tcPr>
          <w:p w14:paraId="57D5C12D" w14:textId="77777777" w:rsidR="009202D0" w:rsidRDefault="00FC3BAE">
            <w:pPr>
              <w:pStyle w:val="TableParagraph"/>
              <w:spacing w:line="292" w:lineRule="exact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Set</w:t>
            </w:r>
          </w:p>
        </w:tc>
        <w:tc>
          <w:tcPr>
            <w:tcW w:w="567" w:type="dxa"/>
          </w:tcPr>
          <w:p w14:paraId="3E60C12D" w14:textId="77777777" w:rsidR="009202D0" w:rsidRDefault="00FC3BAE">
            <w:pPr>
              <w:pStyle w:val="TableParagraph"/>
              <w:spacing w:line="292" w:lineRule="exact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Out</w:t>
            </w:r>
          </w:p>
        </w:tc>
        <w:tc>
          <w:tcPr>
            <w:tcW w:w="567" w:type="dxa"/>
          </w:tcPr>
          <w:p w14:paraId="20DFAF6B" w14:textId="77777777" w:rsidR="009202D0" w:rsidRDefault="00FC3BAE" w:rsidP="003018B6">
            <w:pPr>
              <w:pStyle w:val="TableParagraph"/>
              <w:spacing w:line="292" w:lineRule="exact"/>
              <w:ind w:left="72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Nov</w:t>
            </w:r>
            <w:proofErr w:type="spellEnd"/>
          </w:p>
        </w:tc>
        <w:tc>
          <w:tcPr>
            <w:tcW w:w="724" w:type="dxa"/>
          </w:tcPr>
          <w:p w14:paraId="40596E11" w14:textId="77777777" w:rsidR="009202D0" w:rsidRDefault="00FC3BAE" w:rsidP="003018B6">
            <w:pPr>
              <w:pStyle w:val="TableParagraph"/>
              <w:spacing w:line="292" w:lineRule="exact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Dez</w:t>
            </w:r>
          </w:p>
        </w:tc>
      </w:tr>
      <w:tr w:rsidR="009202D0" w14:paraId="082B6953" w14:textId="77777777" w:rsidTr="003018B6">
        <w:trPr>
          <w:trHeight w:val="292"/>
        </w:trPr>
        <w:tc>
          <w:tcPr>
            <w:tcW w:w="5027" w:type="dxa"/>
          </w:tcPr>
          <w:p w14:paraId="58B525EC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90" w:type="dxa"/>
          </w:tcPr>
          <w:p w14:paraId="387CC379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6" w:type="dxa"/>
          </w:tcPr>
          <w:p w14:paraId="2563D2A6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0194EE0B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9" w:type="dxa"/>
          </w:tcPr>
          <w:p w14:paraId="497CD744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8" w:type="dxa"/>
          </w:tcPr>
          <w:p w14:paraId="555B192E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22E1D7F9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5" w:type="dxa"/>
          </w:tcPr>
          <w:p w14:paraId="4D273244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5" w:type="dxa"/>
          </w:tcPr>
          <w:p w14:paraId="73C02721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2DAA0152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5" w:type="dxa"/>
          </w:tcPr>
          <w:p w14:paraId="6E0162A7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4632A5E4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2012F42C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24" w:type="dxa"/>
          </w:tcPr>
          <w:p w14:paraId="122DF562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202D0" w14:paraId="2A9D6C64" w14:textId="77777777" w:rsidTr="003018B6">
        <w:trPr>
          <w:trHeight w:val="292"/>
        </w:trPr>
        <w:tc>
          <w:tcPr>
            <w:tcW w:w="5027" w:type="dxa"/>
          </w:tcPr>
          <w:p w14:paraId="04745BE3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90" w:type="dxa"/>
          </w:tcPr>
          <w:p w14:paraId="7EF5D8EB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6" w:type="dxa"/>
          </w:tcPr>
          <w:p w14:paraId="388FBE2F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7D7FF301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9" w:type="dxa"/>
          </w:tcPr>
          <w:p w14:paraId="309A56B7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8" w:type="dxa"/>
          </w:tcPr>
          <w:p w14:paraId="2BFD6CF2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344937D0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5" w:type="dxa"/>
          </w:tcPr>
          <w:p w14:paraId="77EEED5E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5" w:type="dxa"/>
          </w:tcPr>
          <w:p w14:paraId="241521F1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59C3D884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5" w:type="dxa"/>
          </w:tcPr>
          <w:p w14:paraId="4956221C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08676411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01769621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24" w:type="dxa"/>
          </w:tcPr>
          <w:p w14:paraId="3D6A1B13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202D0" w14:paraId="0BC40308" w14:textId="77777777" w:rsidTr="003018B6">
        <w:trPr>
          <w:trHeight w:val="294"/>
        </w:trPr>
        <w:tc>
          <w:tcPr>
            <w:tcW w:w="5027" w:type="dxa"/>
          </w:tcPr>
          <w:p w14:paraId="7453F804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790" w:type="dxa"/>
          </w:tcPr>
          <w:p w14:paraId="545E9A6D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6" w:type="dxa"/>
          </w:tcPr>
          <w:p w14:paraId="4C5733DE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7" w:type="dxa"/>
          </w:tcPr>
          <w:p w14:paraId="486DB78C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9" w:type="dxa"/>
          </w:tcPr>
          <w:p w14:paraId="34273EEA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48" w:type="dxa"/>
          </w:tcPr>
          <w:p w14:paraId="60A574AB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7" w:type="dxa"/>
          </w:tcPr>
          <w:p w14:paraId="46799FE8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5" w:type="dxa"/>
          </w:tcPr>
          <w:p w14:paraId="42F874AD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5" w:type="dxa"/>
          </w:tcPr>
          <w:p w14:paraId="50A0F22E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7" w:type="dxa"/>
          </w:tcPr>
          <w:p w14:paraId="4977A6AD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5" w:type="dxa"/>
          </w:tcPr>
          <w:p w14:paraId="0E421E22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7" w:type="dxa"/>
          </w:tcPr>
          <w:p w14:paraId="198AA551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7" w:type="dxa"/>
          </w:tcPr>
          <w:p w14:paraId="76F4D948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724" w:type="dxa"/>
          </w:tcPr>
          <w:p w14:paraId="2A409C96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</w:tr>
    </w:tbl>
    <w:p w14:paraId="79B509E4" w14:textId="77777777" w:rsidR="009202D0" w:rsidRDefault="009202D0">
      <w:pPr>
        <w:rPr>
          <w:rFonts w:ascii="Times New Roman"/>
        </w:rPr>
        <w:sectPr w:rsidR="009202D0">
          <w:headerReference w:type="default" r:id="rId9"/>
          <w:footerReference w:type="default" r:id="rId10"/>
          <w:pgSz w:w="16840" w:h="11910" w:orient="landscape"/>
          <w:pgMar w:top="3560" w:right="340" w:bottom="1440" w:left="900" w:header="720" w:footer="1255" w:gutter="0"/>
          <w:cols w:space="720"/>
        </w:sectPr>
      </w:pPr>
    </w:p>
    <w:p w14:paraId="314974AD" w14:textId="77777777" w:rsidR="009202D0" w:rsidRDefault="009202D0">
      <w:pPr>
        <w:pStyle w:val="Corpodetexto"/>
        <w:spacing w:before="6"/>
        <w:rPr>
          <w:b/>
          <w:sz w:val="12"/>
        </w:rPr>
      </w:pPr>
    </w:p>
    <w:tbl>
      <w:tblPr>
        <w:tblStyle w:val="TableNormal"/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027"/>
        <w:gridCol w:w="3790"/>
        <w:gridCol w:w="566"/>
        <w:gridCol w:w="567"/>
        <w:gridCol w:w="569"/>
        <w:gridCol w:w="703"/>
        <w:gridCol w:w="571"/>
        <w:gridCol w:w="540"/>
        <w:gridCol w:w="480"/>
        <w:gridCol w:w="526"/>
        <w:gridCol w:w="480"/>
        <w:gridCol w:w="523"/>
        <w:gridCol w:w="497"/>
        <w:gridCol w:w="495"/>
      </w:tblGrid>
      <w:tr w:rsidR="009202D0" w14:paraId="56E4AB5E" w14:textId="77777777">
        <w:trPr>
          <w:trHeight w:val="292"/>
        </w:trPr>
        <w:tc>
          <w:tcPr>
            <w:tcW w:w="5027" w:type="dxa"/>
          </w:tcPr>
          <w:p w14:paraId="6A0DECA2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90" w:type="dxa"/>
          </w:tcPr>
          <w:p w14:paraId="333BF03F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6" w:type="dxa"/>
          </w:tcPr>
          <w:p w14:paraId="1D7C8239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4C9C764F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9" w:type="dxa"/>
          </w:tcPr>
          <w:p w14:paraId="297397FB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3" w:type="dxa"/>
          </w:tcPr>
          <w:p w14:paraId="529A4582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71" w:type="dxa"/>
          </w:tcPr>
          <w:p w14:paraId="03697774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0" w:type="dxa"/>
          </w:tcPr>
          <w:p w14:paraId="00184DD9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80" w:type="dxa"/>
          </w:tcPr>
          <w:p w14:paraId="3F6F33DB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6" w:type="dxa"/>
          </w:tcPr>
          <w:p w14:paraId="282530FA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80" w:type="dxa"/>
          </w:tcPr>
          <w:p w14:paraId="35D4B4D2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3" w:type="dxa"/>
          </w:tcPr>
          <w:p w14:paraId="3C29B980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97" w:type="dxa"/>
          </w:tcPr>
          <w:p w14:paraId="27BE3BD8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95" w:type="dxa"/>
          </w:tcPr>
          <w:p w14:paraId="480A86DD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202D0" w14:paraId="4346264B" w14:textId="77777777">
        <w:trPr>
          <w:trHeight w:val="292"/>
        </w:trPr>
        <w:tc>
          <w:tcPr>
            <w:tcW w:w="5027" w:type="dxa"/>
          </w:tcPr>
          <w:p w14:paraId="1D8F223F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90" w:type="dxa"/>
          </w:tcPr>
          <w:p w14:paraId="17219059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6" w:type="dxa"/>
          </w:tcPr>
          <w:p w14:paraId="7DAB686A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33D1B2A7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9" w:type="dxa"/>
          </w:tcPr>
          <w:p w14:paraId="0EBF8C29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3" w:type="dxa"/>
          </w:tcPr>
          <w:p w14:paraId="6570AC0D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71" w:type="dxa"/>
          </w:tcPr>
          <w:p w14:paraId="2E85608A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0" w:type="dxa"/>
          </w:tcPr>
          <w:p w14:paraId="4DD56499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80" w:type="dxa"/>
          </w:tcPr>
          <w:p w14:paraId="0E8132F4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6" w:type="dxa"/>
          </w:tcPr>
          <w:p w14:paraId="0D8C674D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80" w:type="dxa"/>
          </w:tcPr>
          <w:p w14:paraId="5E63B256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3" w:type="dxa"/>
          </w:tcPr>
          <w:p w14:paraId="31BD8461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97" w:type="dxa"/>
          </w:tcPr>
          <w:p w14:paraId="4E8C4FBC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95" w:type="dxa"/>
          </w:tcPr>
          <w:p w14:paraId="77DBB89C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202D0" w14:paraId="3895C1EA" w14:textId="77777777">
        <w:trPr>
          <w:trHeight w:val="292"/>
        </w:trPr>
        <w:tc>
          <w:tcPr>
            <w:tcW w:w="5027" w:type="dxa"/>
          </w:tcPr>
          <w:p w14:paraId="7537DB31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90" w:type="dxa"/>
          </w:tcPr>
          <w:p w14:paraId="7AE0DFBB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6" w:type="dxa"/>
          </w:tcPr>
          <w:p w14:paraId="1FF40FBB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710C4A14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9" w:type="dxa"/>
          </w:tcPr>
          <w:p w14:paraId="7F82D69A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3" w:type="dxa"/>
          </w:tcPr>
          <w:p w14:paraId="596FBD2B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71" w:type="dxa"/>
          </w:tcPr>
          <w:p w14:paraId="2EB8F1C4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0" w:type="dxa"/>
          </w:tcPr>
          <w:p w14:paraId="081FA933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80" w:type="dxa"/>
          </w:tcPr>
          <w:p w14:paraId="41AAB775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6" w:type="dxa"/>
          </w:tcPr>
          <w:p w14:paraId="4D4CEA9B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80" w:type="dxa"/>
          </w:tcPr>
          <w:p w14:paraId="1AD113C1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3" w:type="dxa"/>
          </w:tcPr>
          <w:p w14:paraId="61EF859D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97" w:type="dxa"/>
          </w:tcPr>
          <w:p w14:paraId="3CE5C236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95" w:type="dxa"/>
          </w:tcPr>
          <w:p w14:paraId="555853DA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202D0" w14:paraId="663710C4" w14:textId="77777777">
        <w:trPr>
          <w:trHeight w:val="294"/>
        </w:trPr>
        <w:tc>
          <w:tcPr>
            <w:tcW w:w="5027" w:type="dxa"/>
          </w:tcPr>
          <w:p w14:paraId="643D012D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790" w:type="dxa"/>
          </w:tcPr>
          <w:p w14:paraId="13630D04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6" w:type="dxa"/>
          </w:tcPr>
          <w:p w14:paraId="59F71AFC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7" w:type="dxa"/>
          </w:tcPr>
          <w:p w14:paraId="77D308CA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9" w:type="dxa"/>
          </w:tcPr>
          <w:p w14:paraId="76052604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703" w:type="dxa"/>
          </w:tcPr>
          <w:p w14:paraId="3E905260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71" w:type="dxa"/>
          </w:tcPr>
          <w:p w14:paraId="41B50E82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40" w:type="dxa"/>
          </w:tcPr>
          <w:p w14:paraId="59FA5EB3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80" w:type="dxa"/>
          </w:tcPr>
          <w:p w14:paraId="750FF22F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26" w:type="dxa"/>
          </w:tcPr>
          <w:p w14:paraId="7FCAEA42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80" w:type="dxa"/>
          </w:tcPr>
          <w:p w14:paraId="2689E97A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23" w:type="dxa"/>
          </w:tcPr>
          <w:p w14:paraId="13CEBEC5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97" w:type="dxa"/>
          </w:tcPr>
          <w:p w14:paraId="7D79500C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95" w:type="dxa"/>
          </w:tcPr>
          <w:p w14:paraId="3200DD50" w14:textId="77777777" w:rsidR="009202D0" w:rsidRDefault="009202D0">
            <w:pPr>
              <w:pStyle w:val="TableParagraph"/>
              <w:rPr>
                <w:rFonts w:ascii="Times New Roman"/>
              </w:rPr>
            </w:pPr>
          </w:p>
        </w:tc>
      </w:tr>
      <w:tr w:rsidR="009202D0" w14:paraId="1E541A33" w14:textId="77777777">
        <w:trPr>
          <w:trHeight w:val="292"/>
        </w:trPr>
        <w:tc>
          <w:tcPr>
            <w:tcW w:w="5027" w:type="dxa"/>
          </w:tcPr>
          <w:p w14:paraId="698B0CB6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90" w:type="dxa"/>
          </w:tcPr>
          <w:p w14:paraId="16739655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6" w:type="dxa"/>
          </w:tcPr>
          <w:p w14:paraId="6B5B0A27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1EA15AC1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9" w:type="dxa"/>
          </w:tcPr>
          <w:p w14:paraId="2F2356D6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3" w:type="dxa"/>
          </w:tcPr>
          <w:p w14:paraId="79C71679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71" w:type="dxa"/>
          </w:tcPr>
          <w:p w14:paraId="65B60BC7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0" w:type="dxa"/>
          </w:tcPr>
          <w:p w14:paraId="13EEB9D2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80" w:type="dxa"/>
          </w:tcPr>
          <w:p w14:paraId="485B6FAD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6" w:type="dxa"/>
          </w:tcPr>
          <w:p w14:paraId="76D81723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80" w:type="dxa"/>
          </w:tcPr>
          <w:p w14:paraId="5AFC8B01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3" w:type="dxa"/>
          </w:tcPr>
          <w:p w14:paraId="256D97C8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97" w:type="dxa"/>
          </w:tcPr>
          <w:p w14:paraId="78649524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95" w:type="dxa"/>
          </w:tcPr>
          <w:p w14:paraId="45BA7CD7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202D0" w14:paraId="27ACB0AC" w14:textId="77777777">
        <w:trPr>
          <w:trHeight w:val="292"/>
        </w:trPr>
        <w:tc>
          <w:tcPr>
            <w:tcW w:w="5027" w:type="dxa"/>
          </w:tcPr>
          <w:p w14:paraId="1B7DE50E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90" w:type="dxa"/>
          </w:tcPr>
          <w:p w14:paraId="47C90B59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6" w:type="dxa"/>
          </w:tcPr>
          <w:p w14:paraId="06C53731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7" w:type="dxa"/>
          </w:tcPr>
          <w:p w14:paraId="56E30ED1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9" w:type="dxa"/>
          </w:tcPr>
          <w:p w14:paraId="5FBC54B8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3" w:type="dxa"/>
          </w:tcPr>
          <w:p w14:paraId="570B0D28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71" w:type="dxa"/>
          </w:tcPr>
          <w:p w14:paraId="5E048A1A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0" w:type="dxa"/>
          </w:tcPr>
          <w:p w14:paraId="6F32E7BA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80" w:type="dxa"/>
          </w:tcPr>
          <w:p w14:paraId="0EF0B413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6" w:type="dxa"/>
          </w:tcPr>
          <w:p w14:paraId="4338E6CA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80" w:type="dxa"/>
          </w:tcPr>
          <w:p w14:paraId="78FA9B76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3" w:type="dxa"/>
          </w:tcPr>
          <w:p w14:paraId="412AF408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97" w:type="dxa"/>
          </w:tcPr>
          <w:p w14:paraId="27E09B9E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95" w:type="dxa"/>
          </w:tcPr>
          <w:p w14:paraId="6EBEC587" w14:textId="77777777" w:rsidR="009202D0" w:rsidRDefault="009202D0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27028E3A" w14:textId="77777777" w:rsidR="009202D0" w:rsidRDefault="009202D0">
      <w:pPr>
        <w:rPr>
          <w:rFonts w:ascii="Times New Roman"/>
          <w:sz w:val="20"/>
        </w:rPr>
        <w:sectPr w:rsidR="009202D0">
          <w:pgSz w:w="16840" w:h="11910" w:orient="landscape"/>
          <w:pgMar w:top="3560" w:right="340" w:bottom="1440" w:left="900" w:header="720" w:footer="1255" w:gutter="0"/>
          <w:cols w:space="720"/>
        </w:sectPr>
      </w:pPr>
    </w:p>
    <w:p w14:paraId="28171572" w14:textId="77777777" w:rsidR="009202D0" w:rsidRDefault="00FC3BAE">
      <w:pPr>
        <w:pStyle w:val="Corpodetexto"/>
        <w:ind w:left="4710"/>
        <w:rPr>
          <w:sz w:val="20"/>
        </w:rPr>
      </w:pPr>
      <w:r>
        <w:rPr>
          <w:noProof/>
          <w:sz w:val="20"/>
          <w:lang w:val="pt-BR" w:eastAsia="pt-BR"/>
        </w:rPr>
        <w:lastRenderedPageBreak/>
        <w:drawing>
          <wp:inline distT="0" distB="0" distL="0" distR="0" wp14:anchorId="6B2079A9" wp14:editId="57E82C1F">
            <wp:extent cx="813132" cy="814387"/>
            <wp:effectExtent l="0" t="0" r="0" b="0"/>
            <wp:docPr id="5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13132" cy="814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E901B" w14:textId="77777777" w:rsidR="009202D0" w:rsidRDefault="00FC3BAE">
      <w:pPr>
        <w:pStyle w:val="Ttulo1"/>
        <w:spacing w:before="21"/>
        <w:ind w:left="2843" w:right="2855" w:firstLine="1142"/>
      </w:pPr>
      <w:r>
        <w:t>MINISTÉRIO DA EDUCAÇÃO</w:t>
      </w:r>
      <w:r>
        <w:rPr>
          <w:spacing w:val="1"/>
        </w:rPr>
        <w:t xml:space="preserve"> </w:t>
      </w:r>
      <w:r>
        <w:t>UNIVERSIDADE</w:t>
      </w:r>
      <w:r>
        <w:rPr>
          <w:spacing w:val="-3"/>
        </w:rPr>
        <w:t xml:space="preserve"> </w:t>
      </w:r>
      <w:r>
        <w:t>FEDERAL</w:t>
      </w:r>
      <w:r>
        <w:rPr>
          <w:spacing w:val="-4"/>
        </w:rPr>
        <w:t xml:space="preserve"> </w:t>
      </w:r>
      <w:r>
        <w:t>RURAL</w:t>
      </w:r>
      <w:r>
        <w:rPr>
          <w:spacing w:val="-4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PERNAMBUCO</w:t>
      </w:r>
    </w:p>
    <w:p w14:paraId="160B1F8C" w14:textId="77777777" w:rsidR="009202D0" w:rsidRDefault="00FC3BAE">
      <w:pPr>
        <w:spacing w:before="2"/>
        <w:ind w:left="3033" w:right="1916" w:hanging="1117"/>
        <w:rPr>
          <w:b/>
          <w:sz w:val="24"/>
        </w:rPr>
      </w:pPr>
      <w:r>
        <w:rPr>
          <w:b/>
          <w:sz w:val="24"/>
        </w:rPr>
        <w:t>SECRETARIA GERAL DOS CONSELHOS DA ADMINISTRAÇÃO SUPERIOR</w:t>
      </w:r>
      <w:r>
        <w:rPr>
          <w:b/>
          <w:spacing w:val="-52"/>
          <w:sz w:val="24"/>
        </w:rPr>
        <w:t xml:space="preserve"> </w:t>
      </w:r>
      <w:r>
        <w:rPr>
          <w:b/>
          <w:sz w:val="24"/>
        </w:rPr>
        <w:t>CONSELHO D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ENSINO,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ESQUISA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EXTENSÃO</w:t>
      </w:r>
    </w:p>
    <w:p w14:paraId="43C5F921" w14:textId="77777777" w:rsidR="009202D0" w:rsidRDefault="00FC3BAE">
      <w:pPr>
        <w:pStyle w:val="Corpodetexto"/>
        <w:spacing w:before="120"/>
        <w:ind w:left="253"/>
      </w:pPr>
      <w:r>
        <w:t>(ANEXO</w:t>
      </w:r>
      <w:r>
        <w:rPr>
          <w:spacing w:val="-1"/>
        </w:rPr>
        <w:t xml:space="preserve"> </w:t>
      </w:r>
      <w:r>
        <w:t>DA</w:t>
      </w:r>
      <w:r>
        <w:rPr>
          <w:spacing w:val="-3"/>
        </w:rPr>
        <w:t xml:space="preserve"> </w:t>
      </w:r>
      <w:r>
        <w:t>RESOLUÇÃO</w:t>
      </w:r>
      <w:r>
        <w:rPr>
          <w:spacing w:val="-1"/>
        </w:rPr>
        <w:t xml:space="preserve"> </w:t>
      </w:r>
      <w:r>
        <w:t>Nº 361/2021</w:t>
      </w:r>
      <w:r>
        <w:rPr>
          <w:spacing w:val="-2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CEPE)</w:t>
      </w:r>
    </w:p>
    <w:p w14:paraId="1CF33477" w14:textId="77777777" w:rsidR="009202D0" w:rsidRDefault="009202D0">
      <w:pPr>
        <w:pStyle w:val="Corpodetexto"/>
        <w:spacing w:before="1"/>
        <w:rPr>
          <w:sz w:val="10"/>
        </w:rPr>
      </w:pPr>
    </w:p>
    <w:tbl>
      <w:tblPr>
        <w:tblStyle w:val="TableNormal"/>
        <w:tblW w:w="0" w:type="auto"/>
        <w:tblInd w:w="14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457"/>
      </w:tblGrid>
      <w:tr w:rsidR="009202D0" w14:paraId="1678B75F" w14:textId="77777777">
        <w:trPr>
          <w:trHeight w:val="327"/>
        </w:trPr>
        <w:tc>
          <w:tcPr>
            <w:tcW w:w="10457" w:type="dxa"/>
          </w:tcPr>
          <w:p w14:paraId="39308C07" w14:textId="77777777" w:rsidR="009202D0" w:rsidRDefault="00FC3BAE">
            <w:pPr>
              <w:pStyle w:val="TableParagraph"/>
              <w:spacing w:before="18" w:line="290" w:lineRule="exact"/>
              <w:ind w:left="122"/>
              <w:rPr>
                <w:b/>
                <w:sz w:val="24"/>
              </w:rPr>
            </w:pPr>
            <w:r>
              <w:rPr>
                <w:b/>
                <w:sz w:val="24"/>
              </w:rPr>
              <w:t>9.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REFERÊNCIAS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BIBLIOGRÁFICAS</w:t>
            </w:r>
          </w:p>
        </w:tc>
      </w:tr>
    </w:tbl>
    <w:p w14:paraId="301F6E49" w14:textId="77777777" w:rsidR="009202D0" w:rsidRDefault="009202D0">
      <w:pPr>
        <w:pStyle w:val="Corpodetexto"/>
      </w:pPr>
    </w:p>
    <w:p w14:paraId="40D6B7E4" w14:textId="77777777" w:rsidR="009202D0" w:rsidRDefault="009202D0">
      <w:pPr>
        <w:pStyle w:val="Corpodetexto"/>
      </w:pPr>
    </w:p>
    <w:p w14:paraId="085989B6" w14:textId="77777777" w:rsidR="009202D0" w:rsidRDefault="009202D0">
      <w:pPr>
        <w:pStyle w:val="Corpodetexto"/>
      </w:pPr>
    </w:p>
    <w:p w14:paraId="6E04C376" w14:textId="77777777" w:rsidR="009202D0" w:rsidRDefault="009202D0">
      <w:pPr>
        <w:pStyle w:val="Corpodetexto"/>
      </w:pPr>
    </w:p>
    <w:p w14:paraId="47CB767C" w14:textId="77777777" w:rsidR="009202D0" w:rsidRDefault="009202D0">
      <w:pPr>
        <w:pStyle w:val="Corpodetexto"/>
        <w:spacing w:before="4"/>
      </w:pPr>
    </w:p>
    <w:p w14:paraId="638D4D2F" w14:textId="77777777" w:rsidR="009202D0" w:rsidRDefault="00FC3BAE">
      <w:pPr>
        <w:pStyle w:val="Ttulo1"/>
      </w:pPr>
      <w:r>
        <w:t>DATA</w:t>
      </w:r>
      <w:r>
        <w:rPr>
          <w:spacing w:val="-4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ASSINATURA</w:t>
      </w:r>
      <w:r>
        <w:rPr>
          <w:spacing w:val="-4"/>
        </w:rPr>
        <w:t xml:space="preserve"> </w:t>
      </w:r>
      <w:r>
        <w:t>DO</w:t>
      </w:r>
      <w:r>
        <w:rPr>
          <w:spacing w:val="-3"/>
        </w:rPr>
        <w:t xml:space="preserve"> </w:t>
      </w:r>
      <w:r>
        <w:t>COORDENADOR:</w:t>
      </w:r>
    </w:p>
    <w:p w14:paraId="3ED6F19F" w14:textId="77777777" w:rsidR="009202D0" w:rsidRDefault="009202D0">
      <w:pPr>
        <w:pStyle w:val="Corpodetexto"/>
        <w:spacing w:before="2"/>
        <w:rPr>
          <w:b/>
        </w:rPr>
      </w:pPr>
    </w:p>
    <w:tbl>
      <w:tblPr>
        <w:tblStyle w:val="TableNormal"/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438"/>
      </w:tblGrid>
      <w:tr w:rsidR="009202D0" w14:paraId="3102C680" w14:textId="77777777">
        <w:trPr>
          <w:trHeight w:val="621"/>
        </w:trPr>
        <w:tc>
          <w:tcPr>
            <w:tcW w:w="10438" w:type="dxa"/>
          </w:tcPr>
          <w:p w14:paraId="570029AA" w14:textId="77777777" w:rsidR="009202D0" w:rsidRDefault="009202D0">
            <w:pPr>
              <w:pStyle w:val="TableParagraph"/>
              <w:spacing w:before="6"/>
              <w:rPr>
                <w:b/>
                <w:sz w:val="25"/>
              </w:rPr>
            </w:pPr>
          </w:p>
          <w:p w14:paraId="3C4B54D8" w14:textId="77777777" w:rsidR="009202D0" w:rsidRDefault="00FC3BAE">
            <w:pPr>
              <w:pStyle w:val="TableParagraph"/>
              <w:tabs>
                <w:tab w:val="left" w:pos="2945"/>
                <w:tab w:val="left" w:pos="8338"/>
              </w:tabs>
              <w:spacing w:line="290" w:lineRule="exact"/>
              <w:ind w:left="473"/>
              <w:rPr>
                <w:sz w:val="24"/>
              </w:rPr>
            </w:pPr>
            <w:proofErr w:type="spellStart"/>
            <w:r>
              <w:rPr>
                <w:sz w:val="24"/>
              </w:rPr>
              <w:t>xx</w:t>
            </w:r>
            <w:proofErr w:type="spellEnd"/>
            <w:r>
              <w:rPr>
                <w:sz w:val="24"/>
              </w:rPr>
              <w:t>/</w:t>
            </w:r>
            <w:proofErr w:type="spellStart"/>
            <w:r>
              <w:rPr>
                <w:sz w:val="24"/>
              </w:rPr>
              <w:t>xx</w:t>
            </w:r>
            <w:proofErr w:type="spellEnd"/>
            <w:r>
              <w:rPr>
                <w:sz w:val="24"/>
              </w:rPr>
              <w:t>/20xx</w:t>
            </w:r>
            <w:r>
              <w:rPr>
                <w:sz w:val="24"/>
              </w:rPr>
              <w:tab/>
            </w:r>
            <w:proofErr w:type="spellStart"/>
            <w:r>
              <w:rPr>
                <w:sz w:val="24"/>
              </w:rPr>
              <w:t>Ass</w:t>
            </w:r>
            <w:proofErr w:type="spellEnd"/>
            <w:r>
              <w:rPr>
                <w:sz w:val="24"/>
              </w:rPr>
              <w:t>: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</w:p>
        </w:tc>
      </w:tr>
    </w:tbl>
    <w:p w14:paraId="5285E2C8" w14:textId="77777777" w:rsidR="00FC3BAE" w:rsidRDefault="00FC3BAE"/>
    <w:sectPr w:rsidR="00FC3BAE">
      <w:headerReference w:type="default" r:id="rId12"/>
      <w:footerReference w:type="default" r:id="rId13"/>
      <w:pgSz w:w="11910" w:h="16840"/>
      <w:pgMar w:top="700" w:right="300" w:bottom="1440" w:left="880" w:header="0" w:footer="125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EE686" w14:textId="77777777" w:rsidR="0061557B" w:rsidRDefault="0061557B">
      <w:r>
        <w:separator/>
      </w:r>
    </w:p>
  </w:endnote>
  <w:endnote w:type="continuationSeparator" w:id="0">
    <w:p w14:paraId="4B0FDA87" w14:textId="77777777" w:rsidR="0061557B" w:rsidRDefault="006155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71A26" w14:textId="77777777" w:rsidR="009202D0" w:rsidRDefault="003018B6">
    <w:pPr>
      <w:pStyle w:val="Corpodetexto"/>
      <w:spacing w:line="14" w:lineRule="auto"/>
      <w:rPr>
        <w:sz w:val="20"/>
      </w:rPr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486939648" behindDoc="1" locked="0" layoutInCell="1" allowOverlap="1" wp14:anchorId="2F8D90D1" wp14:editId="64F97565">
              <wp:simplePos x="0" y="0"/>
              <wp:positionH relativeFrom="page">
                <wp:posOffset>1066800</wp:posOffset>
              </wp:positionH>
              <wp:positionV relativeFrom="page">
                <wp:posOffset>9752965</wp:posOffset>
              </wp:positionV>
              <wp:extent cx="4785360" cy="165735"/>
              <wp:effectExtent l="0" t="0" r="0" b="0"/>
              <wp:wrapNone/>
              <wp:docPr id="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8536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37EF7F9" w14:textId="77777777" w:rsidR="009202D0" w:rsidRDefault="00FC3BAE">
                          <w:pPr>
                            <w:spacing w:before="10"/>
                            <w:ind w:left="20"/>
                            <w:rPr>
                              <w:rFonts w:ascii="Times New Roman" w:hAnsi="Times New Roman"/>
                              <w:sz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Confere</w:t>
                          </w:r>
                          <w:r>
                            <w:rPr>
                              <w:rFonts w:ascii="Times New Roman" w:hAnsi="Times New Roman"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com</w:t>
                          </w:r>
                          <w:r>
                            <w:rPr>
                              <w:rFonts w:ascii="Times New Roman" w:hAnsi="Times New Roman"/>
                              <w:spacing w:val="-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o original</w:t>
                          </w:r>
                          <w:r>
                            <w:rPr>
                              <w:rFonts w:ascii="Times New Roman" w:hAnsi="Times New Roman"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assinado</w:t>
                          </w:r>
                          <w:r>
                            <w:rPr>
                              <w:rFonts w:ascii="Times New Roman" w:hAnsi="Times New Roman"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pelo</w:t>
                          </w:r>
                          <w:r>
                            <w:rPr>
                              <w:rFonts w:ascii="Times New Roman" w:hAnsi="Times New Roman"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Reitor</w:t>
                          </w:r>
                          <w:r>
                            <w:rPr>
                              <w:rFonts w:ascii="Times New Roman" w:hAnsi="Times New Roman"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em Exercício</w:t>
                          </w:r>
                          <w:r>
                            <w:rPr>
                              <w:rFonts w:ascii="Times New Roman" w:hAnsi="Times New Roman"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e</w:t>
                          </w:r>
                          <w:r>
                            <w:rPr>
                              <w:rFonts w:ascii="Times New Roman" w:hAnsi="Times New Roman"/>
                              <w:spacing w:val="-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arquivado nesta</w:t>
                          </w:r>
                          <w:r>
                            <w:rPr>
                              <w:rFonts w:ascii="Times New Roman" w:hAnsi="Times New Roman"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Secretaria</w:t>
                          </w:r>
                          <w:r>
                            <w:rPr>
                              <w:rFonts w:ascii="Times New Roman" w:hAnsi="Times New Roman"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Geral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9" type="#_x0000_t202" style="position:absolute;margin-left:84pt;margin-top:767.95pt;width:376.8pt;height:13.05pt;z-index:-16376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" filled="f" stroked="f">
              <v:textbox inset="0,0,0,0">
                <w:txbxContent>
                  <w:p w:rsidR="009202D0" w:rsidRDefault="00FC3BAE">
                    <w:pPr>
                      <w:spacing w:before="10"/>
                      <w:ind w:left="20"/>
                      <w:rPr>
                        <w:rFonts w:ascii="Times New Roman" w:hAnsi="Times New Roman"/>
                        <w:sz w:val="20"/>
                      </w:rPr>
                    </w:pPr>
                    <w:r>
                      <w:rPr>
                        <w:rFonts w:ascii="Times New Roman" w:hAnsi="Times New Roman"/>
                        <w:sz w:val="20"/>
                      </w:rPr>
                      <w:t>Confere</w:t>
                    </w:r>
                    <w:r>
                      <w:rPr>
                        <w:rFonts w:ascii="Times New Roman" w:hAnsi="Times New Roman"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com</w:t>
                    </w:r>
                    <w:r>
                      <w:rPr>
                        <w:rFonts w:ascii="Times New Roman" w:hAnsi="Times New Roman"/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o original</w:t>
                    </w:r>
                    <w:r>
                      <w:rPr>
                        <w:rFonts w:ascii="Times New Roman" w:hAnsi="Times New Roman"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assinado</w:t>
                    </w:r>
                    <w:r>
                      <w:rPr>
                        <w:rFonts w:ascii="Times New Roman" w:hAnsi="Times New Roman"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pelo</w:t>
                    </w:r>
                    <w:r>
                      <w:rPr>
                        <w:rFonts w:ascii="Times New Roman" w:hAnsi="Times New Roman"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Reitor</w:t>
                    </w:r>
                    <w:r>
                      <w:rPr>
                        <w:rFonts w:ascii="Times New Roman" w:hAnsi="Times New Roman"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em Exercício</w:t>
                    </w:r>
                    <w:r>
                      <w:rPr>
                        <w:rFonts w:ascii="Times New Roman" w:hAnsi="Times New Roman"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e</w:t>
                    </w:r>
                    <w:r>
                      <w:rPr>
                        <w:rFonts w:ascii="Times New Roman" w:hAnsi="Times New Roman"/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arquivado nesta</w:t>
                    </w:r>
                    <w:r>
                      <w:rPr>
                        <w:rFonts w:ascii="Times New Roman" w:hAnsi="Times New Roman"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Secretaria</w:t>
                    </w:r>
                    <w:r>
                      <w:rPr>
                        <w:rFonts w:ascii="Times New Roman" w:hAnsi="Times New Roman"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Geral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9E56E" w14:textId="77777777" w:rsidR="009202D0" w:rsidRDefault="003018B6">
    <w:pPr>
      <w:pStyle w:val="Corpodetexto"/>
      <w:spacing w:line="14" w:lineRule="auto"/>
      <w:rPr>
        <w:sz w:val="20"/>
      </w:rPr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486941184" behindDoc="1" locked="0" layoutInCell="1" allowOverlap="1" wp14:anchorId="687B4268" wp14:editId="5BAF9155">
              <wp:simplePos x="0" y="0"/>
              <wp:positionH relativeFrom="page">
                <wp:posOffset>1066800</wp:posOffset>
              </wp:positionH>
              <wp:positionV relativeFrom="page">
                <wp:posOffset>6625590</wp:posOffset>
              </wp:positionV>
              <wp:extent cx="4784725" cy="165735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8472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8DBAFD" w14:textId="77777777" w:rsidR="009202D0" w:rsidRDefault="00FC3BAE">
                          <w:pPr>
                            <w:spacing w:before="10"/>
                            <w:ind w:left="20"/>
                            <w:rPr>
                              <w:rFonts w:ascii="Times New Roman" w:hAnsi="Times New Roman"/>
                              <w:sz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Confere</w:t>
                          </w:r>
                          <w:r>
                            <w:rPr>
                              <w:rFonts w:ascii="Times New Roman" w:hAnsi="Times New Roman"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com</w:t>
                          </w:r>
                          <w:r>
                            <w:rPr>
                              <w:rFonts w:ascii="Times New Roman" w:hAnsi="Times New Roman"/>
                              <w:spacing w:val="-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o original</w:t>
                          </w:r>
                          <w:r>
                            <w:rPr>
                              <w:rFonts w:ascii="Times New Roman" w:hAnsi="Times New Roman"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assinado</w:t>
                          </w:r>
                          <w:r>
                            <w:rPr>
                              <w:rFonts w:ascii="Times New Roman" w:hAnsi="Times New Roman"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pelo</w:t>
                          </w:r>
                          <w:r>
                            <w:rPr>
                              <w:rFonts w:ascii="Times New Roman" w:hAnsi="Times New Roman"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Reitor</w:t>
                          </w:r>
                          <w:r>
                            <w:rPr>
                              <w:rFonts w:ascii="Times New Roman" w:hAnsi="Times New Roman"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em Exercício</w:t>
                          </w:r>
                          <w:r>
                            <w:rPr>
                              <w:rFonts w:ascii="Times New Roman" w:hAnsi="Times New Roman"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e</w:t>
                          </w:r>
                          <w:r>
                            <w:rPr>
                              <w:rFonts w:ascii="Times New Roman" w:hAnsi="Times New Roman"/>
                              <w:spacing w:val="-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arquivado nesta</w:t>
                          </w:r>
                          <w:r>
                            <w:rPr>
                              <w:rFonts w:ascii="Times New Roman" w:hAnsi="Times New Roman"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Secretaria</w:t>
                          </w:r>
                          <w:r>
                            <w:rPr>
                              <w:rFonts w:ascii="Times New Roman" w:hAnsi="Times New Roman"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Geral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84pt;margin-top:521.7pt;width:376.75pt;height:13.05pt;z-index:-1637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" filled="f" stroked="f">
              <v:textbox inset="0,0,0,0">
                <w:txbxContent>
                  <w:p w:rsidR="009202D0" w:rsidRDefault="00FC3BAE">
                    <w:pPr>
                      <w:spacing w:before="10"/>
                      <w:ind w:left="20"/>
                      <w:rPr>
                        <w:rFonts w:ascii="Times New Roman" w:hAnsi="Times New Roman"/>
                        <w:sz w:val="20"/>
                      </w:rPr>
                    </w:pPr>
                    <w:r>
                      <w:rPr>
                        <w:rFonts w:ascii="Times New Roman" w:hAnsi="Times New Roman"/>
                        <w:sz w:val="20"/>
                      </w:rPr>
                      <w:t>Confere</w:t>
                    </w:r>
                    <w:r>
                      <w:rPr>
                        <w:rFonts w:ascii="Times New Roman" w:hAnsi="Times New Roman"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com</w:t>
                    </w:r>
                    <w:r>
                      <w:rPr>
                        <w:rFonts w:ascii="Times New Roman" w:hAnsi="Times New Roman"/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o original</w:t>
                    </w:r>
                    <w:r>
                      <w:rPr>
                        <w:rFonts w:ascii="Times New Roman" w:hAnsi="Times New Roman"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assinado</w:t>
                    </w:r>
                    <w:r>
                      <w:rPr>
                        <w:rFonts w:ascii="Times New Roman" w:hAnsi="Times New Roman"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pelo</w:t>
                    </w:r>
                    <w:r>
                      <w:rPr>
                        <w:rFonts w:ascii="Times New Roman" w:hAnsi="Times New Roman"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Reitor</w:t>
                    </w:r>
                    <w:r>
                      <w:rPr>
                        <w:rFonts w:ascii="Times New Roman" w:hAnsi="Times New Roman"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em Exercício</w:t>
                    </w:r>
                    <w:r>
                      <w:rPr>
                        <w:rFonts w:ascii="Times New Roman" w:hAnsi="Times New Roman"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e</w:t>
                    </w:r>
                    <w:r>
                      <w:rPr>
                        <w:rFonts w:ascii="Times New Roman" w:hAnsi="Times New Roman"/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arquivado nesta</w:t>
                    </w:r>
                    <w:r>
                      <w:rPr>
                        <w:rFonts w:ascii="Times New Roman" w:hAnsi="Times New Roman"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Secretaria</w:t>
                    </w:r>
                    <w:r>
                      <w:rPr>
                        <w:rFonts w:ascii="Times New Roman" w:hAnsi="Times New Roman"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Geral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F3475" w14:textId="77777777" w:rsidR="009202D0" w:rsidRDefault="003018B6">
    <w:pPr>
      <w:pStyle w:val="Corpodetexto"/>
      <w:spacing w:line="14" w:lineRule="auto"/>
      <w:rPr>
        <w:sz w:val="20"/>
      </w:rPr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486941696" behindDoc="1" locked="0" layoutInCell="1" allowOverlap="1" wp14:anchorId="796745E3" wp14:editId="09F117C5">
              <wp:simplePos x="0" y="0"/>
              <wp:positionH relativeFrom="page">
                <wp:posOffset>1066800</wp:posOffset>
              </wp:positionH>
              <wp:positionV relativeFrom="page">
                <wp:posOffset>9752965</wp:posOffset>
              </wp:positionV>
              <wp:extent cx="4785360" cy="1657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8536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E456E05" w14:textId="77777777" w:rsidR="009202D0" w:rsidRDefault="00FC3BAE">
                          <w:pPr>
                            <w:spacing w:before="10"/>
                            <w:ind w:left="20"/>
                            <w:rPr>
                              <w:rFonts w:ascii="Times New Roman" w:hAnsi="Times New Roman"/>
                              <w:sz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Confere</w:t>
                          </w:r>
                          <w:r>
                            <w:rPr>
                              <w:rFonts w:ascii="Times New Roman" w:hAnsi="Times New Roman"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com</w:t>
                          </w:r>
                          <w:r>
                            <w:rPr>
                              <w:rFonts w:ascii="Times New Roman" w:hAnsi="Times New Roman"/>
                              <w:spacing w:val="-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o original</w:t>
                          </w:r>
                          <w:r>
                            <w:rPr>
                              <w:rFonts w:ascii="Times New Roman" w:hAnsi="Times New Roman"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assinado</w:t>
                          </w:r>
                          <w:r>
                            <w:rPr>
                              <w:rFonts w:ascii="Times New Roman" w:hAnsi="Times New Roman"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pelo</w:t>
                          </w:r>
                          <w:r>
                            <w:rPr>
                              <w:rFonts w:ascii="Times New Roman" w:hAnsi="Times New Roman"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Reitor</w:t>
                          </w:r>
                          <w:r>
                            <w:rPr>
                              <w:rFonts w:ascii="Times New Roman" w:hAnsi="Times New Roman"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em Exercício</w:t>
                          </w:r>
                          <w:r>
                            <w:rPr>
                              <w:rFonts w:ascii="Times New Roman" w:hAnsi="Times New Roman"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e</w:t>
                          </w:r>
                          <w:r>
                            <w:rPr>
                              <w:rFonts w:ascii="Times New Roman" w:hAnsi="Times New Roman"/>
                              <w:spacing w:val="-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arquivado nesta</w:t>
                          </w:r>
                          <w:r>
                            <w:rPr>
                              <w:rFonts w:ascii="Times New Roman" w:hAnsi="Times New Roman"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Secretaria</w:t>
                          </w:r>
                          <w:r>
                            <w:rPr>
                              <w:rFonts w:ascii="Times New Roman" w:hAnsi="Times New Roman"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>Geral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2" type="#_x0000_t202" style="position:absolute;margin-left:84pt;margin-top:767.95pt;width:376.8pt;height:13.05pt;z-index:-16374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" filled="f" stroked="f">
              <v:textbox inset="0,0,0,0">
                <w:txbxContent>
                  <w:p w:rsidR="009202D0" w:rsidRDefault="00FC3BAE">
                    <w:pPr>
                      <w:spacing w:before="10"/>
                      <w:ind w:left="20"/>
                      <w:rPr>
                        <w:rFonts w:ascii="Times New Roman" w:hAnsi="Times New Roman"/>
                        <w:sz w:val="20"/>
                      </w:rPr>
                    </w:pPr>
                    <w:r>
                      <w:rPr>
                        <w:rFonts w:ascii="Times New Roman" w:hAnsi="Times New Roman"/>
                        <w:sz w:val="20"/>
                      </w:rPr>
                      <w:t>Confere</w:t>
                    </w:r>
                    <w:r>
                      <w:rPr>
                        <w:rFonts w:ascii="Times New Roman" w:hAnsi="Times New Roman"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com</w:t>
                    </w:r>
                    <w:r>
                      <w:rPr>
                        <w:rFonts w:ascii="Times New Roman" w:hAnsi="Times New Roman"/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o original</w:t>
                    </w:r>
                    <w:r>
                      <w:rPr>
                        <w:rFonts w:ascii="Times New Roman" w:hAnsi="Times New Roman"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assinado</w:t>
                    </w:r>
                    <w:r>
                      <w:rPr>
                        <w:rFonts w:ascii="Times New Roman" w:hAnsi="Times New Roman"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pelo</w:t>
                    </w:r>
                    <w:r>
                      <w:rPr>
                        <w:rFonts w:ascii="Times New Roman" w:hAnsi="Times New Roman"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Reitor</w:t>
                    </w:r>
                    <w:r>
                      <w:rPr>
                        <w:rFonts w:ascii="Times New Roman" w:hAnsi="Times New Roman"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em Exercício</w:t>
                    </w:r>
                    <w:r>
                      <w:rPr>
                        <w:rFonts w:ascii="Times New Roman" w:hAnsi="Times New Roman"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e</w:t>
                    </w:r>
                    <w:r>
                      <w:rPr>
                        <w:rFonts w:ascii="Times New Roman" w:hAnsi="Times New Roman"/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arquivado nesta</w:t>
                    </w:r>
                    <w:r>
                      <w:rPr>
                        <w:rFonts w:ascii="Times New Roman" w:hAnsi="Times New Roman"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Secretaria</w:t>
                    </w:r>
                    <w:r>
                      <w:rPr>
                        <w:rFonts w:ascii="Times New Roman" w:hAnsi="Times New Roman"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0"/>
                      </w:rPr>
                      <w:t>Geral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BE522" w14:textId="77777777" w:rsidR="0061557B" w:rsidRDefault="0061557B">
      <w:r>
        <w:separator/>
      </w:r>
    </w:p>
  </w:footnote>
  <w:footnote w:type="continuationSeparator" w:id="0">
    <w:p w14:paraId="6E7BA766" w14:textId="77777777" w:rsidR="0061557B" w:rsidRDefault="006155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EFD36" w14:textId="77777777" w:rsidR="009202D0" w:rsidRDefault="00FC3BAE">
    <w:pPr>
      <w:pStyle w:val="Corpodetexto"/>
      <w:spacing w:line="14" w:lineRule="auto"/>
      <w:rPr>
        <w:sz w:val="20"/>
      </w:rPr>
    </w:pPr>
    <w:r>
      <w:rPr>
        <w:noProof/>
        <w:lang w:val="pt-BR" w:eastAsia="pt-BR"/>
      </w:rPr>
      <w:drawing>
        <wp:anchor distT="0" distB="0" distL="0" distR="0" simplePos="0" relativeHeight="486938624" behindDoc="1" locked="0" layoutInCell="1" allowOverlap="1" wp14:anchorId="7FF7EC13" wp14:editId="65289422">
          <wp:simplePos x="0" y="0"/>
          <wp:positionH relativeFrom="page">
            <wp:posOffset>3549650</wp:posOffset>
          </wp:positionH>
          <wp:positionV relativeFrom="page">
            <wp:posOffset>457199</wp:posOffset>
          </wp:positionV>
          <wp:extent cx="822960" cy="824229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22960" cy="82422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018B6"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486939136" behindDoc="1" locked="0" layoutInCell="1" allowOverlap="1" wp14:anchorId="60C7B73D" wp14:editId="68CD85A9">
              <wp:simplePos x="0" y="0"/>
              <wp:positionH relativeFrom="page">
                <wp:posOffset>706755</wp:posOffset>
              </wp:positionH>
              <wp:positionV relativeFrom="page">
                <wp:posOffset>1299845</wp:posOffset>
              </wp:positionV>
              <wp:extent cx="5449570" cy="999490"/>
              <wp:effectExtent l="0" t="0" r="0" b="0"/>
              <wp:wrapNone/>
              <wp:docPr id="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49570" cy="9994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B3DB64" w14:textId="77777777" w:rsidR="009202D0" w:rsidRDefault="00FC3BAE">
                          <w:pPr>
                            <w:spacing w:line="264" w:lineRule="exact"/>
                            <w:ind w:left="3752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MINISTÉRIO</w:t>
                          </w:r>
                          <w:r>
                            <w:rPr>
                              <w:b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DA</w:t>
                          </w:r>
                          <w:r>
                            <w:rPr>
                              <w:b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EDUCAÇÃO</w:t>
                          </w:r>
                        </w:p>
                        <w:p w14:paraId="33F47A86" w14:textId="77777777" w:rsidR="009202D0" w:rsidRDefault="00FC3BAE">
                          <w:pPr>
                            <w:spacing w:line="242" w:lineRule="auto"/>
                            <w:ind w:left="1683" w:firstLine="927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UNIVERSIDADE FEDERAL RURAL DE PERNAMBUCO</w:t>
                          </w:r>
                          <w:r>
                            <w:rPr>
                              <w:b/>
                              <w:spacing w:val="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SECRETARIA</w:t>
                          </w:r>
                          <w:r>
                            <w:rPr>
                              <w:b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GERAL</w:t>
                          </w:r>
                          <w:r>
                            <w:rPr>
                              <w:b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DOS</w:t>
                          </w:r>
                          <w:r>
                            <w:rPr>
                              <w:b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CONSELHOS</w:t>
                          </w:r>
                          <w:r>
                            <w:rPr>
                              <w:b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DA</w:t>
                          </w:r>
                          <w:r>
                            <w:rPr>
                              <w:b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ADMINISTRAÇÃO</w:t>
                          </w:r>
                          <w:r>
                            <w:rPr>
                              <w:b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SUPERIOR</w:t>
                          </w:r>
                        </w:p>
                        <w:p w14:paraId="450D2F6F" w14:textId="77777777" w:rsidR="009202D0" w:rsidRDefault="00FC3BAE">
                          <w:pPr>
                            <w:spacing w:line="289" w:lineRule="exact"/>
                            <w:ind w:left="2799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CONSELHO</w:t>
                          </w:r>
                          <w:r>
                            <w:rPr>
                              <w:b/>
                              <w:spacing w:val="-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DE</w:t>
                          </w:r>
                          <w:r>
                            <w:rPr>
                              <w:b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ENSINO,</w:t>
                          </w:r>
                          <w:r>
                            <w:rPr>
                              <w:b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PESQUISA</w:t>
                          </w:r>
                          <w:r>
                            <w:rPr>
                              <w:b/>
                              <w:spacing w:val="-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E</w:t>
                          </w:r>
                          <w:r>
                            <w:rPr>
                              <w:b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EXTENSÃO</w:t>
                          </w:r>
                        </w:p>
                        <w:p w14:paraId="25E19D7A" w14:textId="77777777" w:rsidR="009202D0" w:rsidRDefault="00FC3BAE">
                          <w:pPr>
                            <w:pStyle w:val="Corpodetexto"/>
                            <w:spacing w:before="119"/>
                            <w:ind w:left="20"/>
                          </w:pPr>
                          <w:r>
                            <w:t>(ANEXO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DA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RESOLUÇÃO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Nº 361/2021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DO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CEPE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55.65pt;margin-top:102.35pt;width:429.1pt;height:78.7pt;z-index:-1637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" filled="f" stroked="f">
              <v:textbox inset="0,0,0,0">
                <w:txbxContent>
                  <w:p w:rsidR="009202D0" w:rsidRDefault="00FC3BAE">
                    <w:pPr>
                      <w:spacing w:line="264" w:lineRule="exact"/>
                      <w:ind w:left="3752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MINISTÉRIO</w:t>
                    </w:r>
                    <w:r>
                      <w:rPr>
                        <w:b/>
                        <w:spacing w:val="-3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DA</w:t>
                    </w:r>
                    <w:r>
                      <w:rPr>
                        <w:b/>
                        <w:spacing w:val="-3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EDUCAÇÃO</w:t>
                    </w:r>
                  </w:p>
                  <w:p w:rsidR="009202D0" w:rsidRDefault="00FC3BAE">
                    <w:pPr>
                      <w:spacing w:line="242" w:lineRule="auto"/>
                      <w:ind w:left="1683" w:firstLine="927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UNIVERSIDADE FEDERAL RURAL DE PERNAMBUCO</w:t>
                    </w:r>
                    <w:r>
                      <w:rPr>
                        <w:b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SECRETARIA</w:t>
                    </w:r>
                    <w:r>
                      <w:rPr>
                        <w:b/>
                        <w:spacing w:val="-4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GERAL</w:t>
                    </w:r>
                    <w:r>
                      <w:rPr>
                        <w:b/>
                        <w:spacing w:val="-3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DOS</w:t>
                    </w:r>
                    <w:r>
                      <w:rPr>
                        <w:b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CONSELHOS</w:t>
                    </w:r>
                    <w:r>
                      <w:rPr>
                        <w:b/>
                        <w:spacing w:val="-3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DA</w:t>
                    </w:r>
                    <w:r>
                      <w:rPr>
                        <w:b/>
                        <w:spacing w:val="-4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ADMINISTRAÇÃO</w:t>
                    </w:r>
                    <w:r>
                      <w:rPr>
                        <w:b/>
                        <w:spacing w:val="-3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SUPERIOR</w:t>
                    </w:r>
                  </w:p>
                  <w:p w:rsidR="009202D0" w:rsidRDefault="00FC3BAE">
                    <w:pPr>
                      <w:spacing w:line="289" w:lineRule="exact"/>
                      <w:ind w:left="2799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CONSELHO</w:t>
                    </w:r>
                    <w:r>
                      <w:rPr>
                        <w:b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DE</w:t>
                    </w:r>
                    <w:r>
                      <w:rPr>
                        <w:b/>
                        <w:spacing w:val="-4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ENSINO,</w:t>
                    </w:r>
                    <w:r>
                      <w:rPr>
                        <w:b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PESQUISA</w:t>
                    </w:r>
                    <w:r>
                      <w:rPr>
                        <w:b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E</w:t>
                    </w:r>
                    <w:r>
                      <w:rPr>
                        <w:b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EXTENSÃO</w:t>
                    </w:r>
                  </w:p>
                  <w:p w:rsidR="009202D0" w:rsidRDefault="00FC3BAE">
                    <w:pPr>
                      <w:pStyle w:val="Corpodetexto"/>
                      <w:spacing w:before="119"/>
                      <w:ind w:left="20"/>
                    </w:pPr>
                    <w:r>
                      <w:t>(ANEXO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DA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RESOLUÇÃO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Nº 361/2021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DO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CEPE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E11FD" w14:textId="77777777" w:rsidR="009202D0" w:rsidRDefault="00FC3BAE">
    <w:pPr>
      <w:pStyle w:val="Corpodetexto"/>
      <w:spacing w:line="14" w:lineRule="auto"/>
      <w:rPr>
        <w:sz w:val="20"/>
      </w:rPr>
    </w:pPr>
    <w:r>
      <w:rPr>
        <w:noProof/>
        <w:lang w:val="pt-BR" w:eastAsia="pt-BR"/>
      </w:rPr>
      <w:drawing>
        <wp:anchor distT="0" distB="0" distL="0" distR="0" simplePos="0" relativeHeight="486940160" behindDoc="1" locked="0" layoutInCell="1" allowOverlap="1" wp14:anchorId="51198ADE" wp14:editId="5BF1450F">
          <wp:simplePos x="0" y="0"/>
          <wp:positionH relativeFrom="page">
            <wp:posOffset>5113020</wp:posOffset>
          </wp:positionH>
          <wp:positionV relativeFrom="page">
            <wp:posOffset>457200</wp:posOffset>
          </wp:positionV>
          <wp:extent cx="822960" cy="824230"/>
          <wp:effectExtent l="0" t="0" r="0" b="0"/>
          <wp:wrapNone/>
          <wp:docPr id="3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22960" cy="8242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018B6"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486940672" behindDoc="1" locked="0" layoutInCell="1" allowOverlap="1" wp14:anchorId="51F32531" wp14:editId="77E6B359">
              <wp:simplePos x="0" y="0"/>
              <wp:positionH relativeFrom="page">
                <wp:posOffset>706755</wp:posOffset>
              </wp:positionH>
              <wp:positionV relativeFrom="page">
                <wp:posOffset>1299845</wp:posOffset>
              </wp:positionV>
              <wp:extent cx="7013575" cy="1000125"/>
              <wp:effectExtent l="0" t="0" r="0" b="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13575" cy="1000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54C577" w14:textId="77777777" w:rsidR="009202D0" w:rsidRDefault="00FC3BAE">
                          <w:pPr>
                            <w:spacing w:line="264" w:lineRule="exact"/>
                            <w:ind w:left="6215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MINISTÉRIO</w:t>
                          </w:r>
                          <w:r>
                            <w:rPr>
                              <w:b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DA</w:t>
                          </w:r>
                          <w:r>
                            <w:rPr>
                              <w:b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EDUCAÇÃO</w:t>
                          </w:r>
                        </w:p>
                        <w:p w14:paraId="11284205" w14:textId="77777777" w:rsidR="009202D0" w:rsidRDefault="00FC3BAE">
                          <w:pPr>
                            <w:spacing w:line="242" w:lineRule="auto"/>
                            <w:ind w:left="4146" w:firstLine="926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UNIVERSIDADE FEDERAL RURAL DE PERNAMBUCO</w:t>
                          </w:r>
                          <w:r>
                            <w:rPr>
                              <w:b/>
                              <w:spacing w:val="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SECRETARIA</w:t>
                          </w:r>
                          <w:r>
                            <w:rPr>
                              <w:b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GERAL</w:t>
                          </w:r>
                          <w:r>
                            <w:rPr>
                              <w:b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DOS</w:t>
                          </w:r>
                          <w:r>
                            <w:rPr>
                              <w:b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CONSELHOS</w:t>
                          </w:r>
                          <w:r>
                            <w:rPr>
                              <w:b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DA</w:t>
                          </w:r>
                          <w:r>
                            <w:rPr>
                              <w:b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ADMINISTRAÇÃO</w:t>
                          </w:r>
                          <w:r>
                            <w:rPr>
                              <w:b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SUPERIOR</w:t>
                          </w:r>
                        </w:p>
                        <w:p w14:paraId="507980D9" w14:textId="77777777" w:rsidR="009202D0" w:rsidRDefault="00FC3BAE">
                          <w:pPr>
                            <w:spacing w:line="289" w:lineRule="exact"/>
                            <w:ind w:left="5262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CONSELHO</w:t>
                          </w:r>
                          <w:r>
                            <w:rPr>
                              <w:b/>
                              <w:spacing w:val="-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DE</w:t>
                          </w:r>
                          <w:r>
                            <w:rPr>
                              <w:b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ENSINO,</w:t>
                          </w:r>
                          <w:r>
                            <w:rPr>
                              <w:b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PESQUISA</w:t>
                          </w:r>
                          <w:r>
                            <w:rPr>
                              <w:b/>
                              <w:spacing w:val="-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E</w:t>
                          </w:r>
                          <w:r>
                            <w:rPr>
                              <w:b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EXTENSÃO</w:t>
                          </w:r>
                        </w:p>
                        <w:p w14:paraId="6050E62A" w14:textId="77777777" w:rsidR="009202D0" w:rsidRDefault="00FC3BAE">
                          <w:pPr>
                            <w:pStyle w:val="Corpodetexto"/>
                            <w:spacing w:before="120"/>
                            <w:ind w:left="20"/>
                          </w:pPr>
                          <w:r>
                            <w:t>(ANEXO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DA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RESOLUÇÃO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Nº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361/2021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DO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CEPE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55.65pt;margin-top:102.35pt;width:552.25pt;height:78.75pt;z-index:-16375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" filled="f" stroked="f">
              <v:textbox inset="0,0,0,0">
                <w:txbxContent>
                  <w:p w:rsidR="009202D0" w:rsidRDefault="00FC3BAE">
                    <w:pPr>
                      <w:spacing w:line="264" w:lineRule="exact"/>
                      <w:ind w:left="6215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MINISTÉRIO</w:t>
                    </w:r>
                    <w:r>
                      <w:rPr>
                        <w:b/>
                        <w:spacing w:val="-3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DA</w:t>
                    </w:r>
                    <w:r>
                      <w:rPr>
                        <w:b/>
                        <w:spacing w:val="-3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EDUCAÇÃO</w:t>
                    </w:r>
                  </w:p>
                  <w:p w:rsidR="009202D0" w:rsidRDefault="00FC3BAE">
                    <w:pPr>
                      <w:spacing w:line="242" w:lineRule="auto"/>
                      <w:ind w:left="4146" w:firstLine="926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UNIVERSIDADE FEDERAL RURAL DE PERNAMBUCO</w:t>
                    </w:r>
                    <w:r>
                      <w:rPr>
                        <w:b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SECRETARIA</w:t>
                    </w:r>
                    <w:r>
                      <w:rPr>
                        <w:b/>
                        <w:spacing w:val="-4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GERAL</w:t>
                    </w:r>
                    <w:r>
                      <w:rPr>
                        <w:b/>
                        <w:spacing w:val="-3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DOS</w:t>
                    </w:r>
                    <w:r>
                      <w:rPr>
                        <w:b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CONSELHOS</w:t>
                    </w:r>
                    <w:r>
                      <w:rPr>
                        <w:b/>
                        <w:spacing w:val="-3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DA</w:t>
                    </w:r>
                    <w:r>
                      <w:rPr>
                        <w:b/>
                        <w:spacing w:val="-4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ADMINISTRAÇÃO</w:t>
                    </w:r>
                    <w:r>
                      <w:rPr>
                        <w:b/>
                        <w:spacing w:val="-3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SUPERIOR</w:t>
                    </w:r>
                  </w:p>
                  <w:p w:rsidR="009202D0" w:rsidRDefault="00FC3BAE">
                    <w:pPr>
                      <w:spacing w:line="289" w:lineRule="exact"/>
                      <w:ind w:left="5262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CONSELHO</w:t>
                    </w:r>
                    <w:r>
                      <w:rPr>
                        <w:b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DE</w:t>
                    </w:r>
                    <w:r>
                      <w:rPr>
                        <w:b/>
                        <w:spacing w:val="-4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ENSINO,</w:t>
                    </w:r>
                    <w:r>
                      <w:rPr>
                        <w:b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PESQUISA</w:t>
                    </w:r>
                    <w:r>
                      <w:rPr>
                        <w:b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E</w:t>
                    </w:r>
                    <w:r>
                      <w:rPr>
                        <w:b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EXTENSÃO</w:t>
                    </w:r>
                  </w:p>
                  <w:p w:rsidR="009202D0" w:rsidRDefault="00FC3BAE">
                    <w:pPr>
                      <w:pStyle w:val="Corpodetexto"/>
                      <w:spacing w:before="120"/>
                      <w:ind w:left="20"/>
                    </w:pPr>
                    <w:r>
                      <w:t>(ANEXO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DA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RESOLUÇÃO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Nº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361/2021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DO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CEPE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3404F" w14:textId="77777777" w:rsidR="009202D0" w:rsidRDefault="009202D0">
    <w:pPr>
      <w:pStyle w:val="Corpodetexto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8E4145"/>
    <w:multiLevelType w:val="hybridMultilevel"/>
    <w:tmpl w:val="61F0B760"/>
    <w:lvl w:ilvl="0" w:tplc="760AE14A">
      <w:start w:val="1"/>
      <w:numFmt w:val="decimal"/>
      <w:lvlText w:val="%1"/>
      <w:lvlJc w:val="left"/>
      <w:pPr>
        <w:ind w:left="430" w:hanging="178"/>
        <w:jc w:val="left"/>
      </w:pPr>
      <w:rPr>
        <w:rFonts w:ascii="Calibri" w:eastAsia="Calibri" w:hAnsi="Calibri" w:cs="Calibri" w:hint="default"/>
        <w:b/>
        <w:bCs/>
        <w:w w:val="100"/>
        <w:sz w:val="24"/>
        <w:szCs w:val="24"/>
        <w:lang w:val="pt-PT" w:eastAsia="en-US" w:bidi="ar-SA"/>
      </w:rPr>
    </w:lvl>
    <w:lvl w:ilvl="1" w:tplc="9410C3BA">
      <w:numFmt w:val="bullet"/>
      <w:lvlText w:val="•"/>
      <w:lvlJc w:val="left"/>
      <w:pPr>
        <w:ind w:left="1468" w:hanging="178"/>
      </w:pPr>
      <w:rPr>
        <w:rFonts w:hint="default"/>
        <w:lang w:val="pt-PT" w:eastAsia="en-US" w:bidi="ar-SA"/>
      </w:rPr>
    </w:lvl>
    <w:lvl w:ilvl="2" w:tplc="5FD6275C">
      <w:numFmt w:val="bullet"/>
      <w:lvlText w:val="•"/>
      <w:lvlJc w:val="left"/>
      <w:pPr>
        <w:ind w:left="2497" w:hanging="178"/>
      </w:pPr>
      <w:rPr>
        <w:rFonts w:hint="default"/>
        <w:lang w:val="pt-PT" w:eastAsia="en-US" w:bidi="ar-SA"/>
      </w:rPr>
    </w:lvl>
    <w:lvl w:ilvl="3" w:tplc="64CC811E">
      <w:numFmt w:val="bullet"/>
      <w:lvlText w:val="•"/>
      <w:lvlJc w:val="left"/>
      <w:pPr>
        <w:ind w:left="3526" w:hanging="178"/>
      </w:pPr>
      <w:rPr>
        <w:rFonts w:hint="default"/>
        <w:lang w:val="pt-PT" w:eastAsia="en-US" w:bidi="ar-SA"/>
      </w:rPr>
    </w:lvl>
    <w:lvl w:ilvl="4" w:tplc="E028D99A">
      <w:numFmt w:val="bullet"/>
      <w:lvlText w:val="•"/>
      <w:lvlJc w:val="left"/>
      <w:pPr>
        <w:ind w:left="4555" w:hanging="178"/>
      </w:pPr>
      <w:rPr>
        <w:rFonts w:hint="default"/>
        <w:lang w:val="pt-PT" w:eastAsia="en-US" w:bidi="ar-SA"/>
      </w:rPr>
    </w:lvl>
    <w:lvl w:ilvl="5" w:tplc="AB5EC128">
      <w:numFmt w:val="bullet"/>
      <w:lvlText w:val="•"/>
      <w:lvlJc w:val="left"/>
      <w:pPr>
        <w:ind w:left="5584" w:hanging="178"/>
      </w:pPr>
      <w:rPr>
        <w:rFonts w:hint="default"/>
        <w:lang w:val="pt-PT" w:eastAsia="en-US" w:bidi="ar-SA"/>
      </w:rPr>
    </w:lvl>
    <w:lvl w:ilvl="6" w:tplc="B7909412">
      <w:numFmt w:val="bullet"/>
      <w:lvlText w:val="•"/>
      <w:lvlJc w:val="left"/>
      <w:pPr>
        <w:ind w:left="6613" w:hanging="178"/>
      </w:pPr>
      <w:rPr>
        <w:rFonts w:hint="default"/>
        <w:lang w:val="pt-PT" w:eastAsia="en-US" w:bidi="ar-SA"/>
      </w:rPr>
    </w:lvl>
    <w:lvl w:ilvl="7" w:tplc="05700CBC">
      <w:numFmt w:val="bullet"/>
      <w:lvlText w:val="•"/>
      <w:lvlJc w:val="left"/>
      <w:pPr>
        <w:ind w:left="7642" w:hanging="178"/>
      </w:pPr>
      <w:rPr>
        <w:rFonts w:hint="default"/>
        <w:lang w:val="pt-PT" w:eastAsia="en-US" w:bidi="ar-SA"/>
      </w:rPr>
    </w:lvl>
    <w:lvl w:ilvl="8" w:tplc="F468C8BE">
      <w:numFmt w:val="bullet"/>
      <w:lvlText w:val="•"/>
      <w:lvlJc w:val="left"/>
      <w:pPr>
        <w:ind w:left="8671" w:hanging="178"/>
      </w:pPr>
      <w:rPr>
        <w:rFonts w:hint="default"/>
        <w:lang w:val="pt-PT" w:eastAsia="en-US" w:bidi="ar-SA"/>
      </w:rPr>
    </w:lvl>
  </w:abstractNum>
  <w:num w:numId="1" w16cid:durableId="8698075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0NDCxMDY2tbC0MDJW0lEKTi0uzszPAykwrAUAKThWhywAAAA="/>
  </w:docVars>
  <w:rsids>
    <w:rsidRoot w:val="009202D0"/>
    <w:rsid w:val="003018B6"/>
    <w:rsid w:val="0061557B"/>
    <w:rsid w:val="009202D0"/>
    <w:rsid w:val="00E07ABE"/>
    <w:rsid w:val="00FC3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DDB260"/>
  <w15:docId w15:val="{D7DF0D53-F560-4A53-9FCB-8109C7C29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val="pt-PT"/>
    </w:rPr>
  </w:style>
  <w:style w:type="paragraph" w:styleId="Ttulo1">
    <w:name w:val="heading 1"/>
    <w:basedOn w:val="Normal"/>
    <w:uiPriority w:val="1"/>
    <w:qFormat/>
    <w:pPr>
      <w:ind w:left="253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430" w:hanging="178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rique</dc:creator>
  <cp:lastModifiedBy>Thieres G. F. da S.</cp:lastModifiedBy>
  <cp:revision>2</cp:revision>
  <dcterms:created xsi:type="dcterms:W3CDTF">2025-02-05T00:55:00Z</dcterms:created>
  <dcterms:modified xsi:type="dcterms:W3CDTF">2025-02-05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5-31T00:00:00Z</vt:filetime>
  </property>
  <property fmtid="{D5CDD505-2E9C-101B-9397-08002B2CF9AE}" pid="3" name="Creator">
    <vt:lpwstr>PDFium</vt:lpwstr>
  </property>
  <property fmtid="{D5CDD505-2E9C-101B-9397-08002B2CF9AE}" pid="4" name="LastSaved">
    <vt:filetime>2023-05-31T00:00:00Z</vt:filetime>
  </property>
</Properties>
</file>